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3E85" w:rsidRDefault="004B58D7" w:rsidP="006D25DA">
      <w:pPr>
        <w:spacing w:before="120" w:after="120" w:line="360" w:lineRule="auto"/>
        <w:ind w:left="-425" w:right="-482"/>
        <w:rPr>
          <w:rFonts w:ascii="Arial" w:eastAsia="Calibri" w:hAnsi="Arial" w:cs="Arial"/>
          <w:b/>
          <w:bCs/>
          <w:color w:val="0070C0"/>
          <w:sz w:val="36"/>
          <w:szCs w:val="36"/>
          <w:lang w:val="en-US"/>
        </w:rPr>
      </w:pPr>
      <w:r>
        <w:rPr>
          <w:noProof/>
        </w:rPr>
        <w:drawing>
          <wp:inline distT="0" distB="0" distL="0" distR="0">
            <wp:extent cx="5274310" cy="1448435"/>
            <wp:effectExtent l="0" t="0" r="0" b="0"/>
            <wp:docPr id="41" name="Εικόνα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732916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3E85" w:rsidRPr="004B58D7" w:rsidRDefault="004B58D7" w:rsidP="00DC4620">
      <w:pPr>
        <w:spacing w:before="120" w:after="120" w:line="360" w:lineRule="auto"/>
        <w:ind w:left="-425" w:right="-482"/>
        <w:jc w:val="center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  <w:r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  <w:t>Commandaria – Estrutura/conteúdo de uma exposição híbrida</w:t>
      </w:r>
    </w:p>
    <w:p w:rsidR="00FA0F41" w:rsidRPr="004B58D7" w:rsidRDefault="004B58D7" w:rsidP="002D3E85">
      <w:pPr>
        <w:spacing w:before="120" w:after="120" w:line="360" w:lineRule="auto"/>
        <w:ind w:left="-425" w:right="-482"/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</w:pPr>
      <w:r w:rsidRPr="0032441C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t xml:space="preserve">PASSO 1: </w:t>
      </w:r>
      <w:r w:rsidRPr="0032441C">
        <w:rPr>
          <w:rFonts w:ascii="Arial" w:eastAsia="Calibri" w:hAnsi="Arial" w:cs="Arial"/>
          <w:color w:val="0070C0"/>
          <w:sz w:val="28"/>
          <w:szCs w:val="28"/>
          <w:lang w:val="pt-PT"/>
        </w:rPr>
        <w:t>Planear o tópico, estabelecer os objetivos</w:t>
      </w:r>
      <w:bookmarkStart w:id="0" w:name="_Hlk119361175"/>
      <w:bookmarkStart w:id="1" w:name="_Hlk119340824"/>
    </w:p>
    <w:tbl>
      <w:tblPr>
        <w:tblStyle w:val="TabelacomGrelha"/>
        <w:tblW w:w="10440" w:type="dxa"/>
        <w:tblInd w:w="-1095" w:type="dxa"/>
        <w:tblLook w:val="04A0" w:firstRow="1" w:lastRow="0" w:firstColumn="1" w:lastColumn="0" w:noHBand="0" w:noVBand="1"/>
      </w:tblPr>
      <w:tblGrid>
        <w:gridCol w:w="3600"/>
        <w:gridCol w:w="6840"/>
      </w:tblGrid>
      <w:tr w:rsidR="00BD020E" w:rsidRPr="004B58D7" w:rsidTr="002E7BEF">
        <w:tc>
          <w:tcPr>
            <w:tcW w:w="360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bookmarkEnd w:id="0"/>
          <w:p w:rsidR="00FA0F41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a principal da exposição:</w:t>
            </w:r>
          </w:p>
        </w:tc>
        <w:tc>
          <w:tcPr>
            <w:tcW w:w="684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FA0F41" w:rsidRPr="004B58D7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mmandaria – “O vinho dos reis” e “o rei dos vinhos”, é uma bebida cultural e tradicional no Chipre, com origem na Idade Média. Esta exposição centra-se na vinicultura e na sua rica história tradicional na região do Chipre e não só.</w:t>
            </w:r>
          </w:p>
        </w:tc>
      </w:tr>
      <w:tr w:rsidR="00BD020E" w:rsidRPr="004B58D7" w:rsidTr="002E7BEF">
        <w:tc>
          <w:tcPr>
            <w:tcW w:w="360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FA0F41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Objectivos</w:t>
            </w:r>
            <w:proofErr w:type="spellEnd"/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 educativos da exposição:</w:t>
            </w:r>
          </w:p>
        </w:tc>
        <w:tc>
          <w:tcPr>
            <w:tcW w:w="684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5E48" w:rsidRPr="004B58D7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Commandaria é um produto básico da cultura e história cipriotas, contribuindo fortemente para o seu património cultural. É uma bebida alcoólica com significado cultural, histórico, religioso e social e pode ser encontrada em todos os lares cipriotas. </w:t>
            </w:r>
          </w:p>
          <w:p w:rsidR="00045E48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Esta exposição pretende:</w:t>
            </w:r>
          </w:p>
          <w:p w:rsidR="00045E48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Explorar a história do vinho Commandaria através da representação visual.</w:t>
            </w:r>
          </w:p>
          <w:p w:rsidR="00045E48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Melhorar a expressão visual dos alunos através de atividades de criação. </w:t>
            </w:r>
          </w:p>
          <w:p w:rsidR="00045E48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Enriquecer o vocabulário dos alunos sobre a vinicultura e a Idade Média.</w:t>
            </w:r>
          </w:p>
          <w:p w:rsidR="00045E48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Fazer com que os alunos colaborem através da criação de exposições, melhorando ao mesmo tempo o seu trabalho de equipa e as suas capacidades de comunicação.</w:t>
            </w:r>
          </w:p>
          <w:p w:rsidR="00045E48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Mostrar os talentos dos alunos e reforçar a sua autoconfiança.</w:t>
            </w:r>
          </w:p>
          <w:p w:rsidR="007E43B4" w:rsidRPr="004B58D7" w:rsidRDefault="004B58D7">
            <w:pPr>
              <w:pStyle w:val="PargrafodaLista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Encorajá-los a descobrir a história cipriota</w:t>
            </w:r>
          </w:p>
        </w:tc>
      </w:tr>
    </w:tbl>
    <w:p w:rsidR="006D25DA" w:rsidRPr="00EA7F89" w:rsidRDefault="004B58D7" w:rsidP="00EA7F89">
      <w:pPr>
        <w:spacing w:before="360" w:after="120" w:line="360" w:lineRule="auto"/>
        <w:ind w:left="-425" w:right="-624"/>
        <w:rPr>
          <w:rFonts w:ascii="Arial" w:eastAsia="Calibri" w:hAnsi="Arial" w:cs="Arial"/>
          <w:b/>
          <w:bCs/>
          <w:color w:val="0070C0"/>
          <w:sz w:val="28"/>
          <w:szCs w:val="28"/>
          <w:lang w:val="en-US"/>
        </w:rPr>
      </w:pPr>
      <w:bookmarkStart w:id="2" w:name="_Hlk119242898"/>
      <w:bookmarkEnd w:id="1"/>
      <w:r w:rsidRPr="00EA7F89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t>PASSO 2:</w:t>
      </w:r>
      <w:r w:rsidRPr="00EA7F89">
        <w:rPr>
          <w:rFonts w:ascii="Arial" w:eastAsia="Calibri" w:hAnsi="Arial" w:cs="Arial"/>
          <w:color w:val="0070C0"/>
          <w:sz w:val="28"/>
          <w:szCs w:val="28"/>
          <w:lang w:val="pt-PT"/>
        </w:rPr>
        <w:t xml:space="preserve"> Desenvolver subtemas </w:t>
      </w:r>
    </w:p>
    <w:tbl>
      <w:tblPr>
        <w:tblStyle w:val="TabelacomGrelha"/>
        <w:tblW w:w="10260" w:type="dxa"/>
        <w:tblInd w:w="-825" w:type="dxa"/>
        <w:tblLook w:val="04A0" w:firstRow="1" w:lastRow="0" w:firstColumn="1" w:lastColumn="0" w:noHBand="0" w:noVBand="1"/>
      </w:tblPr>
      <w:tblGrid>
        <w:gridCol w:w="3787"/>
        <w:gridCol w:w="6473"/>
      </w:tblGrid>
      <w:tr w:rsidR="00BD020E" w:rsidTr="00C8029B">
        <w:tc>
          <w:tcPr>
            <w:tcW w:w="3787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830CE5" w:rsidRPr="00EA7F89" w:rsidRDefault="004B58D7" w:rsidP="00EA7F8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bookmarkStart w:id="3" w:name="_Hlk119347577"/>
            <w:bookmarkStart w:id="4" w:name="_Hlk119362878"/>
            <w:bookmarkEnd w:id="2"/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Sub-secções </w:t>
            </w:r>
          </w:p>
        </w:tc>
        <w:tc>
          <w:tcPr>
            <w:tcW w:w="647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830CE5" w:rsidRPr="00EA7F89" w:rsidRDefault="004B58D7" w:rsidP="00EA7F8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Subtemas </w:t>
            </w:r>
          </w:p>
        </w:tc>
      </w:tr>
      <w:tr w:rsidR="00BD020E" w:rsidTr="00C8029B">
        <w:tc>
          <w:tcPr>
            <w:tcW w:w="3787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8C0C3F" w:rsidRPr="00EA7F89" w:rsidRDefault="004B58D7">
            <w:pPr>
              <w:pStyle w:val="PargrafodaLista"/>
              <w:numPr>
                <w:ilvl w:val="0"/>
                <w:numId w:val="1"/>
              </w:numPr>
              <w:spacing w:line="360" w:lineRule="auto"/>
              <w:ind w:left="442" w:hanging="284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Vinificação - Commandaria</w:t>
            </w:r>
          </w:p>
        </w:tc>
        <w:tc>
          <w:tcPr>
            <w:tcW w:w="647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B2237" w:rsidRPr="00EA7F89" w:rsidRDefault="004B58D7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Explorar as regiões vinícolas</w:t>
            </w:r>
          </w:p>
          <w:p w:rsidR="00C8029B" w:rsidRPr="004B58D7" w:rsidRDefault="004B58D7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A produção do Livro de Processo</w:t>
            </w:r>
          </w:p>
          <w:p w:rsidR="00C8029B" w:rsidRPr="00EA7F89" w:rsidRDefault="004B58D7">
            <w:pPr>
              <w:pStyle w:val="PargrafodaLista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3.O material usado</w:t>
            </w:r>
          </w:p>
        </w:tc>
      </w:tr>
      <w:tr w:rsidR="00BD020E" w:rsidRPr="004B58D7" w:rsidTr="00C8029B">
        <w:tc>
          <w:tcPr>
            <w:tcW w:w="3787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830CE5" w:rsidRPr="00EA7F89" w:rsidRDefault="004B58D7">
            <w:pPr>
              <w:pStyle w:val="PargrafodaLista"/>
              <w:numPr>
                <w:ilvl w:val="0"/>
                <w:numId w:val="1"/>
              </w:numPr>
              <w:spacing w:line="360" w:lineRule="auto"/>
              <w:ind w:left="442" w:hanging="284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Idade Média</w:t>
            </w:r>
          </w:p>
        </w:tc>
        <w:tc>
          <w:tcPr>
            <w:tcW w:w="647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B2237" w:rsidRPr="00EA7F89" w:rsidRDefault="004B58D7">
            <w:pPr>
              <w:pStyle w:val="PargrafodaLista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Uma linha do tempo histórica</w:t>
            </w:r>
          </w:p>
          <w:p w:rsidR="00C8029B" w:rsidRPr="004B58D7" w:rsidRDefault="004B58D7">
            <w:pPr>
              <w:pStyle w:val="PargrafodaLista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A história da "Batalha dos Vinhos"</w:t>
            </w:r>
          </w:p>
        </w:tc>
      </w:tr>
      <w:tr w:rsidR="00BD020E" w:rsidRPr="004B58D7" w:rsidTr="00C8029B">
        <w:tc>
          <w:tcPr>
            <w:tcW w:w="3787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9E4AF9" w:rsidRPr="00EA7F89" w:rsidRDefault="004B58D7">
            <w:pPr>
              <w:pStyle w:val="PargrafodaLista"/>
              <w:numPr>
                <w:ilvl w:val="0"/>
                <w:numId w:val="1"/>
              </w:numPr>
              <w:spacing w:line="360" w:lineRule="auto"/>
              <w:ind w:left="442" w:hanging="284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Tradição</w:t>
            </w:r>
          </w:p>
        </w:tc>
        <w:tc>
          <w:tcPr>
            <w:tcW w:w="647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FC6315" w:rsidRPr="004B58D7" w:rsidRDefault="004B58D7">
            <w:pPr>
              <w:pStyle w:val="PargrafodaLista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mmandaria como uma forma de arte</w:t>
            </w:r>
          </w:p>
          <w:p w:rsidR="00C8029B" w:rsidRPr="00EA7F89" w:rsidRDefault="004B58D7">
            <w:pPr>
              <w:pStyle w:val="PargrafodaLista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Branding</w:t>
            </w:r>
            <w:proofErr w:type="spellEnd"/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 &amp; marketing de vinho tradicional</w:t>
            </w:r>
          </w:p>
          <w:p w:rsidR="00C8029B" w:rsidRPr="004B58D7" w:rsidRDefault="004B58D7">
            <w:pPr>
              <w:pStyle w:val="PargrafodaLista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Explorar a tradição de fabrico do </w:t>
            </w:r>
            <w:proofErr w:type="spellStart"/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</w:p>
        </w:tc>
      </w:tr>
    </w:tbl>
    <w:bookmarkEnd w:id="3"/>
    <w:bookmarkEnd w:id="4"/>
    <w:p w:rsidR="00E7696B" w:rsidRPr="004B58D7" w:rsidRDefault="004B58D7" w:rsidP="00EA7F89">
      <w:pPr>
        <w:spacing w:before="360" w:after="120" w:line="360" w:lineRule="auto"/>
        <w:ind w:left="-425" w:right="-624"/>
        <w:rPr>
          <w:rFonts w:ascii="Arial" w:hAnsi="Arial" w:cs="Arial"/>
          <w:sz w:val="28"/>
          <w:szCs w:val="28"/>
          <w:lang w:val="pt-PT"/>
        </w:rPr>
      </w:pPr>
      <w:r w:rsidRPr="00EA7F89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t xml:space="preserve">PASSO 3: </w:t>
      </w:r>
      <w:r w:rsidR="001F118C" w:rsidRPr="00EA7F89">
        <w:rPr>
          <w:rFonts w:ascii="Arial" w:eastAsia="Calibri" w:hAnsi="Arial" w:cs="Arial"/>
          <w:color w:val="0070C0"/>
          <w:sz w:val="28"/>
          <w:szCs w:val="28"/>
          <w:lang w:val="pt-PT"/>
        </w:rPr>
        <w:t>Criar uma lista de objetos</w:t>
      </w:r>
    </w:p>
    <w:tbl>
      <w:tblPr>
        <w:tblStyle w:val="TabelacomGrelha"/>
        <w:tblW w:w="10260" w:type="dxa"/>
        <w:tblInd w:w="-825" w:type="dxa"/>
        <w:tblLayout w:type="fixed"/>
        <w:tblLook w:val="04A0" w:firstRow="1" w:lastRow="0" w:firstColumn="1" w:lastColumn="0" w:noHBand="0" w:noVBand="1"/>
      </w:tblPr>
      <w:tblGrid>
        <w:gridCol w:w="450"/>
        <w:gridCol w:w="4410"/>
        <w:gridCol w:w="2250"/>
        <w:gridCol w:w="1890"/>
        <w:gridCol w:w="1260"/>
      </w:tblGrid>
      <w:tr w:rsidR="00BD020E" w:rsidTr="009D06FB">
        <w:trPr>
          <w:trHeight w:val="529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4B58D7" w:rsidRDefault="00041A23" w:rsidP="00EA7F8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8"/>
                <w:szCs w:val="28"/>
                <w:lang w:val="pt-PT"/>
              </w:rPr>
            </w:pP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objeto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-secção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Criação</w:t>
            </w:r>
          </w:p>
        </w:tc>
      </w:tr>
      <w:tr w:rsidR="00BD020E" w:rsidTr="009D06FB">
        <w:trPr>
          <w:trHeight w:val="463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pStyle w:val="PargrafodaLista"/>
              <w:spacing w:line="360" w:lineRule="auto"/>
              <w:ind w:left="16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1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sz w:val="24"/>
                <w:szCs w:val="24"/>
                <w:lang w:val="pt-PT"/>
              </w:rPr>
              <w:t>Mapeamento de aldeias de Commandaria</w:t>
            </w:r>
          </w:p>
          <w:p w:rsidR="00C8029B" w:rsidRPr="004B58D7" w:rsidRDefault="004B58D7">
            <w:pPr>
              <w:pStyle w:val="PargrafodaLista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Recurso do Elemento 1: Mapa do Chipre (ou algo semelhante)</w:t>
            </w:r>
          </w:p>
          <w:p w:rsidR="00C8029B" w:rsidRPr="00EA7F89" w:rsidRDefault="004B58D7">
            <w:pPr>
              <w:pStyle w:val="PargrafodaLista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Imprimir etiquetas</w:t>
            </w:r>
          </w:p>
          <w:p w:rsidR="00C8029B" w:rsidRPr="00EA7F89" w:rsidRDefault="004B58D7">
            <w:pPr>
              <w:pStyle w:val="PargrafodaLista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Tesoura &amp; tubos de cola</w:t>
            </w:r>
          </w:p>
          <w:p w:rsidR="00C8029B" w:rsidRPr="00EA7F89" w:rsidRDefault="004B58D7">
            <w:pPr>
              <w:pStyle w:val="PargrafodaLista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Dispositivo digital (opcional)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Tangível ou digita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Viticultura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463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pStyle w:val="PargrafodaLista"/>
              <w:spacing w:line="360" w:lineRule="auto"/>
              <w:ind w:left="16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2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4B58D7" w:rsidRDefault="004B58D7" w:rsidP="00EA7F89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/>
                <w:sz w:val="24"/>
                <w:szCs w:val="24"/>
                <w:lang w:val="pt-PT"/>
              </w:rPr>
              <w:t>Estação de Livro sobre o processo</w:t>
            </w:r>
          </w:p>
          <w:p w:rsidR="00EB3E78" w:rsidRPr="00EA7F89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Dispositivo de pesquisa (eletrónico)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Digita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Viticultura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238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3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4B58D7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Misturado! - Faz o teu próprio "vinho"</w:t>
            </w:r>
          </w:p>
          <w:p w:rsidR="00EB3E78" w:rsidRPr="004B58D7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Variedade de frutas da época &amp; sumos</w:t>
            </w:r>
          </w:p>
          <w:p w:rsidR="00EB3E78" w:rsidRPr="004B58D7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Ferramentas de cozinha (copos de medição, colheres, descascador, etc.)</w:t>
            </w:r>
          </w:p>
          <w:p w:rsidR="00EB3E78" w:rsidRPr="004B58D7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Objetos que esmagam alimentos (por exemplo, esmagador de alimentos, liquidificador, espremedor de sumo, etc.)</w:t>
            </w:r>
          </w:p>
          <w:p w:rsidR="00EB3E78" w:rsidRPr="00EA7F89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Aventais</w:t>
            </w:r>
          </w:p>
          <w:p w:rsidR="00EB3E78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Papel A3</w:t>
            </w:r>
          </w:p>
          <w:p w:rsidR="00916CE8" w:rsidRPr="00EA7F89" w:rsidRDefault="004B58D7">
            <w:pPr>
              <w:pStyle w:val="PargrafodaLista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/pequena estação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Tangíve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Viticultura 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041A23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238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4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4B58D7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ornarem-se especialistas em "Vinho"</w:t>
            </w:r>
          </w:p>
          <w:p w:rsidR="00381931" w:rsidRPr="004B58D7" w:rsidRDefault="004B58D7">
            <w:pPr>
              <w:pStyle w:val="PargrafodaLista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Recurso </w:t>
            </w:r>
            <w:r>
              <w:rPr>
                <w:rFonts w:ascii="Arial" w:hAnsi="Arial" w:cs="Arial"/>
                <w:sz w:val="24"/>
                <w:szCs w:val="24"/>
                <w:lang w:val="pt-PT"/>
              </w:rPr>
              <w:t>do Elemento</w:t>
            </w: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 4: Atividade de avaliação de peritos em vinho (ou algo semelhante)</w:t>
            </w:r>
          </w:p>
          <w:p w:rsidR="00381931" w:rsidRPr="00EA7F89" w:rsidRDefault="004B58D7">
            <w:pPr>
              <w:pStyle w:val="PargrafodaLista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anetas/marcadores</w:t>
            </w:r>
          </w:p>
          <w:p w:rsidR="00381931" w:rsidRPr="00EA7F89" w:rsidRDefault="004B58D7">
            <w:pPr>
              <w:pStyle w:val="PargrafodaLista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4 diferentes tipos de sumo</w:t>
            </w:r>
          </w:p>
          <w:p w:rsidR="00381931" w:rsidRDefault="004B58D7">
            <w:pPr>
              <w:pStyle w:val="PargrafodaLista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pos de vidro</w:t>
            </w:r>
          </w:p>
          <w:p w:rsidR="000F5E00" w:rsidRPr="00EA7F89" w:rsidRDefault="004B58D7">
            <w:pPr>
              <w:pStyle w:val="PargrafodaLista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/pequena estação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Intangível/Tangíve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  <w:r w:rsidRPr="00EA7F89">
              <w:rPr>
                <w:rFonts w:ascii="Arial" w:hAnsi="Arial" w:cs="Arial"/>
                <w:bCs/>
                <w:sz w:val="24"/>
                <w:szCs w:val="24"/>
                <w:lang w:val="pt-PT"/>
              </w:rPr>
              <w:t>Viticultura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463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bookmarkStart w:id="5" w:name="_Hlk119359934"/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5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Uma Linha do Tempo Histórica</w:t>
            </w:r>
          </w:p>
          <w:p w:rsidR="00403CB5" w:rsidRPr="004B58D7" w:rsidRDefault="004B58D7">
            <w:pPr>
              <w:pStyle w:val="PargrafodaLista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Recurso do Elemento 5: Linha cronológica da História do Commandaria (ou algo semelhante)</w:t>
            </w:r>
          </w:p>
          <w:p w:rsidR="00403CB5" w:rsidRPr="00EA7F89" w:rsidRDefault="004B58D7">
            <w:pPr>
              <w:pStyle w:val="PargrafodaLista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anetas/marcadores ou dispositivo eletrónico</w:t>
            </w:r>
          </w:p>
          <w:p w:rsidR="00403CB5" w:rsidRPr="004B58D7" w:rsidRDefault="004B58D7">
            <w:pPr>
              <w:pStyle w:val="PargrafodaLista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Recurso do Elemento 5:  Texto da linha cronológica sobre o </w:t>
            </w:r>
            <w:proofErr w:type="spellStart"/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Tangível ou digita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Idade Média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447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6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4B58D7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Batalha dos Vinhos - Conta-nos a tua história</w:t>
            </w:r>
          </w:p>
          <w:p w:rsidR="007E4224" w:rsidRPr="004B58D7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Recurso para o elemento 6: Diretrizes para contar histórias (ou algo semelhante)</w:t>
            </w:r>
          </w:p>
          <w:p w:rsidR="007E4224" w:rsidRPr="00EA7F89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Garrafa de vinho </w:t>
            </w:r>
            <w:proofErr w:type="spellStart"/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</w:p>
          <w:p w:rsidR="007E4224" w:rsidRPr="004B58D7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Outras garrafas de vinho (preferencialmente de países diferentes)</w:t>
            </w:r>
          </w:p>
          <w:p w:rsidR="007E4224" w:rsidRPr="00EA7F89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adeira (para o Rei)</w:t>
            </w:r>
          </w:p>
          <w:p w:rsidR="009227E6" w:rsidRPr="004B58D7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 xml:space="preserve">E-book e/ou a ficha de trabalho POEME </w:t>
            </w:r>
          </w:p>
          <w:p w:rsidR="00C129DD" w:rsidRPr="00EA7F89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Câm</w:t>
            </w:r>
            <w:r w:rsidR="00921D8A">
              <w:rPr>
                <w:rFonts w:ascii="Arial" w:hAnsi="Arial" w:cs="Arial"/>
                <w:sz w:val="24"/>
                <w:szCs w:val="24"/>
                <w:lang w:val="pt-PT"/>
              </w:rPr>
              <w:t>a</w:t>
            </w: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ra (opcional)</w:t>
            </w:r>
          </w:p>
          <w:p w:rsidR="00C129DD" w:rsidRPr="00EA7F89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Projetor (opcional)</w:t>
            </w:r>
          </w:p>
          <w:p w:rsidR="007E4224" w:rsidRPr="004B58D7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Adereços relacionados com a Idade Média (opcional)</w:t>
            </w:r>
          </w:p>
          <w:p w:rsidR="007E4224" w:rsidRPr="004B58D7" w:rsidRDefault="004B58D7">
            <w:pPr>
              <w:pStyle w:val="PargrafodaLista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Fatos da Idade Média (opcional)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Intangíve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Idade Média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bookmarkEnd w:id="5"/>
      <w:tr w:rsidR="00BD020E" w:rsidTr="009D06FB">
        <w:trPr>
          <w:trHeight w:val="463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7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Pinta o teu Caminho</w:t>
            </w:r>
          </w:p>
          <w:p w:rsidR="00C129DD" w:rsidRPr="00EA7F89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Vinho Commandaria</w:t>
            </w:r>
          </w:p>
          <w:p w:rsidR="00406B43" w:rsidRPr="00EA7F89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Pincéis/ferramentas de pintura</w:t>
            </w:r>
          </w:p>
          <w:p w:rsidR="00406B43" w:rsidRPr="00EA7F89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Aventais</w:t>
            </w:r>
          </w:p>
          <w:p w:rsidR="00406B43" w:rsidRPr="004B58D7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Pinos e/ou Blu Tac (para exibição)</w:t>
            </w:r>
          </w:p>
          <w:p w:rsidR="00406B43" w:rsidRPr="00EA7F89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Papel de aquarela A3</w:t>
            </w:r>
          </w:p>
          <w:p w:rsidR="00406B43" w:rsidRPr="004B58D7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Folhas e ramos de videira (opcional)</w:t>
            </w:r>
          </w:p>
          <w:p w:rsidR="004C7BE6" w:rsidRPr="00EA7F89" w:rsidRDefault="004B58D7">
            <w:pPr>
              <w:pStyle w:val="PargrafodaLista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/pequena estação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Tangíve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Tradição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EA7F89" w:rsidRDefault="004B58D7" w:rsidP="00EA7F89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A7F89"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463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Default="004B58D7" w:rsidP="00667B2D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8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B2C5E" w:rsidRPr="00CB2C5E" w:rsidRDefault="004B58D7" w:rsidP="00CB2C5E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nho Faça Você Mesmo</w:t>
            </w:r>
          </w:p>
          <w:p w:rsidR="00CB2C5E" w:rsidRPr="004B58D7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Recurso para o Elemento 8: Brainstorming sobre o PVU (ou algo semelhante)</w:t>
            </w:r>
          </w:p>
          <w:p w:rsidR="00CB2C5E" w:rsidRPr="00CB2C5E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Etiquetas adesivas/</w:t>
            </w:r>
            <w:r w:rsidR="00921D8A">
              <w:rPr>
                <w:rFonts w:ascii="Arial" w:hAnsi="Arial" w:cs="Arial"/>
                <w:sz w:val="24"/>
                <w:szCs w:val="24"/>
                <w:lang w:val="pt-PT"/>
              </w:rPr>
              <w:t xml:space="preserve"> </w:t>
            </w: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 xml:space="preserve">não adesivas </w:t>
            </w:r>
          </w:p>
          <w:p w:rsidR="00CB2C5E" w:rsidRPr="00CB2C5E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Garrafas de Commandaria/vinho recicladas</w:t>
            </w:r>
          </w:p>
          <w:p w:rsidR="00CB2C5E" w:rsidRPr="00CB2C5E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Papel</w:t>
            </w:r>
          </w:p>
          <w:p w:rsidR="00CB2C5E" w:rsidRPr="00CB2C5E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Canetas/lápis/marcadores</w:t>
            </w:r>
          </w:p>
          <w:p w:rsidR="00667B2D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B2C5E">
              <w:rPr>
                <w:rFonts w:ascii="Arial" w:hAnsi="Arial" w:cs="Arial"/>
                <w:sz w:val="24"/>
                <w:szCs w:val="24"/>
                <w:lang w:val="pt-PT"/>
              </w:rPr>
              <w:t>Dispositivo eletrónico (opcional)</w:t>
            </w:r>
          </w:p>
          <w:p w:rsidR="00515BAD" w:rsidRPr="00CB2C5E" w:rsidRDefault="004B58D7">
            <w:pPr>
              <w:pStyle w:val="PargrafodaLista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/pequena estação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C8029B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/Digita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C8029B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radição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FF66E7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SIM</w:t>
            </w:r>
          </w:p>
        </w:tc>
      </w:tr>
      <w:tr w:rsidR="00BD020E" w:rsidTr="009D06FB">
        <w:trPr>
          <w:trHeight w:val="89"/>
        </w:trPr>
        <w:tc>
          <w:tcPr>
            <w:tcW w:w="4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2801BF" w:rsidRDefault="004B58D7" w:rsidP="00667B2D">
            <w:pPr>
              <w:pStyle w:val="PargrafodaLista"/>
              <w:spacing w:line="360" w:lineRule="auto"/>
              <w:ind w:left="1080" w:hanging="10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9.</w:t>
            </w:r>
          </w:p>
        </w:tc>
        <w:tc>
          <w:tcPr>
            <w:tcW w:w="441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5757C8" w:rsidRDefault="004B58D7" w:rsidP="00667B2D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5757C8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 - Uma curta metragem</w:t>
            </w:r>
          </w:p>
          <w:p w:rsidR="005757C8" w:rsidRPr="004B58D7" w:rsidRDefault="004B58D7">
            <w:pPr>
              <w:pStyle w:val="PargrafodaLista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Recurso para o Elemento 9: Curta Metragem sobre Commandaria (ou algo semelhante)</w:t>
            </w:r>
          </w:p>
          <w:p w:rsidR="005757C8" w:rsidRPr="005757C8" w:rsidRDefault="004B58D7">
            <w:pPr>
              <w:pStyle w:val="PargrafodaLista"/>
              <w:numPr>
                <w:ilvl w:val="0"/>
                <w:numId w:val="13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Colunas &amp; Ecrã (portátil/projetor)</w:t>
            </w:r>
          </w:p>
        </w:tc>
        <w:tc>
          <w:tcPr>
            <w:tcW w:w="225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C8029B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Digital</w:t>
            </w:r>
          </w:p>
        </w:tc>
        <w:tc>
          <w:tcPr>
            <w:tcW w:w="189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C8029B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radição</w:t>
            </w:r>
          </w:p>
        </w:tc>
        <w:tc>
          <w:tcPr>
            <w:tcW w:w="126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67B2D" w:rsidRPr="00C8029B" w:rsidRDefault="004B58D7" w:rsidP="00667B2D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NÃO</w:t>
            </w:r>
          </w:p>
        </w:tc>
      </w:tr>
    </w:tbl>
    <w:p w:rsidR="00921D8A" w:rsidRDefault="00921D8A" w:rsidP="0000554F">
      <w:pPr>
        <w:spacing w:before="360" w:after="120" w:line="360" w:lineRule="auto"/>
        <w:ind w:left="-425" w:right="-624"/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</w:pPr>
    </w:p>
    <w:p w:rsidR="00921D8A" w:rsidRDefault="00921D8A" w:rsidP="0000554F">
      <w:pPr>
        <w:spacing w:before="360" w:after="120" w:line="360" w:lineRule="auto"/>
        <w:ind w:left="-425" w:right="-624"/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</w:pPr>
    </w:p>
    <w:p w:rsidR="005D113B" w:rsidRPr="0032441C" w:rsidRDefault="004B58D7" w:rsidP="0000554F">
      <w:pPr>
        <w:spacing w:before="360" w:after="120" w:line="360" w:lineRule="auto"/>
        <w:ind w:left="-425" w:right="-624"/>
        <w:rPr>
          <w:rFonts w:ascii="Arial" w:eastAsia="Calibri" w:hAnsi="Arial" w:cs="Arial"/>
          <w:color w:val="0070C0"/>
          <w:sz w:val="28"/>
          <w:szCs w:val="28"/>
          <w:lang w:val="en-US"/>
        </w:rPr>
      </w:pPr>
      <w:r w:rsidRPr="0032441C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lastRenderedPageBreak/>
        <w:t>PASSO 4:</w:t>
      </w:r>
      <w:r w:rsidRPr="0032441C">
        <w:rPr>
          <w:rFonts w:ascii="Arial" w:eastAsia="Calibri" w:hAnsi="Arial" w:cs="Arial"/>
          <w:color w:val="0070C0"/>
          <w:sz w:val="28"/>
          <w:szCs w:val="28"/>
          <w:lang w:val="pt-PT"/>
        </w:rPr>
        <w:t xml:space="preserve"> Criar a exposição</w:t>
      </w:r>
      <w:bookmarkStart w:id="6" w:name="_Hlk119243603"/>
    </w:p>
    <w:p w:rsidR="00E92E42" w:rsidRDefault="004B58D7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b/>
          <w:bCs/>
          <w:noProof/>
          <w:color w:val="0070C0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109220</wp:posOffset>
                </wp:positionV>
                <wp:extent cx="5314950" cy="2219325"/>
                <wp:effectExtent l="0" t="0" r="19050" b="28575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14950" cy="2219325"/>
                          <a:chOff x="0" y="0"/>
                          <a:chExt cx="5314950" cy="2219325"/>
                        </a:xfrm>
                      </wpg:grpSpPr>
                      <wpg:grpSp>
                        <wpg:cNvPr id="34" name="Ομάδα 11"/>
                        <wpg:cNvGrpSpPr/>
                        <wpg:grpSpPr>
                          <a:xfrm>
                            <a:off x="0" y="0"/>
                            <a:ext cx="5314950" cy="2219325"/>
                            <a:chOff x="0" y="0"/>
                            <a:chExt cx="5314950" cy="2219325"/>
                          </a:xfrm>
                        </wpg:grpSpPr>
                        <wps:wsp>
                          <wps:cNvPr id="35" name="Ορθογώνιο 1"/>
                          <wps:cNvSpPr/>
                          <wps:spPr>
                            <a:xfrm>
                              <a:off x="0" y="0"/>
                              <a:ext cx="5314950" cy="2219325"/>
                            </a:xfrm>
                            <a:prstGeom prst="rect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6" name="Βέλος: Δεξιό 2"/>
                          <wps:cNvSpPr/>
                          <wps:spPr>
                            <a:xfrm rot="10800000">
                              <a:off x="4629150" y="559759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8" name="Βέλος: Δεξιό 3"/>
                          <wps:cNvSpPr/>
                          <wps:spPr>
                            <a:xfrm rot="10800000">
                              <a:off x="3143250" y="549126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9" name="Βέλος: Δεξιό 4"/>
                          <wps:cNvSpPr/>
                          <wps:spPr>
                            <a:xfrm rot="5400000">
                              <a:off x="314325" y="1060599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0" name="Βέλος: Δεξιό 5"/>
                          <wps:cNvSpPr/>
                          <wps:spPr>
                            <a:xfrm rot="10800000">
                              <a:off x="752475" y="568176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2" name="Βέλος: Δεξιό 6"/>
                          <wps:cNvSpPr/>
                          <wps:spPr>
                            <a:xfrm rot="10800000">
                              <a:off x="1857375" y="558651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3" name="Βέλος: Δεξιό 7"/>
                          <wps:cNvSpPr/>
                          <wps:spPr>
                            <a:xfrm>
                              <a:off x="2012652" y="1548590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4" name="Βέλος: Δεξιό 8"/>
                          <wps:cNvSpPr/>
                          <wps:spPr>
                            <a:xfrm>
                              <a:off x="3165395" y="1553022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6" name="Βέλος: Δεξιό 9"/>
                          <wps:cNvSpPr/>
                          <wps:spPr>
                            <a:xfrm>
                              <a:off x="4396335" y="1542389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7" name="Βέλος: Δεξιό 10"/>
                          <wps:cNvSpPr/>
                          <wps:spPr>
                            <a:xfrm>
                              <a:off x="771525" y="1560331"/>
                              <a:ext cx="419100" cy="190500"/>
                            </a:xfrm>
                            <a:prstGeom prst="rightArrow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217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5950" y="161925"/>
                            <a:ext cx="1483995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A072C4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A072C4">
                                <w:rPr>
                                  <w:b/>
                                  <w:bCs/>
                                  <w:lang w:val="pt-PT"/>
                                </w:rPr>
                                <w:t xml:space="preserve">Viticultura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2" name="Πλαίσιο κειμένου 2"/>
                        <wps:cNvSpPr txBox="1">
                          <a:spLocks noChangeArrowheads="1"/>
                        </wps:cNvSpPr>
                        <wps:spPr bwMode="auto">
                          <a:xfrm rot="5400000">
                            <a:off x="-381635" y="1370965"/>
                            <a:ext cx="1173480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A072C4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A072C4">
                                <w:rPr>
                                  <w:b/>
                                  <w:bCs/>
                                  <w:lang w:val="pt-PT"/>
                                </w:rPr>
                                <w:t>Idade Média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3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457450" y="1857375"/>
                            <a:ext cx="1466215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A072C4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A072C4">
                                <w:rPr>
                                  <w:b/>
                                  <w:bCs/>
                                  <w:lang w:val="pt-PT"/>
                                </w:rPr>
                                <w:t>Tradição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4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4343400" y="161925"/>
                            <a:ext cx="82169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20000"/>
                              <a:lumOff val="8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E26693">
                                <w:rPr>
                                  <w:b/>
                                  <w:bCs/>
                                  <w:lang w:val="pt-PT"/>
                                </w:rPr>
                                <w:t xml:space="preserve">Começar aqui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5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4333875" y="53340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6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838450" y="51435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8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3525" y="49530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9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50" y="47625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20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409575" y="1400175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5</w:t>
                              </w:r>
                              <w:r w:rsidRPr="00577C98">
                                <w:rPr>
                                  <w:b/>
                                  <w:bCs/>
                                  <w:noProof/>
                                  <w:lang w:val="en-US"/>
                                </w:rPr>
                                <w:drawing>
                                  <wp:inline distT="0" distB="0" distL="0" distR="0">
                                    <wp:extent cx="73660" cy="76200"/>
                                    <wp:effectExtent l="0" t="0" r="2540" b="0"/>
                                    <wp:docPr id="1850207791" name="Picture 4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32649029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3660" cy="76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32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1238250" y="1476375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6</w:t>
                              </w:r>
                              <w:r w:rsidRPr="00577C98">
                                <w:rPr>
                                  <w:b/>
                                  <w:bCs/>
                                  <w:noProof/>
                                  <w:lang w:val="en-US"/>
                                </w:rPr>
                                <w:drawing>
                                  <wp:inline distT="0" distB="0" distL="0" distR="0">
                                    <wp:extent cx="73660" cy="76200"/>
                                    <wp:effectExtent l="0" t="0" r="2540" b="0"/>
                                    <wp:docPr id="866115790" name="Picture 5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47570524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3660" cy="76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48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495550" y="1457325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7</w:t>
                              </w:r>
                              <w:r w:rsidRPr="00577C98">
                                <w:rPr>
                                  <w:b/>
                                  <w:bCs/>
                                  <w:noProof/>
                                  <w:lang w:val="en-US"/>
                                </w:rPr>
                                <w:drawing>
                                  <wp:inline distT="0" distB="0" distL="0" distR="0">
                                    <wp:extent cx="73660" cy="76200"/>
                                    <wp:effectExtent l="0" t="0" r="2540" b="0"/>
                                    <wp:docPr id="556232970" name="Picture 5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6080021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3660" cy="76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59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4876800" y="146685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9</w:t>
                              </w:r>
                              <w:r w:rsidRPr="00577C98">
                                <w:rPr>
                                  <w:b/>
                                  <w:bCs/>
                                  <w:noProof/>
                                  <w:lang w:val="en-US"/>
                                </w:rPr>
                                <w:drawing>
                                  <wp:inline distT="0" distB="0" distL="0" distR="0">
                                    <wp:extent cx="73660" cy="76200"/>
                                    <wp:effectExtent l="0" t="0" r="2540" b="0"/>
                                    <wp:docPr id="771967558" name="Picture 5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03819715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3660" cy="76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  <wps:wsp>
                        <wps:cNvPr id="194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3629025" y="1466850"/>
                            <a:ext cx="265430" cy="276225"/>
                          </a:xfrm>
                          <a:prstGeom prst="rect">
                            <a:avLst/>
                          </a:prstGeom>
                          <a:solidFill>
                            <a:srgbClr val="ED7D31">
                              <a:lumMod val="40000"/>
                              <a:lumOff val="60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E26693" w:rsidRDefault="004B58D7" w:rsidP="00E92E4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pt-PT"/>
                                </w:rPr>
                                <w:t>8</w:t>
                              </w:r>
                              <w:r w:rsidRPr="00577C98">
                                <w:rPr>
                                  <w:b/>
                                  <w:bCs/>
                                  <w:noProof/>
                                  <w:lang w:val="en-US"/>
                                </w:rPr>
                                <w:drawing>
                                  <wp:inline distT="0" distB="0" distL="0" distR="0">
                                    <wp:extent cx="73660" cy="76200"/>
                                    <wp:effectExtent l="0" t="0" r="2540" b="0"/>
                                    <wp:docPr id="1582920691" name="Picture 5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01219267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3660" cy="76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4" o:spid="_x0000_s1026" style="position:absolute;left:0;text-align:left;margin-left:-21pt;margin-top:8.6pt;width:418.5pt;height:174.75pt;z-index:251659264" coordsize="53149,22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">
                <v:group id="Ομάδα 11" o:spid="_x0000_s1027" style="position:absolute;width:53149;height:22193" coordsize="53149,22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rect id="Ορθογώνιο 1" o:spid="_x0000_s1028" style="position:absolute;width:53149;height:22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" fillcolor="#4472c4" strokecolor="#2f528f" strokeweight="1pt"/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Βέλος: Δεξιό 2" o:spid="_x0000_s1029" type="#_x0000_t13" style="position:absolute;left:46291;top:5597;width:4191;height:190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" adj="16691" fillcolor="#4472c4" strokecolor="#2f528f" strokeweight="1pt"/>
                  <v:shape id="Βέλος: Δεξιό 3" o:spid="_x0000_s1030" type="#_x0000_t13" style="position:absolute;left:31432;top:5491;width:4191;height:190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" adj="16691" fillcolor="#4472c4" strokecolor="#2f528f" strokeweight="1pt"/>
                  <v:shape id="Βέλος: Δεξιό 4" o:spid="_x0000_s1031" type="#_x0000_t13" style="position:absolute;left:3143;top:10605;width:4191;height:190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" adj="16691" fillcolor="#4472c4" strokecolor="#2f528f" strokeweight="1pt"/>
                  <v:shape id="Βέλος: Δεξιό 5" o:spid="_x0000_s1032" type="#_x0000_t13" style="position:absolute;left:7524;top:5681;width:4191;height:190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" adj="16691" fillcolor="#4472c4" strokecolor="#2f528f" strokeweight="1pt"/>
                  <v:shape id="Βέλος: Δεξιό 6" o:spid="_x0000_s1033" type="#_x0000_t13" style="position:absolute;left:18573;top:5586;width:4191;height:190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" adj="16691" fillcolor="#4472c4" strokecolor="#2f528f" strokeweight="1pt"/>
                  <v:shape id="Βέλος: Δεξιό 7" o:spid="_x0000_s1034" type="#_x0000_t13" style="position:absolute;left:20126;top:15485;width:419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" adj="16691" fillcolor="#4472c4" strokecolor="#2f528f" strokeweight="1pt"/>
                  <v:shape id="Βέλος: Δεξιό 8" o:spid="_x0000_s1035" type="#_x0000_t13" style="position:absolute;left:31653;top:15530;width:419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" adj="16691" fillcolor="#4472c4" strokecolor="#2f528f" strokeweight="1pt"/>
                  <v:shape id="Βέλος: Δεξιό 9" o:spid="_x0000_s1036" type="#_x0000_t13" style="position:absolute;left:43963;top:15423;width:419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" adj="16691" fillcolor="#4472c4" strokecolor="#2f528f" strokeweight="1pt"/>
                  <v:shape id="Βέλος: Δεξιό 10" o:spid="_x0000_s1037" type="#_x0000_t13" style="position:absolute;left:7715;top:15603;width:419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" adj="16691" fillcolor="#4472c4" strokecolor="#2f528f" strokeweight="1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Πλαίσιο κειμένου 2" o:spid="_x0000_s1038" type="#_x0000_t202" style="position:absolute;left:18859;top:1619;width:1484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:rsidR="004B58D7" w:rsidRPr="00A072C4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 w:rsidRPr="00A072C4">
                          <w:rPr>
                            <w:b/>
                            <w:bCs/>
                            <w:lang w:val="pt-PT"/>
                          </w:rPr>
                          <w:t xml:space="preserve">Viticultura </w:t>
                        </w:r>
                      </w:p>
                    </w:txbxContent>
                  </v:textbox>
                </v:shape>
                <v:shape id="Πλαίσιο κειμένου 2" o:spid="_x0000_s1039" type="#_x0000_t202" style="position:absolute;left:-3817;top:13709;width:11735;height:276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">
                  <v:textbox>
                    <w:txbxContent>
                      <w:p w:rsidR="004B58D7" w:rsidRPr="00A072C4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 w:rsidRPr="00A072C4">
                          <w:rPr>
                            <w:b/>
                            <w:bCs/>
                            <w:lang w:val="pt-PT"/>
                          </w:rPr>
                          <w:t>Idade Média</w:t>
                        </w:r>
                      </w:p>
                    </w:txbxContent>
                  </v:textbox>
                </v:shape>
                <v:shape id="Πλαίσιο κειμένου 2" o:spid="_x0000_s1040" type="#_x0000_t202" style="position:absolute;left:24574;top:18573;width:14662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">
                  <v:textbox>
                    <w:txbxContent>
                      <w:p w:rsidR="004B58D7" w:rsidRPr="00A072C4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 w:rsidRPr="00A072C4">
                          <w:rPr>
                            <w:b/>
                            <w:bCs/>
                            <w:lang w:val="pt-PT"/>
                          </w:rPr>
                          <w:t>Tradição</w:t>
                        </w:r>
                      </w:p>
                    </w:txbxContent>
                  </v:textbox>
                </v:shape>
                <v:shape id="Πλαίσιο κειμένου 2" o:spid="_x0000_s1041" type="#_x0000_t202" style="position:absolute;left:43434;top:1619;width:8216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" fillcolor="#fbe5d6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 w:rsidRPr="00E26693">
                          <w:rPr>
                            <w:b/>
                            <w:bCs/>
                            <w:lang w:val="pt-PT"/>
                          </w:rPr>
                          <w:t xml:space="preserve">Começar aqui </w:t>
                        </w:r>
                      </w:p>
                    </w:txbxContent>
                  </v:textbox>
                </v:shape>
                <v:shape id="Πλαίσιο κειμένου 2" o:spid="_x0000_s1042" type="#_x0000_t202" style="position:absolute;left:43338;top:5334;width:265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1</w:t>
                        </w:r>
                      </w:p>
                    </w:txbxContent>
                  </v:textbox>
                </v:shape>
                <v:shape id="Πλαίσιο κειμένου 2" o:spid="_x0000_s1043" type="#_x0000_t202" style="position:absolute;left:28384;top:5143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2</w:t>
                        </w:r>
                      </w:p>
                    </w:txbxContent>
                  </v:textbox>
                </v:shape>
                <v:shape id="Πλαίσιο κειμένου 2" o:spid="_x0000_s1044" type="#_x0000_t202" style="position:absolute;left:15335;top:4953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3</w:t>
                        </w:r>
                      </w:p>
                    </w:txbxContent>
                  </v:textbox>
                </v:shape>
                <v:shape id="Πλαίσιο κειμένου 2" o:spid="_x0000_s1045" type="#_x0000_t202" style="position:absolute;left:4381;top:4762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4</w:t>
                        </w:r>
                      </w:p>
                    </w:txbxContent>
                  </v:textbox>
                </v:shape>
                <v:shape id="Πλαίσιο κειμένου 2" o:spid="_x0000_s1046" type="#_x0000_t202" style="position:absolute;left:4095;top:14001;width:265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5</w:t>
                        </w:r>
                        <w:r w:rsidRPr="00577C98">
                          <w:rPr>
                            <w:b/>
                            <w:bCs/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3660" cy="76200"/>
                              <wp:effectExtent l="0" t="0" r="2540" b="0"/>
                              <wp:docPr id="1850207791" name="Picture 4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32649029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3660" cy="762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Πλαίσιο κειμένου 2" o:spid="_x0000_s1047" type="#_x0000_t202" style="position:absolute;left:12382;top:14763;width:2654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6</w:t>
                        </w:r>
                        <w:r w:rsidRPr="00577C98">
                          <w:rPr>
                            <w:b/>
                            <w:bCs/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3660" cy="76200"/>
                              <wp:effectExtent l="0" t="0" r="2540" b="0"/>
                              <wp:docPr id="866115790" name="Picture 5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7570524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3660" cy="762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Πλαίσιο κειμένου 2" o:spid="_x0000_s1048" type="#_x0000_t202" style="position:absolute;left:24955;top:14573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7</w:t>
                        </w:r>
                        <w:r w:rsidRPr="00577C98">
                          <w:rPr>
                            <w:b/>
                            <w:bCs/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3660" cy="76200"/>
                              <wp:effectExtent l="0" t="0" r="2540" b="0"/>
                              <wp:docPr id="556232970" name="Picture 5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080021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3660" cy="762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Πλαίσιο κειμένου 2" o:spid="_x0000_s1049" type="#_x0000_t202" style="position:absolute;left:48768;top:14668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9</w:t>
                        </w:r>
                        <w:r w:rsidRPr="00577C98">
                          <w:rPr>
                            <w:b/>
                            <w:bCs/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3660" cy="76200"/>
                              <wp:effectExtent l="0" t="0" r="2540" b="0"/>
                              <wp:docPr id="771967558" name="Picture 5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03819715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3660" cy="762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Πλαίσιο κειμένου 2" o:spid="_x0000_s1050" type="#_x0000_t202" style="position:absolute;left:36290;top:14668;width:2654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" fillcolor="#f8cbad">
                  <v:textbox>
                    <w:txbxContent>
                      <w:p w:rsidR="004B58D7" w:rsidRPr="00E26693" w:rsidRDefault="004B58D7" w:rsidP="00E92E4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pt-PT"/>
                          </w:rPr>
                          <w:t>8</w:t>
                        </w:r>
                        <w:r w:rsidRPr="00577C98">
                          <w:rPr>
                            <w:b/>
                            <w:bCs/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3660" cy="76200"/>
                              <wp:effectExtent l="0" t="0" r="2540" b="0"/>
                              <wp:docPr id="1582920691" name="Picture 5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01219267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3660" cy="762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92E42" w:rsidRDefault="00E92E42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E92E42" w:rsidRDefault="00E92E42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E92E42" w:rsidRDefault="00E92E42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E92E42" w:rsidRDefault="00E92E42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E92E42" w:rsidRDefault="00E92E42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4B58D7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  <w:r w:rsidRPr="00B26E63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09220</wp:posOffset>
                </wp:positionV>
                <wp:extent cx="5999480" cy="1600200"/>
                <wp:effectExtent l="0" t="0" r="20320" b="19050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9480" cy="1600200"/>
                          <a:chOff x="-73349" y="291427"/>
                          <a:chExt cx="5775095" cy="1223995"/>
                        </a:xfrm>
                      </wpg:grpSpPr>
                      <wps:wsp>
                        <wps:cNvPr id="199" name="Ορθογώνιο 15"/>
                        <wps:cNvSpPr/>
                        <wps:spPr>
                          <a:xfrm>
                            <a:off x="1784452" y="291427"/>
                            <a:ext cx="2600325" cy="2404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 xml:space="preserve">Viticultura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0" name="Ορθογώνιο 22"/>
                        <wps:cNvSpPr/>
                        <wps:spPr>
                          <a:xfrm>
                            <a:off x="-73349" y="733013"/>
                            <a:ext cx="1113090" cy="78240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en-US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>1. Mapeamento de aldeias de Commandar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1" name="Ορθογώνιο 22"/>
                        <wps:cNvSpPr/>
                        <wps:spPr>
                          <a:xfrm>
                            <a:off x="1563372" y="733953"/>
                            <a:ext cx="981075" cy="7813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en-US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 xml:space="preserve">2. Uvas - Livro de Processo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2" name="Ορθογώνιο 22"/>
                        <wps:cNvSpPr/>
                        <wps:spPr>
                          <a:xfrm>
                            <a:off x="3104505" y="744312"/>
                            <a:ext cx="981075" cy="7711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en-US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>3. Mistura!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3" name="Ορθογώνιο 22"/>
                        <wps:cNvSpPr/>
                        <wps:spPr>
                          <a:xfrm>
                            <a:off x="4666899" y="733871"/>
                            <a:ext cx="1034847" cy="78139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en-US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 xml:space="preserve">4. Tornando-se especialistas em vinho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4" name="Βέλος: Αριστερό-δεξιό 27"/>
                        <wps:cNvSpPr/>
                        <wps:spPr>
                          <a:xfrm>
                            <a:off x="1113125" y="1114593"/>
                            <a:ext cx="374355" cy="161703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5" name="Βέλος: Αριστερό-δεξιό 27"/>
                        <wps:cNvSpPr/>
                        <wps:spPr>
                          <a:xfrm>
                            <a:off x="2655924" y="1114593"/>
                            <a:ext cx="363722" cy="151071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6" name="Βέλος: Αριστερό-δεξιό 27"/>
                        <wps:cNvSpPr/>
                        <wps:spPr>
                          <a:xfrm>
                            <a:off x="4197645" y="1103958"/>
                            <a:ext cx="363722" cy="140439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8" o:spid="_x0000_s1051" style="position:absolute;left:0;text-align:left;margin-left:-31.5pt;margin-top:8.6pt;width:472.4pt;height:126pt;z-index:251661312;mso-width-relative:margin;mso-height-relative:margin" coordorigin="-733,2914" coordsize="57750,12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">
                <v:rect id="Ορθογώνιο 15" o:spid="_x0000_s1052" style="position:absolute;left:17844;top:2914;width:26003;height:24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" fillcolor="#4472c4 [3204]" strokecolor="black [3213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 xml:space="preserve">Viticultura </w:t>
                        </w:r>
                      </w:p>
                    </w:txbxContent>
                  </v:textbox>
                </v:rect>
                <v:rect id="Ορθογώνιο 22" o:spid="_x0000_s1053" style="position:absolute;left:-733;top:7330;width:11130;height:7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" filled="f" strokecolor="black [3213]" strokeweight="1pt">
                  <v:textbox>
                    <w:txbxContent>
                      <w:p w:rsidR="004B58D7" w:rsidRPr="00921D8A" w:rsidRDefault="004B58D7" w:rsidP="00676394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en-US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>1. Mapeamento de aldeias de Commandaria</w:t>
                        </w:r>
                      </w:p>
                    </w:txbxContent>
                  </v:textbox>
                </v:rect>
                <v:rect id="Ορθογώνιο 22" o:spid="_x0000_s1054" style="position:absolute;left:15633;top:7339;width:9811;height:7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+PxgAAANw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cvg9k46AXv8AAAD//wMAUEsBAi0AFAAGAAgAAAAhANvh9svuAAAAhQEAABMAAAAAAAAA&#10;AAAAAAAAAAAAAFtDb250ZW50X1R5cGVzXS54bWxQSwECLQAUAAYACAAAACEAWvQsW78AAAAVAQAA&#10;CwAAAAAAAAAAAAAAAAAfAQAAX3JlbHMvLnJlbHNQSwECLQAUAAYACAAAACEAcaC/j8YAAADcAAAA&#10;DwAAAAAAAAAAAAAAAAAHAgAAZHJzL2Rvd25yZXYueG1sUEsFBgAAAAADAAMAtwAAAPoCAAAAAA==&#10;" filled="f" strokecolor="black [3213]" strokeweight="1pt">
                  <v:textbox>
                    <w:txbxContent>
                      <w:p w:rsidR="004B58D7" w:rsidRPr="00921D8A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en-US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 xml:space="preserve">2. Uvas - Livro de Processo </w:t>
                        </w:r>
                      </w:p>
                    </w:txbxContent>
                  </v:textbox>
                </v:rect>
                <v:rect id="Ορθογώνιο 22" o:spid="_x0000_s1055" style="position:absolute;left:31045;top:7443;width:9810;height:7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iH4xgAAANw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cvg9k46AXv8AAAD//wMAUEsBAi0AFAAGAAgAAAAhANvh9svuAAAAhQEAABMAAAAAAAAA&#10;AAAAAAAAAAAAAFtDb250ZW50X1R5cGVzXS54bWxQSwECLQAUAAYACAAAACEAWvQsW78AAAAVAQAA&#10;CwAAAAAAAAAAAAAAAAAfAQAAX3JlbHMvLnJlbHNQSwECLQAUAAYACAAAACEAgXIh+MYAAADcAAAA&#10;DwAAAAAAAAAAAAAAAAAHAgAAZHJzL2Rvd25yZXYueG1sUEsFBgAAAAADAAMAtwAAAPoCAAAAAA==&#10;" filled="f" strokecolor="black [3213]" strokeweight="1pt">
                  <v:textbox>
                    <w:txbxContent>
                      <w:p w:rsidR="004B58D7" w:rsidRPr="00921D8A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en-US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>3. Mistura!</w:t>
                        </w:r>
                      </w:p>
                    </w:txbxContent>
                  </v:textbox>
                </v:rect>
                <v:rect id="Ορθογώνιο 22" o:spid="_x0000_s1056" style="position:absolute;left:46668;top:7338;width:10349;height:78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" filled="f" strokecolor="black [3213]" strokeweight="1pt">
                  <v:textbox>
                    <w:txbxContent>
                      <w:p w:rsidR="004B58D7" w:rsidRPr="00921D8A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en-US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 xml:space="preserve">4. Tornando-se especialistas em vinho </w:t>
                        </w:r>
                      </w:p>
                    </w:txbxContent>
                  </v:textbox>
                </v:rect>
                <v:shapetype id="_x0000_t69" coordsize="21600,21600" o:spt="69" adj="4320,5400" path="m,10800l@0,21600@0@3@2@3@2,21600,21600,10800@2,0@2@1@0@1@0,xe">
                  <v:stroke joinstyle="miter"/>
                  <v:formulas>
                    <v:f eqn="val #0"/>
                    <v:f eqn="val #1"/>
                    <v:f eqn="sum 21600 0 #0"/>
                    <v:f eqn="sum 21600 0 #1"/>
                    <v:f eqn="prod #0 #1 10800"/>
                    <v:f eqn="sum #0 0 @4"/>
                    <v:f eqn="sum 21600 0 @5"/>
                  </v:formulas>
                  <v:path o:connecttype="custom" o:connectlocs="@2,0;10800,@1;@0,0;0,10800;@0,21600;10800,@3;@2,21600;21600,10800" o:connectangles="270,270,270,180,90,90,90,0" textboxrect="@5,@1,@6,@3"/>
                  <v:handles>
                    <v:h position="#0,#1" xrange="0,10800" yrange="0,10800"/>
                  </v:handles>
                </v:shapetype>
                <v:shape id="Βέλος: Αριστερό-δεξιό 27" o:spid="_x0000_s1057" type="#_x0000_t69" style="position:absolute;left:11131;top:11145;width:3743;height:1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" adj="4665" fillcolor="#4472c4 [3204]" strokecolor="black [3213]" strokeweight="1pt"/>
                <v:shape id="Βέλος: Αριστερό-δεξιό 27" o:spid="_x0000_s1058" type="#_x0000_t69" style="position:absolute;left:26559;top:11145;width:3637;height:15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" adj="4486" fillcolor="#4472c4 [3204]" strokecolor="black [3213]" strokeweight="1pt"/>
                <v:shape id="Βέλος: Αριστερό-δεξιό 27" o:spid="_x0000_s1059" type="#_x0000_t69" style="position:absolute;left:41976;top:11039;width:3637;height:14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" adj="4170" fillcolor="#4472c4 [3204]" strokecolor="black [3213]" strokeweight="1pt"/>
              </v:group>
            </w:pict>
          </mc:Fallback>
        </mc:AlternateContent>
      </w: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4B58D7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  <w:r w:rsidRPr="00B26E63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1000125</wp:posOffset>
                </wp:positionH>
                <wp:positionV relativeFrom="paragraph">
                  <wp:posOffset>88265</wp:posOffset>
                </wp:positionV>
                <wp:extent cx="3692706" cy="1541132"/>
                <wp:effectExtent l="0" t="0" r="22225" b="4064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2706" cy="1541132"/>
                          <a:chOff x="723003" y="198924"/>
                          <a:chExt cx="3067579" cy="1183291"/>
                        </a:xfrm>
                      </wpg:grpSpPr>
                      <wps:wsp>
                        <wps:cNvPr id="62" name="Ορθογώνιο 15"/>
                        <wps:cNvSpPr/>
                        <wps:spPr>
                          <a:xfrm>
                            <a:off x="1146823" y="198924"/>
                            <a:ext cx="2260741" cy="24865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Idade Méd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" name="Ορθογώνιο 22"/>
                        <wps:cNvSpPr/>
                        <wps:spPr>
                          <a:xfrm>
                            <a:off x="723003" y="642841"/>
                            <a:ext cx="1137684" cy="73917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en-US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 xml:space="preserve">5. Uma Linha do Tempo Histórica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2" name="Ορθογώνιο 22"/>
                        <wps:cNvSpPr/>
                        <wps:spPr>
                          <a:xfrm>
                            <a:off x="2809507" y="642914"/>
                            <a:ext cx="981075" cy="73916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921D8A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</w:pPr>
                              <w:r w:rsidRPr="00921D8A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  <w:lang w:val="pt-PT"/>
                                </w:rPr>
                                <w:t xml:space="preserve">6. Batalha dos Vinhos - Conta-nos a tua história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5" name="Βέλος: Αριστερό-δεξιό 27"/>
                        <wps:cNvSpPr/>
                        <wps:spPr>
                          <a:xfrm>
                            <a:off x="2125184" y="1220512"/>
                            <a:ext cx="374355" cy="161703"/>
                          </a:xfrm>
                          <a:prstGeom prst="left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1" o:spid="_x0000_s1060" style="position:absolute;left:0;text-align:left;margin-left:78.75pt;margin-top:6.95pt;width:290.75pt;height:121.35pt;z-index:251663360;mso-position-horizontal-relative:margin;mso-width-relative:margin;mso-height-relative:margin" coordorigin="7230,1989" coordsize="30675,11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">
                <v:rect id="Ορθογώνιο 15" o:spid="_x0000_s1061" style="position:absolute;left:11468;top:1989;width:22607;height:2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" fillcolor="#4472c4 [3204]" strokecolor="#1f3763 [1604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Idade Média</w:t>
                        </w:r>
                      </w:p>
                    </w:txbxContent>
                  </v:textbox>
                </v:rect>
                <v:rect id="Ορθογώνιο 22" o:spid="_x0000_s1062" style="position:absolute;left:7230;top:6428;width:11376;height:73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" filled="f" strokecolor="#1f3763 [1604]" strokeweight="1pt">
                  <v:textbox>
                    <w:txbxContent>
                      <w:p w:rsidR="004B58D7" w:rsidRPr="00921D8A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en-US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 xml:space="preserve">5. Uma Linha do Tempo Histórica  </w:t>
                        </w:r>
                      </w:p>
                    </w:txbxContent>
                  </v:textbox>
                </v:rect>
                <v:rect id="Ορθογώνιο 22" o:spid="_x0000_s1063" style="position:absolute;left:28095;top:6429;width:9810;height:73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" filled="f" strokecolor="#1f3763 [1604]" strokeweight="1pt">
                  <v:textbox>
                    <w:txbxContent>
                      <w:p w:rsidR="004B58D7" w:rsidRPr="00921D8A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</w:pPr>
                        <w:r w:rsidRPr="00921D8A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  <w:lang w:val="pt-PT"/>
                          </w:rPr>
                          <w:t xml:space="preserve">6. Batalha dos Vinhos - Conta-nos a tua história  </w:t>
                        </w:r>
                      </w:p>
                    </w:txbxContent>
                  </v:textbox>
                </v:rect>
                <v:shape id="Βέλος: Αριστερό-δεξιό 27" o:spid="_x0000_s1064" type="#_x0000_t69" style="position:absolute;left:21251;top:12205;width:3744;height:1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" adj="4665" fillcolor="#4472c4 [3204]" strokecolor="#1f3763 [1604]" strokeweight="1pt"/>
                <w10:wrap anchorx="margin"/>
              </v:group>
            </w:pict>
          </mc:Fallback>
        </mc:AlternateContent>
      </w: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4B58D7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  <w:r w:rsidRPr="00B26E63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ragraph">
                  <wp:posOffset>130810</wp:posOffset>
                </wp:positionV>
                <wp:extent cx="5324601" cy="1752600"/>
                <wp:effectExtent l="0" t="0" r="28575" b="19050"/>
                <wp:wrapNone/>
                <wp:docPr id="207" name="Group 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4601" cy="1752600"/>
                          <a:chOff x="574158" y="147869"/>
                          <a:chExt cx="4571988" cy="1417080"/>
                        </a:xfrm>
                      </wpg:grpSpPr>
                      <wps:wsp>
                        <wps:cNvPr id="208" name="Ορθογώνιο 15"/>
                        <wps:cNvSpPr/>
                        <wps:spPr>
                          <a:xfrm>
                            <a:off x="1847837" y="147869"/>
                            <a:ext cx="2600325" cy="27725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 xml:space="preserve">Tradição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" name="Ορθογώνιο 22"/>
                        <wps:cNvSpPr/>
                        <wps:spPr>
                          <a:xfrm>
                            <a:off x="574158" y="680547"/>
                            <a:ext cx="1137684" cy="87670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pt-PT"/>
                                </w:rPr>
                                <w:t xml:space="preserve">7. Pinta o teu Caminho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" name="Ορθογώνιο 22"/>
                        <wps:cNvSpPr/>
                        <wps:spPr>
                          <a:xfrm>
                            <a:off x="4063813" y="659686"/>
                            <a:ext cx="1082333" cy="905263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pt-PT"/>
                                </w:rPr>
                                <w:t>9. Commandaria - Uma curta metrag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" name="Ορθογώνιο 22"/>
                        <wps:cNvSpPr/>
                        <wps:spPr>
                          <a:xfrm>
                            <a:off x="2349411" y="659848"/>
                            <a:ext cx="981075" cy="897233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F35371" w:rsidRDefault="004B58D7" w:rsidP="0067639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5371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  <w:lang w:val="pt-PT"/>
                                </w:rPr>
                                <w:t>8. Vinho Faça Você Mesm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" name="Βέλος: Αριστερό-δεξιό 27"/>
                        <wps:cNvSpPr/>
                        <wps:spPr>
                          <a:xfrm>
                            <a:off x="1847849" y="1157346"/>
                            <a:ext cx="374355" cy="161703"/>
                          </a:xfrm>
                          <a:prstGeom prst="left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" name="Βέλος: Αριστερό-δεξιό 27"/>
                        <wps:cNvSpPr/>
                        <wps:spPr>
                          <a:xfrm>
                            <a:off x="3559692" y="1168526"/>
                            <a:ext cx="363722" cy="151071"/>
                          </a:xfrm>
                          <a:prstGeom prst="left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7" o:spid="_x0000_s1065" style="position:absolute;left:0;text-align:left;margin-left:-4.5pt;margin-top:10.3pt;width:419.25pt;height:138pt;z-index:251665408;mso-position-horizontal-relative:margin;mso-width-relative:margin;mso-height-relative:margin" coordorigin="5741,1478" coordsize="45719,14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">
                <v:rect id="Ορθογώνιο 15" o:spid="_x0000_s1066" style="position:absolute;left:18478;top:1478;width:26003;height:27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" fillcolor="#4472c4 [3204]" strokecolor="#1f3763 [1604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 xml:space="preserve">Tradição </w:t>
                        </w:r>
                      </w:p>
                    </w:txbxContent>
                  </v:textbox>
                </v:rect>
                <v:rect id="Ορθογώνιο 22" o:spid="_x0000_s1067" style="position:absolute;left:5741;top:6805;width:11377;height:87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" filled="f" strokecolor="#1f3763 [1604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pt-PT"/>
                          </w:rPr>
                          <w:t xml:space="preserve">7. Pinta o teu Caminho </w:t>
                        </w:r>
                      </w:p>
                    </w:txbxContent>
                  </v:textbox>
                </v:rect>
                <v:rect id="Ορθογώνιο 22" o:spid="_x0000_s1068" style="position:absolute;left:40638;top:6596;width:10823;height:90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" filled="f" strokecolor="#1f3763 [1604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pt-PT"/>
                          </w:rPr>
                          <w:t>9. Commandaria - Uma curta metragem</w:t>
                        </w:r>
                      </w:p>
                    </w:txbxContent>
                  </v:textbox>
                </v:rect>
                <v:rect id="Ορθογώνιο 22" o:spid="_x0000_s1069" style="position:absolute;left:23494;top:6598;width:9810;height:8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" filled="f" strokecolor="#1f3763 [1604]" strokeweight="1pt">
                  <v:textbox>
                    <w:txbxContent>
                      <w:p w:rsidR="004B58D7" w:rsidRPr="00F35371" w:rsidRDefault="004B58D7" w:rsidP="0067639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en-US"/>
                          </w:rPr>
                        </w:pPr>
                        <w:r w:rsidRPr="00F35371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  <w:lang w:val="pt-PT"/>
                          </w:rPr>
                          <w:t>8. Vinho Faça Você Mesmo</w:t>
                        </w:r>
                      </w:p>
                    </w:txbxContent>
                  </v:textbox>
                </v:rect>
                <v:shape id="Βέλος: Αριστερό-δεξιό 27" o:spid="_x0000_s1070" type="#_x0000_t69" style="position:absolute;left:18478;top:11573;width:3744;height:1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" adj="4665" fillcolor="#4472c4 [3204]" strokecolor="#1f3763 [1604]" strokeweight="1pt"/>
                <v:shape id="Βέλος: Αριστερό-δεξιό 27" o:spid="_x0000_s1071" type="#_x0000_t69" style="position:absolute;left:35596;top:11685;width:3638;height:1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" adj="4486" fillcolor="#4472c4 [3204]" strokecolor="#1f3763 [1604]" strokeweight="1pt"/>
                <w10:wrap anchorx="margin"/>
              </v:group>
            </w:pict>
          </mc:Fallback>
        </mc:AlternateContent>
      </w: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676394" w:rsidRDefault="00676394" w:rsidP="0000554F">
      <w:pPr>
        <w:spacing w:before="360" w:after="120" w:line="360" w:lineRule="auto"/>
        <w:ind w:left="-425" w:right="-624"/>
        <w:rPr>
          <w:rFonts w:ascii="Arial" w:hAnsi="Arial" w:cs="Arial"/>
          <w:sz w:val="24"/>
          <w:szCs w:val="24"/>
          <w:lang w:val="en-US"/>
        </w:rPr>
      </w:pPr>
    </w:p>
    <w:p w:rsidR="00E92E42" w:rsidRPr="004B58D7" w:rsidRDefault="004B58D7" w:rsidP="0000554F">
      <w:pPr>
        <w:spacing w:before="360" w:after="120" w:line="360" w:lineRule="auto"/>
        <w:ind w:left="-425" w:right="-624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  <w:r w:rsidRPr="00A258E6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t xml:space="preserve">Agrupamento, Disposição e Exibição de </w:t>
      </w:r>
      <w:r w:rsidR="00921D8A" w:rsidRPr="00A258E6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t>Objetos</w:t>
      </w:r>
    </w:p>
    <w:tbl>
      <w:tblPr>
        <w:tblStyle w:val="TabelacomGrelha"/>
        <w:tblW w:w="10350" w:type="dxa"/>
        <w:tblInd w:w="-1005" w:type="dxa"/>
        <w:tblLook w:val="04A0" w:firstRow="1" w:lastRow="0" w:firstColumn="1" w:lastColumn="0" w:noHBand="0" w:noVBand="1"/>
      </w:tblPr>
      <w:tblGrid>
        <w:gridCol w:w="1800"/>
        <w:gridCol w:w="3330"/>
        <w:gridCol w:w="5220"/>
      </w:tblGrid>
      <w:tr w:rsidR="00BD020E" w:rsidTr="00E267DB">
        <w:tc>
          <w:tcPr>
            <w:tcW w:w="180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bookmarkEnd w:id="6"/>
          <w:p w:rsidR="00EB1869" w:rsidRPr="004B05E8" w:rsidRDefault="00921D8A" w:rsidP="004159E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4B05E8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ões</w:t>
            </w:r>
            <w:r w:rsidR="004B58D7" w:rsidRPr="004B05E8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B1869" w:rsidRPr="004B05E8" w:rsidRDefault="004B58D7" w:rsidP="004159E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4B05E8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Disposição de objetos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B1869" w:rsidRPr="004B05E8" w:rsidRDefault="004B58D7" w:rsidP="004159E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4B05E8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Exposição de objectos</w:t>
            </w:r>
          </w:p>
        </w:tc>
      </w:tr>
      <w:tr w:rsidR="00BD020E" w:rsidRPr="004B58D7" w:rsidTr="00E267DB">
        <w:tc>
          <w:tcPr>
            <w:tcW w:w="1800" w:type="dxa"/>
            <w:vMerge w:val="restart"/>
            <w:tcBorders>
              <w:top w:val="single" w:sz="12" w:space="0" w:color="4472C4" w:themeColor="accent1"/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sz w:val="24"/>
                <w:szCs w:val="24"/>
                <w:lang w:val="pt-PT"/>
              </w:rPr>
              <w:t>Viticultura</w:t>
            </w: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DA290C">
              <w:rPr>
                <w:rFonts w:ascii="Arial" w:hAnsi="Arial" w:cs="Arial"/>
                <w:bCs/>
                <w:sz w:val="24"/>
                <w:szCs w:val="24"/>
                <w:lang w:val="pt-PT"/>
              </w:rPr>
              <w:t xml:space="preserve">Um </w:t>
            </w:r>
            <w:r w:rsidRPr="00DA290C">
              <w:rPr>
                <w:rFonts w:ascii="Arial" w:hAnsi="Arial" w:cs="Arial"/>
                <w:b/>
                <w:sz w:val="24"/>
                <w:szCs w:val="24"/>
                <w:lang w:val="pt-PT"/>
              </w:rPr>
              <w:t>mapa explicativo</w:t>
            </w:r>
            <w:r w:rsidRPr="00DA290C">
              <w:rPr>
                <w:rFonts w:ascii="Arial" w:hAnsi="Arial" w:cs="Arial"/>
                <w:bCs/>
                <w:sz w:val="24"/>
                <w:szCs w:val="24"/>
                <w:lang w:val="pt-PT"/>
              </w:rPr>
              <w:t xml:space="preserve"> das regiões vinícolas do Chipre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bCs/>
                <w:sz w:val="24"/>
                <w:szCs w:val="24"/>
                <w:lang w:val="pt-PT"/>
              </w:rPr>
              <w:t>Mapa do Chipre impresso em grande escala (ampliado) e colocado no chão com etiquetas recortadas para serem coladas. Se a atividade for realizada digitalmente, utilizar um ecrã de computador/tabela por grupo de estudantes (estações separadas por grupo).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A290C">
              <w:rPr>
                <w:rFonts w:ascii="Arial" w:hAnsi="Arial" w:cs="Arial"/>
                <w:b/>
                <w:sz w:val="24"/>
                <w:szCs w:val="24"/>
                <w:lang w:val="pt-PT"/>
              </w:rPr>
              <w:t>Uvas - Livro de Processo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bCs/>
                <w:sz w:val="24"/>
                <w:szCs w:val="24"/>
                <w:lang w:val="pt-PT"/>
              </w:rPr>
              <w:t>Ecrã digital num ecrã (portátil/PC/tablet) colocado sobre uma mesa. Cada grupo de estudantes deve ter a sua própria estação com um dispositivo eletrónico colocado sobre uma mesa/balcão.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921D8A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DA290C">
              <w:rPr>
                <w:rFonts w:ascii="Arial" w:hAnsi="Arial" w:cs="Arial"/>
                <w:sz w:val="24"/>
                <w:szCs w:val="24"/>
                <w:lang w:val="pt-PT"/>
              </w:rPr>
              <w:t>Atividade</w:t>
            </w:r>
            <w:r w:rsidR="004B58D7" w:rsidRPr="00DA290C">
              <w:rPr>
                <w:rFonts w:ascii="Arial" w:hAnsi="Arial" w:cs="Arial"/>
                <w:sz w:val="24"/>
                <w:szCs w:val="24"/>
                <w:lang w:val="pt-PT"/>
              </w:rPr>
              <w:t xml:space="preserve"> para </w:t>
            </w:r>
            <w:r w:rsidR="004B58D7"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riarem o seu "vinho"</w:t>
            </w:r>
            <w:r w:rsidR="004B58D7" w:rsidRPr="00DA290C">
              <w:rPr>
                <w:rFonts w:ascii="Arial" w:hAnsi="Arial" w:cs="Arial"/>
                <w:sz w:val="24"/>
                <w:szCs w:val="24"/>
                <w:lang w:val="pt-PT"/>
              </w:rPr>
              <w:t xml:space="preserve"> a partir de frutas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bCs/>
                <w:sz w:val="24"/>
                <w:szCs w:val="24"/>
                <w:lang w:val="pt-PT"/>
              </w:rPr>
              <w:t>Mesa com materiais a serem utilizados para a criação. Os alunos devem ter o seu próprio espaço para criar o seu vinhos e todas as ferramentas necessárias. Mesa para apresentar todas as criações no final. A etiqueta da exposição será colocada na parede ou em cima da mesa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Atividade: Tornarem-se especialistas em "Vinho"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bCs/>
                <w:sz w:val="24"/>
                <w:szCs w:val="24"/>
                <w:lang w:val="pt-PT"/>
              </w:rPr>
              <w:t>Com base na sua opinião e conhecimento, as crianças recebem uma lista de classificação para provar diferentes sabores de sumos. A classificação pode ser feita digitalmente utilizando um dispositivo eletrónico ou fisicamente com cópia impressa da ficha de classificação</w:t>
            </w:r>
          </w:p>
        </w:tc>
      </w:tr>
      <w:tr w:rsidR="00BD020E" w:rsidRPr="004B58D7" w:rsidTr="00E267DB">
        <w:tc>
          <w:tcPr>
            <w:tcW w:w="1800" w:type="dxa"/>
            <w:vMerge w:val="restart"/>
            <w:tcBorders>
              <w:top w:val="single" w:sz="12" w:space="0" w:color="4472C4" w:themeColor="accent1"/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sz w:val="24"/>
                <w:szCs w:val="24"/>
                <w:lang w:val="pt-PT"/>
              </w:rPr>
              <w:t>Idade Média</w:t>
            </w: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Linha cronológica da História do </w:t>
            </w:r>
            <w:proofErr w:type="spellStart"/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</w:t>
            </w:r>
            <w:proofErr w:type="spellEnd"/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t xml:space="preserve">Se fisicamente, a linha do tempo será impressa em grande escala e colocada no chão para os alunos colocarem/escreverem os eventos por ordem cronológica. Fazer tantas cópias quantas forem relevantes, de acordo </w:t>
            </w: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 xml:space="preserve">com os grupos. Se digitalmente, os alunos utilizarão um dispositivo electrónico para completar a linha cronológica no Canva. 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360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Representação da Batalha dos Vinhos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t>Atuação teatral - os alunos assumirão os papéis de personagens da Idade Média e irão fazer um diálogo através de uma história imaginária sobre Commandaria. O espaço pode ser criado usando adereços da Idade Média para ajudar os alunos a entrar no contexto</w:t>
            </w:r>
          </w:p>
        </w:tc>
      </w:tr>
      <w:tr w:rsidR="00BD020E" w:rsidRPr="004B58D7" w:rsidTr="00E267DB">
        <w:tc>
          <w:tcPr>
            <w:tcW w:w="1800" w:type="dxa"/>
            <w:vMerge w:val="restart"/>
            <w:tcBorders>
              <w:top w:val="single" w:sz="12" w:space="0" w:color="4472C4" w:themeColor="accent1"/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 w:rsidP="00432D3E">
            <w:pPr>
              <w:spacing w:line="360" w:lineRule="auto"/>
              <w:ind w:left="158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sz w:val="24"/>
                <w:szCs w:val="24"/>
                <w:lang w:val="pt-PT"/>
              </w:rPr>
              <w:t>Tradição</w:t>
            </w: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Pinta o teu caminho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t>Espaço para a realização de pinturas (mesa/balcão/espaço de piso). Mesa ou parede em branco para exibir todas as criações no final. Sob cada quadro haverá uma breve descrição e uma etiqueta com o título da obra de arte</w:t>
            </w:r>
            <w:r w:rsidR="003F452F">
              <w:rPr>
                <w:rFonts w:ascii="Arial" w:hAnsi="Arial" w:cs="Arial"/>
                <w:sz w:val="24"/>
                <w:szCs w:val="24"/>
                <w:lang w:val="pt-PT"/>
              </w:rPr>
              <w:t>.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158"/>
              <w:rPr>
                <w:rFonts w:ascii="Arial" w:hAnsi="Arial" w:cs="Arial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nho Faça Você Mesmo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t>Garrafas transformadas apresentadas como ideias de negócios de novas marcas de vinhos Commandaria numa estruture (mesa/caixa) não mais alta do que 1 metro, em fila com pequenas etiquetas debaixo de cada uma para indicar informações sobre cada garrafa.</w:t>
            </w:r>
          </w:p>
        </w:tc>
      </w:tr>
      <w:tr w:rsidR="00BD020E" w:rsidRPr="004B58D7" w:rsidTr="00E267DB">
        <w:tc>
          <w:tcPr>
            <w:tcW w:w="1800" w:type="dxa"/>
            <w:vMerge/>
            <w:tcBorders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E267DB" w:rsidP="00432D3E">
            <w:pPr>
              <w:spacing w:line="360" w:lineRule="auto"/>
              <w:ind w:left="158"/>
              <w:rPr>
                <w:rFonts w:ascii="Arial" w:hAnsi="Arial" w:cs="Arial"/>
                <w:lang w:val="pt-PT"/>
              </w:rPr>
            </w:pPr>
          </w:p>
        </w:tc>
        <w:tc>
          <w:tcPr>
            <w:tcW w:w="333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DA290C" w:rsidRDefault="004B58D7">
            <w:pPr>
              <w:pStyle w:val="PargrafodaLista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Curta metragem sobre </w:t>
            </w:r>
            <w:proofErr w:type="spellStart"/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</w:t>
            </w:r>
            <w:proofErr w:type="spellEnd"/>
            <w:r w:rsidRPr="00DA29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5220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267DB" w:rsidRPr="004B58D7" w:rsidRDefault="004B58D7" w:rsidP="00432D3E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267DB">
              <w:rPr>
                <w:rFonts w:ascii="Arial" w:hAnsi="Arial" w:cs="Arial"/>
                <w:sz w:val="24"/>
                <w:szCs w:val="24"/>
                <w:lang w:val="pt-PT"/>
              </w:rPr>
              <w:t>Projecção numa pequena parede ou utilização de dispositivo eletrónico pessoal (TV/laptop/PC/tablet). Etiqueta do elemento colocada ao lado do objeto a ser projetado.</w:t>
            </w:r>
          </w:p>
        </w:tc>
      </w:tr>
    </w:tbl>
    <w:p w:rsidR="00FF0EA0" w:rsidRDefault="00FF0EA0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3F452F" w:rsidRDefault="003F452F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3F452F" w:rsidRDefault="003F452F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3F452F" w:rsidRDefault="003F452F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3F452F" w:rsidRDefault="003F452F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3F452F" w:rsidRPr="004B58D7" w:rsidRDefault="003F452F" w:rsidP="00F426E2">
      <w:pPr>
        <w:spacing w:after="0" w:line="360" w:lineRule="auto"/>
        <w:ind w:right="-625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</w:p>
    <w:p w:rsidR="005D113B" w:rsidRPr="004B58D7" w:rsidRDefault="004B58D7" w:rsidP="005D113B">
      <w:pPr>
        <w:spacing w:after="0" w:line="360" w:lineRule="auto"/>
        <w:ind w:left="-425" w:right="-625"/>
        <w:rPr>
          <w:rFonts w:ascii="Arial" w:hAnsi="Arial" w:cs="Arial"/>
          <w:sz w:val="28"/>
          <w:szCs w:val="28"/>
          <w:lang w:val="pt-PT"/>
        </w:rPr>
      </w:pPr>
      <w:r w:rsidRPr="00F426E2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lastRenderedPageBreak/>
        <w:t>PASSO 5:</w:t>
      </w:r>
      <w:r w:rsidRPr="00F426E2">
        <w:rPr>
          <w:rFonts w:ascii="Arial" w:eastAsia="Calibri" w:hAnsi="Arial" w:cs="Arial"/>
          <w:color w:val="0070C0"/>
          <w:sz w:val="28"/>
          <w:szCs w:val="28"/>
          <w:lang w:val="pt-PT"/>
        </w:rPr>
        <w:t xml:space="preserve"> Elaborar textos</w:t>
      </w:r>
    </w:p>
    <w:p w:rsidR="00AE0EF8" w:rsidRPr="004B58D7" w:rsidRDefault="004B58D7" w:rsidP="00AE0EF8">
      <w:pPr>
        <w:rPr>
          <w:rFonts w:ascii="Arial" w:hAnsi="Arial" w:cs="Arial"/>
          <w:sz w:val="24"/>
          <w:szCs w:val="24"/>
          <w:lang w:val="pt-PT"/>
        </w:rPr>
      </w:pPr>
      <w:r w:rsidRPr="005E1708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t>Painéis</w:t>
      </w:r>
      <w:r w:rsidRPr="005E1708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br/>
      </w:r>
      <w:r w:rsidRPr="00B26E63">
        <w:rPr>
          <w:rFonts w:ascii="Arial" w:hAnsi="Arial" w:cs="Arial"/>
          <w:sz w:val="24"/>
          <w:szCs w:val="24"/>
          <w:lang w:val="pt-PT"/>
        </w:rPr>
        <w:t>O tamanho do texto na vida real deve ser 72pt e o tamanho do título deve ser no mínimo 150pt</w:t>
      </w:r>
    </w:p>
    <w:p w:rsidR="00AE0EF8" w:rsidRPr="004B58D7" w:rsidRDefault="003F452F" w:rsidP="00AE0EF8">
      <w:pPr>
        <w:rPr>
          <w:rFonts w:ascii="Arial" w:hAnsi="Arial" w:cs="Arial"/>
          <w:sz w:val="24"/>
          <w:szCs w:val="24"/>
          <w:lang w:val="pt-PT"/>
        </w:rPr>
      </w:pPr>
      <w:r w:rsidRPr="005E1708">
        <w:rPr>
          <w:rFonts w:ascii="Arial" w:hAnsi="Arial" w:cs="Arial"/>
          <w:b/>
          <w:bCs/>
          <w:noProof/>
          <w:color w:val="2E74B5" w:themeColor="accent5" w:themeShade="BF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809875</wp:posOffset>
                </wp:positionH>
                <wp:positionV relativeFrom="paragraph">
                  <wp:posOffset>138430</wp:posOffset>
                </wp:positionV>
                <wp:extent cx="2876550" cy="4933950"/>
                <wp:effectExtent l="0" t="0" r="19050" b="19050"/>
                <wp:wrapNone/>
                <wp:docPr id="238" name="Group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76550" cy="4933950"/>
                          <a:chOff x="0" y="0"/>
                          <a:chExt cx="2876550" cy="4934091"/>
                        </a:xfrm>
                      </wpg:grpSpPr>
                      <wps:wsp>
                        <wps:cNvPr id="228" name="Ορθογώνιο 34"/>
                        <wps:cNvSpPr/>
                        <wps:spPr>
                          <a:xfrm>
                            <a:off x="0" y="0"/>
                            <a:ext cx="2876550" cy="4934091"/>
                          </a:xfrm>
                          <a:prstGeom prst="rect">
                            <a:avLst/>
                          </a:prstGeom>
                          <a:blipFill rotWithShape="1">
                            <a:blip r:embed="rId10">
                              <a:alphaModFix amt="26000"/>
                            </a:blip>
                            <a:tile tx="0" ty="0" sx="100000" sy="100000" flip="none" algn="tl"/>
                          </a:blip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4B58D7" w:rsidRPr="00821C02" w:rsidRDefault="004B58D7" w:rsidP="00F426E2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E7E6E6" w:themeColor="background2"/>
                                  <w:lang w:val="en-US"/>
                                  <w14:textFill>
                                    <w14:gradFill>
                                      <w14:gsLst>
                                        <w14:gs w14:pos="25000">
                                          <w14:schemeClr w14:val="accent1">
                                            <w14:lumMod w14:val="5000"/>
                                            <w14:lumOff w14:val="95000"/>
                                          </w14:schemeClr>
                                        </w14:gs>
                                        <w14:gs w14:pos="74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83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100000">
                                          <w14:schemeClr w14:val="accent1">
                                            <w14:lumMod w14:val="30000"/>
                                            <w14:lumOff w14:val="7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g:grpSp>
                        <wpg:cNvPr id="229" name="Group 229"/>
                        <wpg:cNvGrpSpPr/>
                        <wpg:grpSpPr>
                          <a:xfrm>
                            <a:off x="114300" y="161925"/>
                            <a:ext cx="2631547" cy="4553084"/>
                            <a:chOff x="0" y="0"/>
                            <a:chExt cx="2631547" cy="4553084"/>
                          </a:xfrm>
                        </wpg:grpSpPr>
                        <wps:wsp>
                          <wps:cNvPr id="230" name="Οβάλ 36"/>
                          <wps:cNvSpPr/>
                          <wps:spPr>
                            <a:xfrm>
                              <a:off x="0" y="0"/>
                              <a:ext cx="633966" cy="371475"/>
                            </a:xfrm>
                            <a:prstGeom prst="ellipse">
                              <a:avLst/>
                            </a:prstGeom>
                            <a:solidFill>
                              <a:srgbClr val="4472C4"/>
                            </a:solidFill>
                            <a:ln w="12700">
                              <a:solidFill>
                                <a:srgbClr val="4472C4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>
                              <a:outerShdw blurRad="50800" dist="50800" dir="5400000" algn="ctr" rotWithShape="0">
                                <a:sysClr val="window" lastClr="FFFFFF">
                                  <a:alpha val="5000"/>
                                </a:sysClr>
                              </a:outerShdw>
                            </a:effectLst>
                          </wps:spPr>
                          <wps:txbx>
                            <w:txbxContent>
                              <w:p w:rsidR="004B58D7" w:rsidRPr="00400C1D" w:rsidRDefault="004B58D7" w:rsidP="00F426E2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400C1D"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  <w:sz w:val="16"/>
                                    <w:szCs w:val="16"/>
                                    <w:lang w:val="pt-PT"/>
                                  </w:rPr>
                                  <w:t>log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31" name="Πλαίσιο κειμένου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797" y="393222"/>
                              <a:ext cx="2571750" cy="415986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B58D7" w:rsidRPr="004B58D7" w:rsidRDefault="004B58D7" w:rsidP="00F426E2">
                                <w:pPr>
                                  <w:ind w:left="142" w:right="321"/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767171" w:themeColor="background2" w:themeShade="80"/>
                                    <w:sz w:val="32"/>
                                    <w:szCs w:val="32"/>
                                    <w:lang w:val="pt-PT"/>
                                  </w:rPr>
                                </w:pPr>
                                <w:r w:rsidRPr="00400C1D">
                                  <w:rPr>
                                    <w:rFonts w:ascii="Arial" w:hAnsi="Arial" w:cs="Arial"/>
                                    <w:b/>
                                    <w:bCs/>
                                    <w:color w:val="767171" w:themeColor="background2" w:themeShade="80"/>
                                    <w:sz w:val="32"/>
                                    <w:szCs w:val="32"/>
                                    <w:lang w:val="pt-PT"/>
                                  </w:rPr>
                                  <w:t xml:space="preserve">Vinificação de </w:t>
                                </w:r>
                                <w:proofErr w:type="spellStart"/>
                                <w:r w:rsidRPr="00400C1D">
                                  <w:rPr>
                                    <w:rFonts w:ascii="Arial" w:hAnsi="Arial" w:cs="Arial"/>
                                    <w:b/>
                                    <w:bCs/>
                                    <w:color w:val="767171" w:themeColor="background2" w:themeShade="80"/>
                                    <w:sz w:val="32"/>
                                    <w:szCs w:val="32"/>
                                    <w:lang w:val="pt-PT"/>
                                  </w:rPr>
                                  <w:t>Commandaria</w:t>
                                </w:r>
                                <w:proofErr w:type="spellEnd"/>
                              </w:p>
                              <w:p w:rsidR="004B58D7" w:rsidRPr="004B58D7" w:rsidRDefault="004B58D7" w:rsidP="00F426E2">
                                <w:pPr>
                                  <w:ind w:left="142" w:right="321"/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color w:val="767171" w:themeColor="background2" w:themeShade="80"/>
                                    <w:sz w:val="36"/>
                                    <w:szCs w:val="36"/>
                                    <w:lang w:val="pt-PT"/>
                                  </w:rPr>
                                </w:pPr>
                                <w:r w:rsidRPr="00F408FF">
                                  <w:rPr>
                                    <w:rFonts w:ascii="Arial" w:hAnsi="Arial" w:cs="Arial"/>
                                    <w:color w:val="767171" w:themeColor="background2" w:themeShade="80"/>
                                    <w:sz w:val="24"/>
                                    <w:szCs w:val="24"/>
                                    <w:lang w:val="pt-PT"/>
                                  </w:rPr>
                                  <w:t>Também conhecida como vinificação é a produção de vinho, começando com a seleção da fruta, a sua fermentação para álcool, e o engarrafamento do líquido acabado. Explorar as cinco fases essenciais do processo de vinificação. O Commandaria é feito exclusivamente a partir de duas uvas indígenas cipriotas: Xynisteri e Mavro. As uvas são deixadas amadurecer demasiado na videira, e são colhidas quando o teor de açúcar atinge níveis aceitáveis.</w:t>
                                </w:r>
                              </w:p>
                            </w:txbxContent>
                          </wps:txbx>
                          <wps:bodyPr rot="0" vert="horz" wrap="square" anchor="t" anchorCtr="0"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38" o:spid="_x0000_s1072" style="position:absolute;margin-left:221.25pt;margin-top:10.9pt;width:226.5pt;height:388.5pt;z-index:251669504;mso-height-relative:margin" coordsize="28765,4934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">
                <v:rect id="Ορθογώνιο 34" o:spid="_x0000_s1073" style="position:absolute;width:28765;height:49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" strokecolor="#2f528f" strokeweight="1pt">
                  <v:fill r:id="rId11" o:title="" opacity="17039f" recolor="t" rotate="t" type="tile"/>
                  <v:textbox>
                    <w:txbxContent>
                      <w:p w:rsidR="004B58D7" w:rsidRPr="00821C02" w:rsidRDefault="004B58D7" w:rsidP="00F426E2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E7E6E6" w:themeColor="background2"/>
                            <w:lang w:val="en-US"/>
                            <w14:textFill>
                              <w14:gradFill>
                                <w14:gsLst>
                                  <w14:gs w14:pos="25000">
                                    <w14:schemeClr w14:val="accent1">
                                      <w14:lumMod w14:val="5000"/>
                                      <w14:lumOff w14:val="95000"/>
                                    </w14:schemeClr>
                                  </w14:gs>
                                  <w14:gs w14:pos="74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83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100000">
                                    <w14:schemeClr w14:val="accent1">
                                      <w14:lumMod w14:val="30000"/>
                                      <w14:lumOff w14:val="7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</w:pPr>
                      </w:p>
                    </w:txbxContent>
                  </v:textbox>
                </v:rect>
                <v:group id="Group 229" o:spid="_x0000_s1074" style="position:absolute;left:1143;top:1619;width:26315;height:45531" coordsize="26315,45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oval id="Οβάλ 36" o:spid="_x0000_s1075" style="position:absolute;width:6339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" fillcolor="#4472c4" strokecolor="#2f528f" strokeweight="1pt">
                    <v:stroke joinstyle="miter"/>
                    <v:shadow on="t" color="window" opacity="3276f" offset="0,4pt"/>
                    <v:textbox>
                      <w:txbxContent>
                        <w:p w:rsidR="004B58D7" w:rsidRPr="00400C1D" w:rsidRDefault="004B58D7" w:rsidP="00F426E2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16"/>
                              <w:lang w:val="en-US"/>
                            </w:rPr>
                          </w:pPr>
                          <w:r w:rsidRPr="00400C1D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16"/>
                              <w:szCs w:val="16"/>
                              <w:lang w:val="pt-PT"/>
                            </w:rPr>
                            <w:t>logo</w:t>
                          </w:r>
                        </w:p>
                      </w:txbxContent>
                    </v:textbox>
                  </v:oval>
                  <v:shape id="Πλαίσιο κειμένου 2" o:spid="_x0000_s1076" type="#_x0000_t202" style="position:absolute;left:597;top:3932;width:25718;height:41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" stroked="f">
                    <v:textbox>
                      <w:txbxContent>
                        <w:p w:rsidR="004B58D7" w:rsidRPr="004B58D7" w:rsidRDefault="004B58D7" w:rsidP="00F426E2">
                          <w:pPr>
                            <w:ind w:left="142" w:right="321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lang w:val="pt-PT"/>
                            </w:rPr>
                          </w:pPr>
                          <w:r w:rsidRPr="00400C1D">
                            <w:rPr>
                              <w:rFonts w:ascii="Arial" w:hAnsi="Arial" w:cs="Arial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lang w:val="pt-PT"/>
                            </w:rPr>
                            <w:t xml:space="preserve">Vinificação de </w:t>
                          </w:r>
                          <w:proofErr w:type="spellStart"/>
                          <w:r w:rsidRPr="00400C1D">
                            <w:rPr>
                              <w:rFonts w:ascii="Arial" w:hAnsi="Arial" w:cs="Arial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lang w:val="pt-PT"/>
                            </w:rPr>
                            <w:t>Commandaria</w:t>
                          </w:r>
                          <w:proofErr w:type="spellEnd"/>
                        </w:p>
                        <w:p w:rsidR="004B58D7" w:rsidRPr="004B58D7" w:rsidRDefault="004B58D7" w:rsidP="00F426E2">
                          <w:pPr>
                            <w:ind w:left="142" w:right="321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767171" w:themeColor="background2" w:themeShade="80"/>
                              <w:sz w:val="36"/>
                              <w:szCs w:val="36"/>
                              <w:lang w:val="pt-PT"/>
                            </w:rPr>
                          </w:pPr>
                          <w:r w:rsidRPr="00F408FF">
                            <w:rPr>
                              <w:rFonts w:ascii="Arial" w:hAnsi="Arial" w:cs="Arial"/>
                              <w:color w:val="767171" w:themeColor="background2" w:themeShade="80"/>
                              <w:sz w:val="24"/>
                              <w:szCs w:val="24"/>
                              <w:lang w:val="pt-PT"/>
                            </w:rPr>
                            <w:t>Também conhecida como vinificação é a produção de vinho, começando com a seleção da fruta, a sua fermentação para álcool, e o engarrafamento do líquido acabado. Explorar as cinco fases essenciais do processo de vinificação. O Commandaria é feito exclusivamente a partir de duas uvas indígenas cipriotas: Xynisteri e Mavro. As uvas são deixadas amadurecer demasiado na videira, e são colhidas quando o teor de açúcar atinge níveis aceitáveis.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4B58D7" w:rsidRPr="00B26E63">
        <w:rPr>
          <w:rFonts w:ascii="Arial" w:hAnsi="Arial" w:cs="Arial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368935</wp:posOffset>
                </wp:positionH>
                <wp:positionV relativeFrom="paragraph">
                  <wp:posOffset>139065</wp:posOffset>
                </wp:positionV>
                <wp:extent cx="2571750" cy="4646295"/>
                <wp:effectExtent l="0" t="0" r="19050" b="20955"/>
                <wp:wrapNone/>
                <wp:docPr id="225" name="Group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4646295"/>
                          <a:chOff x="0" y="0"/>
                          <a:chExt cx="2571750" cy="4333875"/>
                        </a:xfrm>
                      </wpg:grpSpPr>
                      <wps:wsp>
                        <wps:cNvPr id="226" name="Ορθογώνιο 23"/>
                        <wps:cNvSpPr/>
                        <wps:spPr>
                          <a:xfrm>
                            <a:off x="0" y="0"/>
                            <a:ext cx="2571750" cy="4333875"/>
                          </a:xfrm>
                          <a:prstGeom prst="rect">
                            <a:avLst/>
                          </a:prstGeom>
                          <a:blipFill rotWithShape="1">
                            <a:blip r:embed="rId10">
                              <a:alphaModFix amt="26000"/>
                            </a:blip>
                            <a:tile tx="0" ty="0" sx="100000" sy="100000" flip="none" algn="tl"/>
                          </a:blip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4B58D7" w:rsidRPr="00400C1D" w:rsidRDefault="004B58D7" w:rsidP="00F426E2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E7E6E6" w:themeColor="background2"/>
                                  <w:lang w:val="en-US"/>
                                  <w14:textFill>
                                    <w14:gradFill>
                                      <w14:gsLst>
                                        <w14:gs w14:pos="25000">
                                          <w14:schemeClr w14:val="accent1">
                                            <w14:lumMod w14:val="5000"/>
                                            <w14:lumOff w14:val="95000"/>
                                          </w14:schemeClr>
                                        </w14:gs>
                                        <w14:gs w14:pos="74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83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100000">
                                          <w14:schemeClr w14:val="accent1">
                                            <w14:lumMod w14:val="30000"/>
                                            <w14:lumOff w14:val="7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7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65814" y="1073889"/>
                            <a:ext cx="2104390" cy="27538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4B58D7" w:rsidRDefault="004B58D7" w:rsidP="00F426E2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r w:rsidRPr="00400C1D"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  <w:t xml:space="preserve">Commandaria – </w:t>
                              </w:r>
                            </w:p>
                            <w:p w:rsidR="004B58D7" w:rsidRPr="004B58D7" w:rsidRDefault="004B58D7" w:rsidP="00F426E2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r w:rsidRPr="00400C1D"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  <w:t>O vinho dos reis</w:t>
                              </w:r>
                            </w:p>
                            <w:p w:rsidR="004B58D7" w:rsidRPr="004B58D7" w:rsidRDefault="004B58D7" w:rsidP="00F426E2">
                              <w:pPr>
                                <w:ind w:right="8"/>
                                <w:jc w:val="center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proofErr w:type="spellStart"/>
                              <w:r w:rsidRPr="00F408FF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>Commandaria</w:t>
                              </w:r>
                              <w:proofErr w:type="spellEnd"/>
                              <w:r w:rsidRPr="00F408FF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 xml:space="preserve"> é um dos vinhos mais antigos do mundo e é originário da ilha do Chipre. Tem raízes medievais, e é um vinho de sobremesa tradicional com sabor rico.</w:t>
                              </w:r>
                            </w:p>
                            <w:p w:rsidR="004B58D7" w:rsidRPr="004B58D7" w:rsidRDefault="004B58D7" w:rsidP="00F426E2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lang w:val="pt-PT"/>
                                </w:rPr>
                              </w:pPr>
                            </w:p>
                            <w:p w:rsidR="004B58D7" w:rsidRPr="004B58D7" w:rsidRDefault="004B58D7" w:rsidP="00F426E2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lang w:val="pt-PT"/>
                                </w:rPr>
                              </w:pP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25" o:spid="_x0000_s1077" style="position:absolute;margin-left:-29.05pt;margin-top:10.95pt;width:202.5pt;height:365.85pt;z-index:251667456;mso-height-relative:margin" coordsize="25717,433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">
                <v:rect id="Ορθογώνιο 23" o:spid="_x0000_s1078" style="position:absolute;width:25717;height:43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" strokecolor="#2f528f" strokeweight="1pt">
                  <v:fill r:id="rId11" o:title="" opacity="17039f" recolor="t" rotate="t" type="tile"/>
                  <v:textbox>
                    <w:txbxContent>
                      <w:p w:rsidR="004B58D7" w:rsidRPr="00400C1D" w:rsidRDefault="004B58D7" w:rsidP="00F426E2">
                        <w:pPr>
                          <w:spacing w:line="240" w:lineRule="auto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E7E6E6" w:themeColor="background2"/>
                            <w:lang w:val="en-US"/>
                            <w14:textFill>
                              <w14:gradFill>
                                <w14:gsLst>
                                  <w14:gs w14:pos="25000">
                                    <w14:schemeClr w14:val="accent1">
                                      <w14:lumMod w14:val="5000"/>
                                      <w14:lumOff w14:val="95000"/>
                                    </w14:schemeClr>
                                  </w14:gs>
                                  <w14:gs w14:pos="74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83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100000">
                                    <w14:schemeClr w14:val="accent1">
                                      <w14:lumMod w14:val="30000"/>
                                      <w14:lumOff w14:val="7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</w:pPr>
                      </w:p>
                    </w:txbxContent>
                  </v:textbox>
                </v:rect>
                <v:shape id="Πλαίσιο κειμένου 2" o:spid="_x0000_s1079" type="#_x0000_t202" style="position:absolute;left:2658;top:10738;width:21044;height:27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" stroked="f">
                  <v:textbox>
                    <w:txbxContent>
                      <w:p w:rsidR="004B58D7" w:rsidRPr="004B58D7" w:rsidRDefault="004B58D7" w:rsidP="00F426E2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</w:pPr>
                        <w:r w:rsidRPr="00400C1D"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  <w:t xml:space="preserve">Commandaria – </w:t>
                        </w:r>
                      </w:p>
                      <w:p w:rsidR="004B58D7" w:rsidRPr="004B58D7" w:rsidRDefault="004B58D7" w:rsidP="00F426E2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</w:pPr>
                        <w:r w:rsidRPr="00400C1D"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  <w:t>O vinho dos reis</w:t>
                        </w:r>
                      </w:p>
                      <w:p w:rsidR="004B58D7" w:rsidRPr="004B58D7" w:rsidRDefault="004B58D7" w:rsidP="00F426E2">
                        <w:pPr>
                          <w:ind w:right="8"/>
                          <w:jc w:val="center"/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</w:pPr>
                        <w:proofErr w:type="spellStart"/>
                        <w:r w:rsidRPr="00F408FF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>Commandaria</w:t>
                        </w:r>
                        <w:proofErr w:type="spellEnd"/>
                        <w:r w:rsidRPr="00F408FF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 xml:space="preserve"> é um dos vinhos mais antigos do mundo e é originário da ilha do Chipre. Tem raízes medievais, e é um vinho de sobremesa tradicional com sabor rico.</w:t>
                        </w:r>
                      </w:p>
                      <w:p w:rsidR="004B58D7" w:rsidRPr="004B58D7" w:rsidRDefault="004B58D7" w:rsidP="00F426E2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lang w:val="pt-PT"/>
                          </w:rPr>
                        </w:pPr>
                      </w:p>
                      <w:p w:rsidR="004B58D7" w:rsidRPr="004B58D7" w:rsidRDefault="004B58D7" w:rsidP="00F426E2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lang w:val="pt-PT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4B58D7">
        <w:rPr>
          <w:rFonts w:ascii="Arial" w:hAnsi="Arial" w:cs="Arial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307590</wp:posOffset>
                </wp:positionH>
                <wp:positionV relativeFrom="paragraph">
                  <wp:posOffset>273685</wp:posOffset>
                </wp:positionV>
                <wp:extent cx="403860" cy="4348480"/>
                <wp:effectExtent l="0" t="38100" r="15240" b="71120"/>
                <wp:wrapNone/>
                <wp:docPr id="240" name="Group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860" cy="4348480"/>
                          <a:chOff x="0" y="0"/>
                          <a:chExt cx="403860" cy="4348480"/>
                        </a:xfrm>
                      </wpg:grpSpPr>
                      <wps:wsp>
                        <wps:cNvPr id="232" name="Straight Arrow Connector 232"/>
                        <wps:cNvCnPr/>
                        <wps:spPr>
                          <a:xfrm>
                            <a:off x="190500" y="2466975"/>
                            <a:ext cx="0" cy="188150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Straight Arrow Connector 233"/>
                        <wps:cNvCnPr/>
                        <wps:spPr>
                          <a:xfrm flipV="1">
                            <a:off x="190500" y="0"/>
                            <a:ext cx="0" cy="1679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Rectangle 234"/>
                        <wps:cNvSpPr/>
                        <wps:spPr>
                          <a:xfrm>
                            <a:off x="0" y="1676400"/>
                            <a:ext cx="403860" cy="7277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1412AF" w:rsidRDefault="004B58D7" w:rsidP="00F426E2">
                              <w:pPr>
                                <w:jc w:val="center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pt-PT"/>
                                </w:rPr>
                                <w:t>1,50 m</w:t>
                              </w:r>
                            </w:p>
                          </w:txbxContent>
                        </wps:txbx>
                        <wps:bodyPr rot="0" spcFirstLastPara="0" vertOverflow="overflow" horzOverflow="overflow" vert="vert270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0" o:spid="_x0000_s1080" style="position:absolute;margin-left:181.7pt;margin-top:21.55pt;width:31.8pt;height:342.4pt;z-index:251670528" coordsize="4038,43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32" o:spid="_x0000_s1081" type="#_x0000_t32" style="position:absolute;left:1905;top:24669;width:0;height:188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233" o:spid="_x0000_s1082" type="#_x0000_t32" style="position:absolute;left:1905;width:0;height:1679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" strokecolor="#4472c4 [3204]" strokeweight=".5pt">
                  <v:stroke endarrow="block" joinstyle="miter"/>
                </v:shape>
                <v:rect id="Rectangle 234" o:spid="_x0000_s1083" style="position:absolute;top:16764;width:4038;height:7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" fillcolor="#4472c4 [3204]" strokecolor="#1f3763 [1604]" strokeweight="1pt">
                  <v:textbox style="layout-flow:vertical;mso-layout-flow-alt:bottom-to-top">
                    <w:txbxContent>
                      <w:p w:rsidR="004B58D7" w:rsidRPr="001412AF" w:rsidRDefault="004B58D7" w:rsidP="00F426E2">
                        <w:pPr>
                          <w:jc w:val="center"/>
                          <w:rPr>
                            <w:lang w:val="en-GB"/>
                          </w:rPr>
                        </w:pPr>
                        <w:r>
                          <w:rPr>
                            <w:lang w:val="pt-PT"/>
                          </w:rPr>
                          <w:t>1,50 m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AE0EF8" w:rsidRPr="004B58D7">
        <w:rPr>
          <w:rFonts w:ascii="Arial" w:hAnsi="Arial" w:cs="Arial"/>
          <w:sz w:val="24"/>
          <w:szCs w:val="24"/>
          <w:lang w:val="pt-PT"/>
        </w:rPr>
        <w:br/>
      </w:r>
    </w:p>
    <w:p w:rsidR="0000554F" w:rsidRPr="004B58D7" w:rsidRDefault="0000554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  <w:r>
        <w:rPr>
          <w:rFonts w:ascii="Arial" w:hAnsi="Arial" w:cs="Arial"/>
          <w:b/>
          <w:bCs/>
          <w:noProof/>
          <w:color w:val="2E74B5" w:themeColor="accent5" w:themeShade="BF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879090</wp:posOffset>
                </wp:positionH>
                <wp:positionV relativeFrom="paragraph">
                  <wp:posOffset>244475</wp:posOffset>
                </wp:positionV>
                <wp:extent cx="2748280" cy="403860"/>
                <wp:effectExtent l="38100" t="0" r="0" b="15240"/>
                <wp:wrapNone/>
                <wp:docPr id="239" name="Group 2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8280" cy="403860"/>
                          <a:chOff x="0" y="0"/>
                          <a:chExt cx="2748517" cy="403860"/>
                        </a:xfrm>
                      </wpg:grpSpPr>
                      <wps:wsp>
                        <wps:cNvPr id="235" name="Straight Arrow Connector 235"/>
                        <wps:cNvCnPr/>
                        <wps:spPr>
                          <a:xfrm>
                            <a:off x="1924050" y="190500"/>
                            <a:ext cx="824467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Straight Arrow Connector 236"/>
                        <wps:cNvCnPr/>
                        <wps:spPr>
                          <a:xfrm flipH="1">
                            <a:off x="0" y="200025"/>
                            <a:ext cx="967563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7" name="Rectangle 237"/>
                        <wps:cNvSpPr/>
                        <wps:spPr>
                          <a:xfrm rot="5400000">
                            <a:off x="1257300" y="-161925"/>
                            <a:ext cx="403860" cy="7277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1412AF" w:rsidRDefault="004B58D7" w:rsidP="00F426E2">
                              <w:pPr>
                                <w:jc w:val="center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pt-PT"/>
                                </w:rPr>
                                <w:t>70 cm</w:t>
                              </w:r>
                            </w:p>
                          </w:txbxContent>
                        </wps:txbx>
                        <wps:bodyPr rot="0" spcFirstLastPara="0" vertOverflow="overflow" horzOverflow="overflow" vert="vert270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39" o:spid="_x0000_s1084" style="position:absolute;margin-left:226.7pt;margin-top:19.25pt;width:216.4pt;height:31.8pt;z-index:251672576" coordsize="27485,4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">
                <v:shape id="Straight Arrow Connector 235" o:spid="_x0000_s1085" type="#_x0000_t32" style="position:absolute;left:19240;top:1905;width:82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" strokecolor="#4472c4 [3204]" strokeweight=".5pt">
                  <v:stroke endarrow="block" joinstyle="miter"/>
                </v:shape>
                <v:shape id="Straight Arrow Connector 236" o:spid="_x0000_s1086" type="#_x0000_t32" style="position:absolute;top:2000;width:967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" strokecolor="#4472c4 [3204]" strokeweight=".5pt">
                  <v:stroke endarrow="block" joinstyle="miter"/>
                </v:shape>
                <v:rect id="Rectangle 237" o:spid="_x0000_s1087" style="position:absolute;left:12573;top:-1620;width:4038;height:727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" fillcolor="#4472c4 [3204]" strokecolor="#1f3763 [1604]" strokeweight="1pt">
                  <v:textbox style="layout-flow:vertical;mso-layout-flow-alt:bottom-to-top">
                    <w:txbxContent>
                      <w:p w:rsidR="004B58D7" w:rsidRPr="001412AF" w:rsidRDefault="004B58D7" w:rsidP="00F426E2">
                        <w:pPr>
                          <w:jc w:val="center"/>
                          <w:rPr>
                            <w:lang w:val="en-GB"/>
                          </w:rPr>
                        </w:pPr>
                        <w:r>
                          <w:rPr>
                            <w:lang w:val="pt-PT"/>
                          </w:rPr>
                          <w:t>70 cm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384E9D" w:rsidRPr="004B58D7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  <w:r>
        <w:rPr>
          <w:rFonts w:ascii="Arial" w:hAnsi="Arial" w:cs="Arial"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019425</wp:posOffset>
                </wp:positionH>
                <wp:positionV relativeFrom="page">
                  <wp:posOffset>542925</wp:posOffset>
                </wp:positionV>
                <wp:extent cx="2976880" cy="4380230"/>
                <wp:effectExtent l="0" t="0" r="13970" b="20320"/>
                <wp:wrapNone/>
                <wp:docPr id="241" name="Group 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6880" cy="4380230"/>
                          <a:chOff x="0" y="0"/>
                          <a:chExt cx="2976880" cy="4380230"/>
                        </a:xfrm>
                      </wpg:grpSpPr>
                      <wps:wsp>
                        <wps:cNvPr id="25" name="Ορθογώνιο 34"/>
                        <wps:cNvSpPr/>
                        <wps:spPr>
                          <a:xfrm>
                            <a:off x="0" y="0"/>
                            <a:ext cx="2976880" cy="4380230"/>
                          </a:xfrm>
                          <a:prstGeom prst="rect">
                            <a:avLst/>
                          </a:prstGeom>
                          <a:blipFill rotWithShape="1">
                            <a:blip r:embed="rId10">
                              <a:alphaModFix amt="26000"/>
                            </a:blip>
                            <a:tile tx="0" ty="0" sx="100000" sy="100000" flip="none" algn="tl"/>
                          </a:blip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4B58D7" w:rsidRPr="00903C48" w:rsidRDefault="004B58D7" w:rsidP="00D715CE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E7E6E6" w:themeColor="background2"/>
                                  <w:lang w:val="en-US"/>
                                  <w14:textFill>
                                    <w14:gradFill>
                                      <w14:gsLst>
                                        <w14:gs w14:pos="25000">
                                          <w14:schemeClr w14:val="accent1">
                                            <w14:lumMod w14:val="5000"/>
                                            <w14:lumOff w14:val="95000"/>
                                          </w14:schemeClr>
                                        </w14:gs>
                                        <w14:gs w14:pos="74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83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100000">
                                          <w14:schemeClr w14:val="accent1">
                                            <w14:lumMod w14:val="30000"/>
                                            <w14:lumOff w14:val="7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419099"/>
                            <a:ext cx="2581275" cy="3667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4B58D7" w:rsidRDefault="004B58D7" w:rsidP="00D715CE">
                              <w:pPr>
                                <w:ind w:right="321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r w:rsidRPr="00903C48"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  <w:t>Tradição</w:t>
                              </w:r>
                            </w:p>
                            <w:p w:rsidR="004B58D7" w:rsidRPr="004B58D7" w:rsidRDefault="004B58D7" w:rsidP="00D715CE">
                              <w:pPr>
                                <w:ind w:right="321"/>
                                <w:jc w:val="center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 xml:space="preserve">O vinho </w:t>
                              </w:r>
                              <w:proofErr w:type="spellStart"/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>Commandaria</w:t>
                              </w:r>
                              <w:proofErr w:type="spellEnd"/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 xml:space="preserve"> tem uma longa história, que remonta ao tempo da Grécia antiga, quando era uma bebida popular nos festivais. Diz-se que é o vinho mais antigo do mundo que ainda se encontra em produção. O Commandaria possui uma denominação de origem protegida (DOP) na União Europeia, nos Estados Unidos e no Canadá. De acordo com a legislação cipriota aprovada a 2 de Março de 1990, só é produzida numa região de 14 aldeias vizinhas no Chipre.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1" o:spid="_x0000_s1088" style="position:absolute;margin-left:237.75pt;margin-top:42.75pt;width:234.4pt;height:344.9pt;z-index:251677696;mso-position-vertical-relative:page" coordsize="29768,438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">
                <v:rect id="Ορθογώνιο 34" o:spid="_x0000_s1089" style="position:absolute;width:29768;height:438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" strokecolor="#2f528f" strokeweight="1pt">
                  <v:fill r:id="rId11" o:title="" opacity="17039f" recolor="t" rotate="t" type="tile"/>
                  <v:textbox>
                    <w:txbxContent>
                      <w:p w:rsidR="004B58D7" w:rsidRPr="00903C48" w:rsidRDefault="004B58D7" w:rsidP="00D715CE">
                        <w:pPr>
                          <w:spacing w:line="240" w:lineRule="auto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E7E6E6" w:themeColor="background2"/>
                            <w:lang w:val="en-US"/>
                            <w14:textFill>
                              <w14:gradFill>
                                <w14:gsLst>
                                  <w14:gs w14:pos="25000">
                                    <w14:schemeClr w14:val="accent1">
                                      <w14:lumMod w14:val="5000"/>
                                      <w14:lumOff w14:val="95000"/>
                                    </w14:schemeClr>
                                  </w14:gs>
                                  <w14:gs w14:pos="74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83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100000">
                                    <w14:schemeClr w14:val="accent1">
                                      <w14:lumMod w14:val="30000"/>
                                      <w14:lumOff w14:val="7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</w:pPr>
                      </w:p>
                    </w:txbxContent>
                  </v:textbox>
                </v:rect>
                <v:shape id="Πλαίσιο κειμένου 2" o:spid="_x0000_s1090" type="#_x0000_t202" style="position:absolute;left:2286;top:4190;width:25812;height:36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jlqwQAAANs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fw/hJ+gFz9AwAA//8DAFBLAQItABQABgAIAAAAIQDb4fbL7gAAAIUBAAATAAAAAAAAAAAAAAAA&#10;AAAAAABbQ29udGVudF9UeXBlc10ueG1sUEsBAi0AFAAGAAgAAAAhAFr0LFu/AAAAFQEAAAsAAAAA&#10;AAAAAAAAAAAAHwEAAF9yZWxzLy5yZWxzUEsBAi0AFAAGAAgAAAAhADYGOWrBAAAA2wAAAA8AAAAA&#10;AAAAAAAAAAAABwIAAGRycy9kb3ducmV2LnhtbFBLBQYAAAAAAwADALcAAAD1AgAAAAA=&#10;" stroked="f">
                  <v:textbox>
                    <w:txbxContent>
                      <w:p w:rsidR="004B58D7" w:rsidRPr="004B58D7" w:rsidRDefault="004B58D7" w:rsidP="00D715CE">
                        <w:pPr>
                          <w:ind w:right="321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</w:pPr>
                        <w:r w:rsidRPr="00903C48"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  <w:t>Tradição</w:t>
                        </w:r>
                      </w:p>
                      <w:p w:rsidR="004B58D7" w:rsidRPr="004B58D7" w:rsidRDefault="004B58D7" w:rsidP="00D715CE">
                        <w:pPr>
                          <w:ind w:right="321"/>
                          <w:jc w:val="center"/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</w:pPr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 xml:space="preserve">O vinho </w:t>
                        </w:r>
                        <w:proofErr w:type="spellStart"/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>Commandaria</w:t>
                        </w:r>
                        <w:proofErr w:type="spellEnd"/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 xml:space="preserve"> tem uma longa história, que remonta ao tempo da Grécia antiga, quando era uma bebida popular nos festivais. Diz-se que é o vinho mais antigo do mundo que ainda se encontra em produção. O Commandaria possui uma denominação de origem protegida (DOP) na União Europeia, nos Estados Unidos e no Canadá. De acordo com a legislação cipriota aprovada a 2 de Março de 1990, só é produzida numa região de 14 aldeias vizinhas no Chipre.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 w:rsidRPr="00B26E63">
        <w:rPr>
          <w:rFonts w:ascii="Arial" w:hAnsi="Arial" w:cs="Arial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28650</wp:posOffset>
                </wp:positionH>
                <wp:positionV relativeFrom="page">
                  <wp:posOffset>542925</wp:posOffset>
                </wp:positionV>
                <wp:extent cx="2964815" cy="4380230"/>
                <wp:effectExtent l="0" t="0" r="26035" b="20320"/>
                <wp:wrapNone/>
                <wp:docPr id="221" name="Group 2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4815" cy="4380230"/>
                          <a:chOff x="0" y="0"/>
                          <a:chExt cx="2964815" cy="4380230"/>
                        </a:xfrm>
                      </wpg:grpSpPr>
                      <wps:wsp>
                        <wps:cNvPr id="17" name="Ορθογώνιο 34"/>
                        <wps:cNvSpPr/>
                        <wps:spPr>
                          <a:xfrm>
                            <a:off x="0" y="0"/>
                            <a:ext cx="2964815" cy="4380230"/>
                          </a:xfrm>
                          <a:prstGeom prst="rect">
                            <a:avLst/>
                          </a:prstGeom>
                          <a:blipFill rotWithShape="1">
                            <a:blip r:embed="rId10">
                              <a:alphaModFix amt="26000"/>
                            </a:blip>
                            <a:tile tx="0" ty="0" sx="100000" sy="100000" flip="none" algn="tl"/>
                          </a:blip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4B58D7" w:rsidRPr="00821C02" w:rsidRDefault="004B58D7" w:rsidP="00D715CE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E7E6E6" w:themeColor="background2"/>
                                  <w:lang w:val="en-US"/>
                                  <w14:textFill>
                                    <w14:gradFill>
                                      <w14:gsLst>
                                        <w14:gs w14:pos="25000">
                                          <w14:schemeClr w14:val="accent1">
                                            <w14:lumMod w14:val="5000"/>
                                            <w14:lumOff w14:val="95000"/>
                                          </w14:schemeClr>
                                        </w14:gs>
                                        <w14:gs w14:pos="74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83000">
                                          <w14:schemeClr w14:val="accent1">
                                            <w14:lumMod w14:val="45000"/>
                                            <w14:lumOff w14:val="55000"/>
                                          </w14:schemeClr>
                                        </w14:gs>
                                        <w14:gs w14:pos="100000">
                                          <w14:schemeClr w14:val="accent1">
                                            <w14:lumMod w14:val="30000"/>
                                            <w14:lumOff w14:val="7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216" y="489984"/>
                            <a:ext cx="2644775" cy="33171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B58D7" w:rsidRPr="004B58D7" w:rsidRDefault="004B58D7" w:rsidP="00D715CE">
                              <w:pPr>
                                <w:ind w:left="142" w:right="321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r w:rsidRPr="00903C48">
                                <w:rPr>
                                  <w:rFonts w:ascii="Arial" w:hAnsi="Arial" w:cs="Arial"/>
                                  <w:b/>
                                  <w:bCs/>
                                  <w:color w:val="767171" w:themeColor="background2" w:themeShade="80"/>
                                  <w:sz w:val="32"/>
                                  <w:szCs w:val="32"/>
                                  <w:lang w:val="pt-PT"/>
                                </w:rPr>
                                <w:t>Idade Média</w:t>
                              </w:r>
                            </w:p>
                            <w:p w:rsidR="004B58D7" w:rsidRPr="004B58D7" w:rsidRDefault="004B58D7" w:rsidP="00D715CE">
                              <w:pPr>
                                <w:ind w:right="321"/>
                                <w:jc w:val="center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 xml:space="preserve">O nome de </w:t>
                              </w:r>
                              <w:proofErr w:type="spellStart"/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>Commandaria</w:t>
                              </w:r>
                              <w:proofErr w:type="spellEnd"/>
                              <w:r w:rsidRPr="00903C48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24"/>
                                  <w:szCs w:val="24"/>
                                  <w:lang w:val="pt-PT"/>
                                </w:rPr>
                                <w:t xml:space="preserve"> está enraizado na Idade Média quando os Templários conquistaram o Chipre. A lenda diz que os Cavaleiros de São João deram ao vinho o nome da região de Commandaria no Chipre, tendo-lhe sido dados nomes diferentes ao longo da história. No fundo das estreitas pedras dos fortes cipriotas, os cavaleiros medievais desfrutavam da sua comida e vinho, dançando e apreciando Commandaria.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21" o:spid="_x0000_s1091" style="position:absolute;margin-left:-49.5pt;margin-top:42.75pt;width:233.45pt;height:344.9pt;z-index:251675648;mso-position-vertical-relative:page" coordsize="29648,438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">
                <v:rect id="Ορθογώνιο 34" o:spid="_x0000_s1092" style="position:absolute;width:29648;height:438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" strokecolor="#2f528f" strokeweight="1pt">
                  <v:fill r:id="rId11" o:title="" opacity="17039f" recolor="t" rotate="t" type="tile"/>
                  <v:textbox>
                    <w:txbxContent>
                      <w:p w:rsidR="004B58D7" w:rsidRPr="00821C02" w:rsidRDefault="004B58D7" w:rsidP="00D715CE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E7E6E6" w:themeColor="background2"/>
                            <w:lang w:val="en-US"/>
                            <w14:textFill>
                              <w14:gradFill>
                                <w14:gsLst>
                                  <w14:gs w14:pos="25000">
                                    <w14:schemeClr w14:val="accent1">
                                      <w14:lumMod w14:val="5000"/>
                                      <w14:lumOff w14:val="95000"/>
                                    </w14:schemeClr>
                                  </w14:gs>
                                  <w14:gs w14:pos="74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83000">
                                    <w14:schemeClr w14:val="accent1">
                                      <w14:lumMod w14:val="45000"/>
                                      <w14:lumOff w14:val="55000"/>
                                    </w14:schemeClr>
                                  </w14:gs>
                                  <w14:gs w14:pos="100000">
                                    <w14:schemeClr w14:val="accent1">
                                      <w14:lumMod w14:val="30000"/>
                                      <w14:lumOff w14:val="7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</w:pPr>
                      </w:p>
                    </w:txbxContent>
                  </v:textbox>
                </v:rect>
                <v:shape id="Πλαίσιο κειμένου 2" o:spid="_x0000_s1093" type="#_x0000_t202" style="position:absolute;left:1752;top:4899;width:26447;height:33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" stroked="f">
                  <v:textbox>
                    <w:txbxContent>
                      <w:p w:rsidR="004B58D7" w:rsidRPr="004B58D7" w:rsidRDefault="004B58D7" w:rsidP="00D715CE">
                        <w:pPr>
                          <w:ind w:left="142" w:right="321"/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</w:pPr>
                        <w:r w:rsidRPr="00903C48">
                          <w:rPr>
                            <w:rFonts w:ascii="Arial" w:hAnsi="Arial" w:cs="Arial"/>
                            <w:b/>
                            <w:bCs/>
                            <w:color w:val="767171" w:themeColor="background2" w:themeShade="80"/>
                            <w:sz w:val="32"/>
                            <w:szCs w:val="32"/>
                            <w:lang w:val="pt-PT"/>
                          </w:rPr>
                          <w:t>Idade Média</w:t>
                        </w:r>
                      </w:p>
                      <w:p w:rsidR="004B58D7" w:rsidRPr="004B58D7" w:rsidRDefault="004B58D7" w:rsidP="00D715CE">
                        <w:pPr>
                          <w:ind w:right="321"/>
                          <w:jc w:val="center"/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</w:pPr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 xml:space="preserve">O nome de </w:t>
                        </w:r>
                        <w:proofErr w:type="spellStart"/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>Commandaria</w:t>
                        </w:r>
                        <w:proofErr w:type="spellEnd"/>
                        <w:r w:rsidRPr="00903C48">
                          <w:rPr>
                            <w:rFonts w:ascii="Arial" w:hAnsi="Arial" w:cs="Arial"/>
                            <w:color w:val="767171" w:themeColor="background2" w:themeShade="80"/>
                            <w:sz w:val="24"/>
                            <w:szCs w:val="24"/>
                            <w:lang w:val="pt-PT"/>
                          </w:rPr>
                          <w:t xml:space="preserve"> está enraizado na Idade Média quando os Templários conquistaram o Chipre. A lenda diz que os Cavaleiros de São João deram ao vinho o nome da região de Commandaria no Chipre, tendo-lhe sido dados nomes diferentes ao longo da história. No fundo das estreitas pedras dos fortes cipriotas, os cavaleiros medievais desfrutavam da sua comida e vinho, dançando e apreciando Commandaria.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:rsidR="00384E9D" w:rsidRPr="004B58D7" w:rsidRDefault="00384E9D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F426E2" w:rsidRPr="004B58D7" w:rsidRDefault="00F426E2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4"/>
          <w:szCs w:val="24"/>
          <w:lang w:val="pt-PT"/>
        </w:rPr>
      </w:pPr>
    </w:p>
    <w:p w:rsidR="00D715CE" w:rsidRPr="004B58D7" w:rsidRDefault="004B58D7" w:rsidP="0000554F">
      <w:pPr>
        <w:spacing w:after="0" w:line="360" w:lineRule="auto"/>
        <w:ind w:hanging="426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  <w:r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ge">
                  <wp:posOffset>609600</wp:posOffset>
                </wp:positionV>
                <wp:extent cx="403860" cy="4415155"/>
                <wp:effectExtent l="0" t="38100" r="15240" b="61595"/>
                <wp:wrapNone/>
                <wp:docPr id="242" name="Group 2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860" cy="4415155"/>
                          <a:chOff x="0" y="0"/>
                          <a:chExt cx="403860" cy="4415155"/>
                        </a:xfrm>
                      </wpg:grpSpPr>
                      <wps:wsp>
                        <wps:cNvPr id="218" name="Straight Arrow Connector 218"/>
                        <wps:cNvCnPr/>
                        <wps:spPr>
                          <a:xfrm>
                            <a:off x="190500" y="2533650"/>
                            <a:ext cx="0" cy="188150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Straight Arrow Connector 219"/>
                        <wps:cNvCnPr/>
                        <wps:spPr>
                          <a:xfrm flipV="1">
                            <a:off x="190500" y="0"/>
                            <a:ext cx="0" cy="1679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0" y="1704975"/>
                            <a:ext cx="403860" cy="7277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1412AF" w:rsidRDefault="004B58D7" w:rsidP="00D715CE">
                              <w:pPr>
                                <w:jc w:val="center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pt-PT"/>
                                </w:rPr>
                                <w:t>1,50 m</w:t>
                              </w:r>
                            </w:p>
                          </w:txbxContent>
                        </wps:txbx>
                        <wps:bodyPr rot="0" spcFirstLastPara="0" vertOverflow="overflow" horzOverflow="overflow" vert="vert270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2" o:spid="_x0000_s1094" style="position:absolute;margin-left:198pt;margin-top:48pt;width:31.8pt;height:347.65pt;z-index:251680768;mso-position-vertical-relative:page" coordsize="4038,44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">
                <v:shape id="Straight Arrow Connector 218" o:spid="_x0000_s1095" type="#_x0000_t32" style="position:absolute;left:1905;top:25336;width:0;height:188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" strokecolor="#4472c4 [3204]" strokeweight=".5pt">
                  <v:stroke endarrow="block" joinstyle="miter"/>
                </v:shape>
                <v:shape id="Straight Arrow Connector 219" o:spid="_x0000_s1096" type="#_x0000_t32" style="position:absolute;left:1905;width:0;height:1679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" strokecolor="#4472c4 [3204]" strokeweight=".5pt">
                  <v:stroke endarrow="block" joinstyle="miter"/>
                </v:shape>
                <v:rect id="Rectangle 220" o:spid="_x0000_s1097" style="position:absolute;top:17049;width:4038;height:7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" fillcolor="#4472c4 [3204]" strokecolor="#1f3763 [1604]" strokeweight="1pt">
                  <v:textbox style="layout-flow:vertical;mso-layout-flow-alt:bottom-to-top">
                    <w:txbxContent>
                      <w:p w:rsidR="004B58D7" w:rsidRPr="001412AF" w:rsidRDefault="004B58D7" w:rsidP="00D715CE">
                        <w:pPr>
                          <w:jc w:val="center"/>
                          <w:rPr>
                            <w:lang w:val="en-GB"/>
                          </w:rPr>
                        </w:pPr>
                        <w:r>
                          <w:rPr>
                            <w:lang w:val="pt-PT"/>
                          </w:rPr>
                          <w:t>1,50 m</w:t>
                        </w:r>
                      </w:p>
                    </w:txbxContent>
                  </v:textbox>
                </v:rect>
                <w10:wrap anchory="page"/>
              </v:group>
            </w:pict>
          </mc:Fallback>
        </mc:AlternateContent>
      </w:r>
    </w:p>
    <w:p w:rsidR="00D715CE" w:rsidRPr="004B58D7" w:rsidRDefault="00D715CE" w:rsidP="0000554F">
      <w:pPr>
        <w:spacing w:after="0" w:line="360" w:lineRule="auto"/>
        <w:ind w:hanging="426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</w:p>
    <w:p w:rsidR="00D715CE" w:rsidRPr="004B58D7" w:rsidRDefault="00D715CE" w:rsidP="0000554F">
      <w:pPr>
        <w:spacing w:after="0" w:line="360" w:lineRule="auto"/>
        <w:ind w:hanging="426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</w:p>
    <w:p w:rsidR="00D715CE" w:rsidRPr="004B58D7" w:rsidRDefault="00D715CE" w:rsidP="0000554F">
      <w:pPr>
        <w:spacing w:after="0" w:line="360" w:lineRule="auto"/>
        <w:ind w:hanging="426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</w:p>
    <w:p w:rsidR="00D715CE" w:rsidRPr="004B58D7" w:rsidRDefault="004B58D7" w:rsidP="00B12126">
      <w:pPr>
        <w:spacing w:after="0" w:line="360" w:lineRule="auto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  <w:r>
        <w:rPr>
          <w:rFonts w:ascii="Arial" w:hAnsi="Arial" w:cs="Arial"/>
          <w:noProof/>
          <w:color w:val="2E74B5" w:themeColor="accent5" w:themeShade="BF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952750</wp:posOffset>
                </wp:positionH>
                <wp:positionV relativeFrom="page">
                  <wp:posOffset>4943475</wp:posOffset>
                </wp:positionV>
                <wp:extent cx="2795905" cy="403860"/>
                <wp:effectExtent l="38100" t="0" r="80645" b="15240"/>
                <wp:wrapNone/>
                <wp:docPr id="243" name="Group 2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5905" cy="403860"/>
                          <a:chOff x="0" y="0"/>
                          <a:chExt cx="2795905" cy="403860"/>
                        </a:xfrm>
                      </wpg:grpSpPr>
                      <wps:wsp>
                        <wps:cNvPr id="214" name="Straight Arrow Connector 214"/>
                        <wps:cNvCnPr/>
                        <wps:spPr>
                          <a:xfrm>
                            <a:off x="1971675" y="323850"/>
                            <a:ext cx="82423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" name="Straight Arrow Connector 215"/>
                        <wps:cNvCnPr/>
                        <wps:spPr>
                          <a:xfrm flipH="1">
                            <a:off x="0" y="323850"/>
                            <a:ext cx="96710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Rectangle 216"/>
                        <wps:cNvSpPr/>
                        <wps:spPr>
                          <a:xfrm rot="5400000">
                            <a:off x="1238250" y="-161925"/>
                            <a:ext cx="403860" cy="7277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B58D7" w:rsidRPr="001412AF" w:rsidRDefault="004B58D7" w:rsidP="00D715CE">
                              <w:pPr>
                                <w:jc w:val="center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pt-PT"/>
                                </w:rPr>
                                <w:t>70 cm</w:t>
                              </w:r>
                            </w:p>
                          </w:txbxContent>
                        </wps:txbx>
                        <wps:bodyPr rot="0" spcFirstLastPara="0" vertOverflow="overflow" horzOverflow="overflow" vert="vert270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3" o:spid="_x0000_s1098" style="position:absolute;margin-left:232.5pt;margin-top:389.25pt;width:220.15pt;height:31.8pt;z-index:251678720;mso-position-vertical-relative:page" coordsize="27959,4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">
                <v:shape id="Straight Arrow Connector 214" o:spid="_x0000_s1099" type="#_x0000_t32" style="position:absolute;left:19716;top:3238;width:82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215" o:spid="_x0000_s1100" type="#_x0000_t32" style="position:absolute;top:3238;width:967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" strokecolor="#4472c4 [3204]" strokeweight=".5pt">
                  <v:stroke endarrow="block" joinstyle="miter"/>
                </v:shape>
                <v:rect id="Rectangle 216" o:spid="_x0000_s1101" style="position:absolute;left:12383;top:-1620;width:4038;height:727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" fillcolor="#4472c4 [3204]" strokecolor="#1f3763 [1604]" strokeweight="1pt">
                  <v:textbox style="layout-flow:vertical;mso-layout-flow-alt:bottom-to-top">
                    <w:txbxContent>
                      <w:p w:rsidR="004B58D7" w:rsidRPr="001412AF" w:rsidRDefault="004B58D7" w:rsidP="00D715CE">
                        <w:pPr>
                          <w:jc w:val="center"/>
                          <w:rPr>
                            <w:lang w:val="en-GB"/>
                          </w:rPr>
                        </w:pPr>
                        <w:r>
                          <w:rPr>
                            <w:lang w:val="pt-PT"/>
                          </w:rPr>
                          <w:t>70 cm</w:t>
                        </w:r>
                      </w:p>
                    </w:txbxContent>
                  </v:textbox>
                </v:rect>
                <w10:wrap anchory="page"/>
              </v:group>
            </w:pict>
          </mc:Fallback>
        </mc:AlternateContent>
      </w:r>
    </w:p>
    <w:p w:rsidR="003F452F" w:rsidRDefault="004B58D7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  <w:r w:rsidRPr="00D715CE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t xml:space="preserve">Etiquetas de </w:t>
      </w:r>
      <w:proofErr w:type="spellStart"/>
      <w:r w:rsidRPr="00D715CE"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  <w:t>objectos</w:t>
      </w:r>
      <w:proofErr w:type="spellEnd"/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3F452F" w:rsidRDefault="003F452F" w:rsidP="0000554F">
      <w:pPr>
        <w:spacing w:after="0" w:line="360" w:lineRule="auto"/>
        <w:ind w:hanging="426"/>
        <w:rPr>
          <w:rFonts w:ascii="Arial" w:hAnsi="Arial" w:cs="Arial"/>
          <w:b/>
          <w:bCs/>
          <w:color w:val="2E74B5" w:themeColor="accent5" w:themeShade="BF"/>
          <w:sz w:val="28"/>
          <w:szCs w:val="28"/>
          <w:lang w:val="pt-PT"/>
        </w:rPr>
      </w:pPr>
    </w:p>
    <w:p w:rsidR="009E2ACF" w:rsidRPr="004B58D7" w:rsidRDefault="00186E58" w:rsidP="0000554F">
      <w:pPr>
        <w:spacing w:after="0" w:line="360" w:lineRule="auto"/>
        <w:ind w:hanging="426"/>
        <w:rPr>
          <w:rFonts w:ascii="Arial" w:hAnsi="Arial" w:cs="Arial"/>
          <w:color w:val="2E74B5" w:themeColor="accent5" w:themeShade="BF"/>
          <w:sz w:val="24"/>
          <w:szCs w:val="24"/>
          <w:lang w:val="pt-PT"/>
        </w:rPr>
      </w:pPr>
      <w:r>
        <w:rPr>
          <w:rFonts w:ascii="Arial" w:hAnsi="Arial" w:cs="Arial"/>
          <w:color w:val="2E74B5" w:themeColor="accent5" w:themeShade="BF"/>
          <w:sz w:val="24"/>
          <w:szCs w:val="24"/>
          <w:lang w:val="pt-PT"/>
        </w:rPr>
        <w:t xml:space="preserve"> As etiquetas de objectos devem ter um tamanho de título 36pt e uma pequena descrição de texto de 20pt</w:t>
      </w:r>
    </w:p>
    <w:p w:rsidR="00A60F46" w:rsidRPr="004B58D7" w:rsidRDefault="00B12126" w:rsidP="00A60F46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bookmarkStart w:id="7" w:name="_Hlk121434056"/>
      <w:r>
        <w:rPr>
          <w:rFonts w:ascii="Arial" w:hAnsi="Arial" w:cs="Arial"/>
          <w:sz w:val="24"/>
          <w:szCs w:val="24"/>
          <w:lang w:val="pt-PT"/>
        </w:rPr>
        <w:t xml:space="preserve">Etiqueta do </w:t>
      </w:r>
      <w:r w:rsidR="004B58D7" w:rsidRPr="004108B3">
        <w:rPr>
          <w:rFonts w:ascii="Arial" w:hAnsi="Arial" w:cs="Arial"/>
          <w:b/>
          <w:bCs/>
          <w:sz w:val="24"/>
          <w:szCs w:val="24"/>
          <w:lang w:val="pt-PT"/>
        </w:rPr>
        <w:t>Elemento 1</w:t>
      </w:r>
      <w:r>
        <w:rPr>
          <w:rFonts w:ascii="Arial" w:hAnsi="Arial" w:cs="Arial"/>
          <w:sz w:val="24"/>
          <w:szCs w:val="24"/>
          <w:lang w:val="pt-PT"/>
        </w:rPr>
        <w:t xml:space="preserve"> (colada na parede por cima do mapa do Chipre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RPr="004B58D7" w:rsidTr="000C5B0C">
        <w:trPr>
          <w:trHeight w:val="1120"/>
        </w:trPr>
        <w:tc>
          <w:tcPr>
            <w:tcW w:w="10530" w:type="dxa"/>
          </w:tcPr>
          <w:bookmarkEnd w:id="7"/>
          <w:p w:rsidR="000C5B0C" w:rsidRPr="004B58D7" w:rsidRDefault="004B58D7" w:rsidP="001D5D04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0C5B0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Mapeamento de aldeias de Commandaria </w:t>
            </w:r>
          </w:p>
          <w:p w:rsidR="00030CA6" w:rsidRPr="004B58D7" w:rsidRDefault="004B58D7" w:rsidP="001D5D04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 xml:space="preserve">Existe uma região no Chipre chamada região das aldeias de Commandaria, na qual, como o nome sugere, é produzido Commandaria. Encontrada nas encostas meridionais dos Montes Troodos, a norte de Limassol, a região é constituída por 14 aldeias designadas. Algumas destas incluem Lania, Trimiklini, Zoodoxos Pigi, </w:t>
            </w:r>
            <w:proofErr w:type="spellStart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>Doros</w:t>
            </w:r>
            <w:proofErr w:type="spellEnd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 xml:space="preserve">, </w:t>
            </w:r>
            <w:proofErr w:type="spellStart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>Silikou</w:t>
            </w:r>
            <w:proofErr w:type="spellEnd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 xml:space="preserve"> e </w:t>
            </w:r>
            <w:proofErr w:type="spellStart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>Monagri</w:t>
            </w:r>
            <w:proofErr w:type="spellEnd"/>
            <w:r w:rsidRPr="000C5B0C">
              <w:rPr>
                <w:rFonts w:ascii="Arial" w:hAnsi="Arial" w:cs="Arial"/>
                <w:sz w:val="24"/>
                <w:szCs w:val="24"/>
                <w:lang w:val="pt-PT"/>
              </w:rPr>
              <w:t>.</w:t>
            </w:r>
          </w:p>
        </w:tc>
      </w:tr>
    </w:tbl>
    <w:p w:rsidR="002A6AC2" w:rsidRPr="004B58D7" w:rsidRDefault="002A6AC2" w:rsidP="002A6AC2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</w:p>
    <w:p w:rsidR="00E50227" w:rsidRPr="00030CA6" w:rsidRDefault="004B58D7" w:rsidP="00E50227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en-US"/>
        </w:rPr>
      </w:pPr>
      <w:bookmarkStart w:id="8" w:name="_Hlk121434099"/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2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RPr="004B58D7" w:rsidTr="00091BD8">
        <w:trPr>
          <w:trHeight w:val="1120"/>
        </w:trPr>
        <w:tc>
          <w:tcPr>
            <w:tcW w:w="10530" w:type="dxa"/>
          </w:tcPr>
          <w:bookmarkEnd w:id="8"/>
          <w:p w:rsidR="00AE616C" w:rsidRPr="004B58D7" w:rsidRDefault="004B58D7" w:rsidP="00AE616C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AE616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Estação de Livro sobre o processo</w:t>
            </w:r>
          </w:p>
          <w:p w:rsidR="00AE616C" w:rsidRPr="004B58D7" w:rsidRDefault="004B58D7" w:rsidP="00AE616C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 xml:space="preserve">Como é que se </w:t>
            </w:r>
            <w:r w:rsidR="00D74CB7">
              <w:rPr>
                <w:rFonts w:ascii="Arial" w:hAnsi="Arial" w:cs="Arial"/>
                <w:sz w:val="24"/>
                <w:szCs w:val="24"/>
                <w:lang w:val="pt-PT"/>
              </w:rPr>
              <w:t>produz</w:t>
            </w:r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 xml:space="preserve"> o </w:t>
            </w:r>
            <w:proofErr w:type="spellStart"/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>? Como descreverias o processo de vinificação? Que tipos de uvas são utilizados? Usa os teus dispositivos e começa a procurar!</w:t>
            </w:r>
          </w:p>
          <w:p w:rsidR="00AE616C" w:rsidRPr="004B58D7" w:rsidRDefault="004B58D7" w:rsidP="00AE616C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 xml:space="preserve">Utiliza o software </w:t>
            </w:r>
            <w:proofErr w:type="spellStart"/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>Book</w:t>
            </w:r>
            <w:proofErr w:type="spellEnd"/>
            <w:r w:rsidRPr="00AE616C">
              <w:rPr>
                <w:rFonts w:ascii="Arial" w:hAnsi="Arial" w:cs="Arial"/>
                <w:sz w:val="24"/>
                <w:szCs w:val="24"/>
                <w:lang w:val="pt-PT"/>
              </w:rPr>
              <w:t xml:space="preserve"> Creator para criar um pequeno livro de processo digital e apresentar as tuas descobertas!</w:t>
            </w:r>
          </w:p>
        </w:tc>
      </w:tr>
    </w:tbl>
    <w:p w:rsidR="00AE616C" w:rsidRPr="004B58D7" w:rsidRDefault="00AE616C" w:rsidP="00AE616C">
      <w:pPr>
        <w:spacing w:after="0" w:line="360" w:lineRule="auto"/>
        <w:rPr>
          <w:rFonts w:ascii="Arial" w:hAnsi="Arial" w:cs="Arial"/>
          <w:sz w:val="24"/>
          <w:szCs w:val="24"/>
          <w:lang w:val="pt-PT"/>
        </w:rPr>
      </w:pPr>
    </w:p>
    <w:p w:rsidR="00030CA6" w:rsidRPr="004B58D7" w:rsidRDefault="004B58D7" w:rsidP="009276A6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lastRenderedPageBreak/>
        <w:t>Elemento 3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perto da estação de vinificação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Tr="00091BD8">
        <w:trPr>
          <w:trHeight w:val="1120"/>
        </w:trPr>
        <w:tc>
          <w:tcPr>
            <w:tcW w:w="10530" w:type="dxa"/>
          </w:tcPr>
          <w:p w:rsidR="009276A6" w:rsidRPr="004B58D7" w:rsidRDefault="004B58D7" w:rsidP="009276A6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9276A6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Misturado!</w:t>
            </w:r>
          </w:p>
          <w:p w:rsidR="009276A6" w:rsidRPr="009276A6" w:rsidRDefault="004B58D7" w:rsidP="009276A6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276A6">
              <w:rPr>
                <w:rFonts w:ascii="Arial" w:hAnsi="Arial" w:cs="Arial"/>
                <w:sz w:val="24"/>
                <w:szCs w:val="24"/>
                <w:lang w:val="pt-PT"/>
              </w:rPr>
              <w:t>Há uma certa "magia" na arte de criar algo em vez de apenas experimentá-lo. Esta actividade lúdica envolve uma forma interactiva de "fazer vinho". Utiliza os materiais sobre a mesa e utiliza os teus conhecimentos do Elemento 2 para criar o teu próprio vinho. Arregacem as mangas, ponham os aventais, e sejam criativos!</w:t>
            </w:r>
          </w:p>
        </w:tc>
      </w:tr>
    </w:tbl>
    <w:p w:rsidR="009276A6" w:rsidRDefault="009276A6" w:rsidP="009276A6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en-US"/>
        </w:rPr>
      </w:pPr>
    </w:p>
    <w:p w:rsidR="009276A6" w:rsidRPr="004B58D7" w:rsidRDefault="004B58D7" w:rsidP="009276A6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4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perto da estação de degustação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RPr="004B58D7" w:rsidTr="00091BD8">
        <w:trPr>
          <w:trHeight w:val="1120"/>
        </w:trPr>
        <w:tc>
          <w:tcPr>
            <w:tcW w:w="10530" w:type="dxa"/>
          </w:tcPr>
          <w:p w:rsidR="00C427B6" w:rsidRPr="004B58D7" w:rsidRDefault="004B58D7" w:rsidP="00C427B6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C427B6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orna</w:t>
            </w:r>
            <w:r w:rsidR="009E2EA2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-te um</w:t>
            </w:r>
            <w:r w:rsidRPr="00C427B6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 especialista em vinho </w:t>
            </w:r>
          </w:p>
          <w:p w:rsidR="00C427B6" w:rsidRPr="004B58D7" w:rsidRDefault="004B58D7" w:rsidP="00C427B6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427B6">
              <w:rPr>
                <w:rFonts w:ascii="Arial" w:hAnsi="Arial" w:cs="Arial"/>
                <w:sz w:val="24"/>
                <w:szCs w:val="24"/>
                <w:lang w:val="pt-PT"/>
              </w:rPr>
              <w:t>Uma coisa que talvez não saibas, é que a arte da vinificação cria muitos empregos no mercado de trabalho. Um deles inclui pessoas que são chamadas "provadores de vinho" e "apreciadores de vinho". Embora o processo de criação seja crítico, é sempre importante prová-lo, avaliar a sua qualidade e avaliá-lo com base em diferentes critérios que o colocarão em diferentes categorias. Alguns destes critérios incluem o seu aspecto (cor, opacidade[escuro/claro], textura[espesso/aguado], cheiro, e sabor. Utilizando estes critérios, os conhecedores podem identificar quão "forte" é a bebida, quão envelhecida é e quão doce pode ser, entre muitos outros.</w:t>
            </w:r>
          </w:p>
        </w:tc>
      </w:tr>
    </w:tbl>
    <w:p w:rsidR="000419F3" w:rsidRPr="004B58D7" w:rsidRDefault="000419F3" w:rsidP="000419F3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</w:p>
    <w:p w:rsidR="000419F3" w:rsidRPr="004B58D7" w:rsidRDefault="004B58D7" w:rsidP="000419F3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5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perto da linha cronológica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RPr="004B58D7" w:rsidTr="00091BD8">
        <w:trPr>
          <w:trHeight w:val="1120"/>
        </w:trPr>
        <w:tc>
          <w:tcPr>
            <w:tcW w:w="10530" w:type="dxa"/>
          </w:tcPr>
          <w:p w:rsidR="000B1CDE" w:rsidRPr="004B58D7" w:rsidRDefault="004B58D7" w:rsidP="000B1CDE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0B1CDE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Uma Linha do Tempo Histórica</w:t>
            </w:r>
          </w:p>
          <w:p w:rsidR="000419F3" w:rsidRPr="004B58D7" w:rsidRDefault="004B58D7" w:rsidP="000B1CDE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0B1CDE">
              <w:rPr>
                <w:rFonts w:ascii="Arial" w:hAnsi="Arial" w:cs="Arial"/>
                <w:sz w:val="24"/>
                <w:szCs w:val="24"/>
                <w:lang w:val="pt-PT"/>
              </w:rPr>
              <w:t xml:space="preserve">Por detrás de cada grande invenção vem uma longa história relacionada com a sua história de origem e de como se tornou </w:t>
            </w:r>
            <w:r w:rsidR="00860F2C" w:rsidRPr="000B1CDE">
              <w:rPr>
                <w:rFonts w:ascii="Arial" w:hAnsi="Arial" w:cs="Arial"/>
                <w:sz w:val="24"/>
                <w:szCs w:val="24"/>
                <w:lang w:val="pt-PT"/>
              </w:rPr>
              <w:t>bem-sucedida</w:t>
            </w:r>
            <w:r w:rsidRPr="000B1CDE">
              <w:rPr>
                <w:rFonts w:ascii="Arial" w:hAnsi="Arial" w:cs="Arial"/>
                <w:sz w:val="24"/>
                <w:szCs w:val="24"/>
                <w:lang w:val="pt-PT"/>
              </w:rPr>
              <w:t xml:space="preserve">. Há pelo menos 4 eventos muito importantes relacionados com a elaboração e origem de um dos mais famosos vinhos de sobremesa do mundo. Lê o texto fornecido, usa a tua intuição, e coloca esses eventos na linha cronológica para traçar a história do </w:t>
            </w:r>
            <w:proofErr w:type="spellStart"/>
            <w:r w:rsidRPr="000B1CDE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 w:rsidRPr="000B1CDE">
              <w:rPr>
                <w:rFonts w:ascii="Arial" w:hAnsi="Arial" w:cs="Arial"/>
                <w:sz w:val="24"/>
                <w:szCs w:val="24"/>
                <w:lang w:val="pt-PT"/>
              </w:rPr>
              <w:t>.</w:t>
            </w:r>
          </w:p>
        </w:tc>
      </w:tr>
    </w:tbl>
    <w:p w:rsidR="006832D9" w:rsidRPr="004B58D7" w:rsidRDefault="006832D9" w:rsidP="006832D9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pt-PT"/>
        </w:rPr>
      </w:pPr>
    </w:p>
    <w:p w:rsidR="006832D9" w:rsidRPr="004B58D7" w:rsidRDefault="004B58D7" w:rsidP="006832D9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6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na estação de representação, ao lado de adereços e diretrizes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Tr="00091BD8">
        <w:trPr>
          <w:trHeight w:val="1120"/>
        </w:trPr>
        <w:tc>
          <w:tcPr>
            <w:tcW w:w="10530" w:type="dxa"/>
          </w:tcPr>
          <w:p w:rsidR="006832D9" w:rsidRPr="004B58D7" w:rsidRDefault="004B58D7" w:rsidP="006832D9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832D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Batalha dos Vinhos - Conta-nos a tua história</w:t>
            </w:r>
          </w:p>
          <w:p w:rsidR="006832D9" w:rsidRPr="006832D9" w:rsidRDefault="004B58D7" w:rsidP="006832D9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Qual seria a sensação de se viver na Idade Média? Nesta parte da exposição, és chamado a fazer numa reconstituição de eventos. Coloquem-se no lugar do Rei Filipe II de França, ou de um padre comum pronto a promover o seu vinho. O que diriam as personagens desta época? Como agiriam? O que vestiriam? Liberta a tua imaginação!</w:t>
            </w:r>
          </w:p>
        </w:tc>
      </w:tr>
    </w:tbl>
    <w:p w:rsidR="00D01EBC" w:rsidRDefault="00D01EBC" w:rsidP="00D01EBC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D01EBC" w:rsidRDefault="00D01EBC" w:rsidP="00D01EBC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D01EBC" w:rsidRDefault="00D01EBC" w:rsidP="00D01EBC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A93D0E" w:rsidRDefault="00A93D0E" w:rsidP="00D01EBC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D01EBC" w:rsidRDefault="00D01EBC" w:rsidP="00D01EBC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D01EBC" w:rsidRPr="004B58D7" w:rsidRDefault="004B58D7" w:rsidP="00D01EBC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7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por cima da estação de desenho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RPr="004B58D7" w:rsidTr="00091BD8">
        <w:trPr>
          <w:trHeight w:val="1120"/>
        </w:trPr>
        <w:tc>
          <w:tcPr>
            <w:tcW w:w="10530" w:type="dxa"/>
          </w:tcPr>
          <w:p w:rsidR="00D01EBC" w:rsidRPr="004B58D7" w:rsidRDefault="004B58D7" w:rsidP="00D01EBC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D01EBC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Pinta o teu caminho </w:t>
            </w:r>
          </w:p>
          <w:p w:rsidR="00D01EBC" w:rsidRPr="004B58D7" w:rsidRDefault="004B58D7" w:rsidP="00D01EBC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D01EBC">
              <w:rPr>
                <w:rFonts w:ascii="Arial" w:hAnsi="Arial" w:cs="Arial"/>
                <w:sz w:val="24"/>
                <w:szCs w:val="24"/>
                <w:lang w:val="pt-PT"/>
              </w:rPr>
              <w:t>Para além dos seus atributos históricos, sociais e religiosos, o Commandaria pode ser usado como um meio criativo de expressão. Usando tudo o que aprendeste sobre este vinho doce de sobremesa, usa-o para desenhar um desenho representativo ou não representativo. O que é que isto significa para si? Dà à tua criação um título cativante e começa a desenhar!</w:t>
            </w:r>
          </w:p>
        </w:tc>
      </w:tr>
    </w:tbl>
    <w:p w:rsidR="009B6C69" w:rsidRPr="004B58D7" w:rsidRDefault="009B6C69" w:rsidP="009B6C69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pt-PT"/>
        </w:rPr>
      </w:pPr>
    </w:p>
    <w:p w:rsidR="009B6C69" w:rsidRPr="004B58D7" w:rsidRDefault="004B58D7" w:rsidP="009B6C69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8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por cima da estação de branding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Tr="00091BD8">
        <w:trPr>
          <w:trHeight w:val="1120"/>
        </w:trPr>
        <w:tc>
          <w:tcPr>
            <w:tcW w:w="10530" w:type="dxa"/>
          </w:tcPr>
          <w:p w:rsidR="002C2CA4" w:rsidRPr="004B58D7" w:rsidRDefault="004B58D7" w:rsidP="002C2CA4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2C2CA4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nho Faça Você Mesmo</w:t>
            </w:r>
          </w:p>
          <w:p w:rsidR="009B6C69" w:rsidRPr="002C2CA4" w:rsidRDefault="004B58D7" w:rsidP="002C2CA4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C2CA4">
              <w:rPr>
                <w:rFonts w:ascii="Arial" w:hAnsi="Arial" w:cs="Arial"/>
                <w:sz w:val="24"/>
                <w:szCs w:val="24"/>
                <w:lang w:val="pt-PT"/>
              </w:rPr>
              <w:t xml:space="preserve">Uma coisa é criar um produto de qualidade excecional, mas é preciso um grande marketeer para o tornar </w:t>
            </w:r>
            <w:r w:rsidR="00860F2C" w:rsidRPr="002C2CA4">
              <w:rPr>
                <w:rFonts w:ascii="Arial" w:hAnsi="Arial" w:cs="Arial"/>
                <w:sz w:val="24"/>
                <w:szCs w:val="24"/>
                <w:lang w:val="pt-PT"/>
              </w:rPr>
              <w:t>bem-sucedido</w:t>
            </w:r>
            <w:r w:rsidRPr="002C2CA4">
              <w:rPr>
                <w:rFonts w:ascii="Arial" w:hAnsi="Arial" w:cs="Arial"/>
                <w:sz w:val="24"/>
                <w:szCs w:val="24"/>
                <w:lang w:val="pt-PT"/>
              </w:rPr>
              <w:t>. Poderão ficar surpreendidos, mas a maioria das pessoas compra vinho com base no rótulo da sua garrafa. Por vezes tudo o que é preciso é um bom design ou uma embalagem atraente, mas por vezes tem a ver com a história por detrás do vinho. O que torna um produto único? Fá-lo tu mesmo e define o Ponto de Venda Único do teu produto. Que ganhe o melhor design!</w:t>
            </w:r>
          </w:p>
        </w:tc>
      </w:tr>
    </w:tbl>
    <w:p w:rsidR="007A2958" w:rsidRDefault="007A2958" w:rsidP="007A2958">
      <w:pPr>
        <w:spacing w:after="0" w:line="360" w:lineRule="auto"/>
        <w:ind w:left="-425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7A2958" w:rsidRPr="004B58D7" w:rsidRDefault="004B58D7" w:rsidP="007A2958">
      <w:pPr>
        <w:spacing w:after="0" w:line="360" w:lineRule="auto"/>
        <w:ind w:left="-425"/>
        <w:rPr>
          <w:rFonts w:ascii="Arial" w:hAnsi="Arial" w:cs="Arial"/>
          <w:sz w:val="24"/>
          <w:szCs w:val="24"/>
          <w:lang w:val="pt-PT"/>
        </w:rPr>
      </w:pPr>
      <w:r w:rsidRPr="004108B3">
        <w:rPr>
          <w:rFonts w:ascii="Arial" w:hAnsi="Arial" w:cs="Arial"/>
          <w:b/>
          <w:bCs/>
          <w:sz w:val="24"/>
          <w:szCs w:val="24"/>
          <w:lang w:val="pt-PT"/>
        </w:rPr>
        <w:t>Elemento 9</w:t>
      </w:r>
      <w:r w:rsidRPr="00030CA6">
        <w:rPr>
          <w:rFonts w:ascii="Arial" w:hAnsi="Arial" w:cs="Arial"/>
          <w:sz w:val="24"/>
          <w:szCs w:val="24"/>
          <w:lang w:val="pt-PT"/>
        </w:rPr>
        <w:t xml:space="preserve"> (colado na parede ao lado do ecrã/projetor)</w:t>
      </w:r>
    </w:p>
    <w:tbl>
      <w:tblPr>
        <w:tblpPr w:leftFromText="180" w:rightFromText="180" w:vertAnchor="text" w:horzAnchor="margin" w:tblpX="-995" w:tblpY="-58"/>
        <w:tblW w:w="10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30"/>
      </w:tblGrid>
      <w:tr w:rsidR="00BD020E" w:rsidTr="00091BD8">
        <w:trPr>
          <w:trHeight w:val="1120"/>
        </w:trPr>
        <w:tc>
          <w:tcPr>
            <w:tcW w:w="10530" w:type="dxa"/>
          </w:tcPr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proofErr w:type="spellStart"/>
            <w:r w:rsidRPr="005C7B63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</w:t>
            </w:r>
            <w:proofErr w:type="spellEnd"/>
            <w:r w:rsidRPr="005C7B63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 - Uma curta metragem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 xml:space="preserve">Entre no mundo do fabrico de Commandaria. Como é que é o processo de criação? Como é que soa? Coloquem-se no contexto e usem os vossos sentidos para desfrutar de toda a experiência. 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 xml:space="preserve">As etapas típicas do fabrico de Commandaria são as seguintes: 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1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>Colheita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2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>Secagem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3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>Esmagamento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4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>Fermentação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5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 xml:space="preserve">Envelhecimento </w:t>
            </w:r>
          </w:p>
          <w:p w:rsidR="005C7B63" w:rsidRPr="004B58D7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6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 xml:space="preserve">Servir </w:t>
            </w:r>
          </w:p>
          <w:p w:rsidR="007A2958" w:rsidRPr="002C2CA4" w:rsidRDefault="004B58D7" w:rsidP="005C7B63">
            <w:pPr>
              <w:tabs>
                <w:tab w:val="left" w:pos="375"/>
                <w:tab w:val="left" w:pos="2115"/>
              </w:tabs>
              <w:spacing w:after="0" w:line="360" w:lineRule="auto"/>
              <w:ind w:left="164" w:right="394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>7.</w:t>
            </w:r>
            <w:r w:rsidRPr="001F2EE7">
              <w:rPr>
                <w:rFonts w:ascii="Arial" w:hAnsi="Arial" w:cs="Arial"/>
                <w:sz w:val="24"/>
                <w:szCs w:val="24"/>
                <w:lang w:val="pt-PT"/>
              </w:rPr>
              <w:tab/>
              <w:t>Desfrutar</w:t>
            </w:r>
          </w:p>
        </w:tc>
      </w:tr>
    </w:tbl>
    <w:p w:rsidR="00D01EBC" w:rsidRDefault="00D01EBC">
      <w:pPr>
        <w:rPr>
          <w:rFonts w:ascii="Arial" w:eastAsia="Calibri" w:hAnsi="Arial" w:cs="Arial"/>
          <w:b/>
          <w:bCs/>
          <w:color w:val="0070C0"/>
          <w:sz w:val="24"/>
          <w:szCs w:val="24"/>
          <w:lang w:val="en-US"/>
        </w:rPr>
      </w:pPr>
    </w:p>
    <w:p w:rsidR="00860F2C" w:rsidRDefault="00860F2C">
      <w:pPr>
        <w:rPr>
          <w:rFonts w:ascii="Arial" w:eastAsia="Calibri" w:hAnsi="Arial" w:cs="Arial"/>
          <w:b/>
          <w:bCs/>
          <w:color w:val="0070C0"/>
          <w:sz w:val="24"/>
          <w:szCs w:val="24"/>
          <w:lang w:val="en-US"/>
        </w:rPr>
      </w:pPr>
    </w:p>
    <w:p w:rsidR="00860F2C" w:rsidRDefault="00860F2C">
      <w:pPr>
        <w:rPr>
          <w:rFonts w:ascii="Arial" w:eastAsia="Calibri" w:hAnsi="Arial" w:cs="Arial"/>
          <w:b/>
          <w:bCs/>
          <w:color w:val="0070C0"/>
          <w:sz w:val="24"/>
          <w:szCs w:val="24"/>
          <w:lang w:val="en-US"/>
        </w:rPr>
      </w:pPr>
    </w:p>
    <w:p w:rsidR="00860F2C" w:rsidRPr="009276A6" w:rsidRDefault="00860F2C">
      <w:pPr>
        <w:rPr>
          <w:rFonts w:ascii="Arial" w:eastAsia="Calibri" w:hAnsi="Arial" w:cs="Arial"/>
          <w:b/>
          <w:bCs/>
          <w:color w:val="0070C0"/>
          <w:sz w:val="24"/>
          <w:szCs w:val="24"/>
          <w:lang w:val="en-US"/>
        </w:rPr>
      </w:pPr>
    </w:p>
    <w:p w:rsidR="005D113B" w:rsidRPr="004272EA" w:rsidRDefault="004B58D7" w:rsidP="005D113B">
      <w:pPr>
        <w:spacing w:after="0" w:line="360" w:lineRule="auto"/>
        <w:ind w:left="-425" w:right="-625"/>
        <w:rPr>
          <w:rFonts w:ascii="Arial" w:hAnsi="Arial" w:cs="Arial"/>
          <w:sz w:val="28"/>
          <w:szCs w:val="28"/>
          <w:lang w:val="en-US"/>
        </w:rPr>
      </w:pPr>
      <w:bookmarkStart w:id="9" w:name="_Hlk122433094"/>
      <w:r w:rsidRPr="004272EA">
        <w:rPr>
          <w:rFonts w:ascii="Arial" w:eastAsia="Calibri" w:hAnsi="Arial" w:cs="Arial"/>
          <w:b/>
          <w:bCs/>
          <w:color w:val="0070C0"/>
          <w:sz w:val="28"/>
          <w:szCs w:val="28"/>
          <w:lang w:val="pt-PT"/>
        </w:rPr>
        <w:lastRenderedPageBreak/>
        <w:t xml:space="preserve">PASSO 6: </w:t>
      </w:r>
      <w:r w:rsidRPr="004272EA">
        <w:rPr>
          <w:rFonts w:ascii="Arial" w:eastAsia="Calibri" w:hAnsi="Arial" w:cs="Arial"/>
          <w:color w:val="0070C0"/>
          <w:sz w:val="28"/>
          <w:szCs w:val="28"/>
          <w:lang w:val="pt-PT"/>
        </w:rPr>
        <w:t>Construir a exposição &amp; elementos</w:t>
      </w: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bookmarkStart w:id="10" w:name="_Hlk119433094"/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B97F59" w:rsidRDefault="004B58D7" w:rsidP="00354B03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ticultura</w:t>
            </w:r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bookmarkStart w:id="11" w:name="_Hlk119428160"/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BE6A16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BE6A16">
              <w:rPr>
                <w:rFonts w:ascii="Arial" w:hAnsi="Arial" w:cs="Arial"/>
                <w:sz w:val="24"/>
                <w:szCs w:val="24"/>
                <w:lang w:val="pt-PT"/>
              </w:rPr>
              <w:t>1</w:t>
            </w:r>
          </w:p>
        </w:tc>
      </w:tr>
      <w:bookmarkEnd w:id="11"/>
      <w:tr w:rsidR="00BD020E" w:rsidRPr="004B58D7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4B58D7" w:rsidRDefault="004B58D7" w:rsidP="00354B03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 xml:space="preserve">Mapeamento de aldeias de </w:t>
            </w:r>
            <w:proofErr w:type="spellStart"/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</w:t>
            </w:r>
            <w:proofErr w:type="spellEnd"/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 ou digital</w:t>
            </w:r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957C2F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30 minutos</w:t>
            </w:r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1A0B6D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1A0B6D" w:rsidRPr="00030CA6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Grupos de 2-4 alunos</w:t>
            </w:r>
          </w:p>
        </w:tc>
      </w:tr>
      <w:tr w:rsidR="00BD020E" w:rsidRPr="004B58D7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60700" w:rsidRPr="004B58D7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 xml:space="preserve">Um mapa explicativo do Commandaria e outras vinhas de Chipre. O mapa apresenta a localização das vinhas no Chipre, onde a maior parte do vinho Commandaria é produzido e são consideradas como regiões certificadas como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pt-PT"/>
              </w:rPr>
              <w:t>.</w:t>
            </w:r>
          </w:p>
        </w:tc>
      </w:tr>
      <w:tr w:rsidR="00BD020E" w:rsidRPr="004B58D7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F44D2" w:rsidRPr="004B58D7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F5503" w:rsidRPr="004B58D7" w:rsidRDefault="00860F2C">
            <w:pPr>
              <w:pStyle w:val="PargrafodaLista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Recurso</w:t>
            </w:r>
            <w:r>
              <w:rPr>
                <w:rFonts w:ascii="Arial" w:hAnsi="Arial" w:cs="Arial"/>
                <w:sz w:val="24"/>
                <w:szCs w:val="24"/>
                <w:lang w:val="pt-PT"/>
              </w:rPr>
              <w:t xml:space="preserve"> do </w:t>
            </w:r>
            <w:r w:rsidR="004B58D7">
              <w:rPr>
                <w:rFonts w:ascii="Arial" w:hAnsi="Arial" w:cs="Arial"/>
                <w:sz w:val="24"/>
                <w:szCs w:val="24"/>
                <w:lang w:val="pt-PT"/>
              </w:rPr>
              <w:t>Elemento 1: Mapa explicativo (impresso ou digital)</w:t>
            </w:r>
          </w:p>
          <w:p w:rsidR="009648EA" w:rsidRPr="004B58D7" w:rsidRDefault="004B58D7">
            <w:pPr>
              <w:pStyle w:val="PargrafodaLista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Etiquetas descritivas (impressas ou digitais)</w:t>
            </w:r>
          </w:p>
          <w:p w:rsidR="009648EA" w:rsidRDefault="004B58D7">
            <w:pPr>
              <w:pStyle w:val="PargrafodaLista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Dispositivo digital (opcional)</w:t>
            </w:r>
          </w:p>
          <w:p w:rsidR="009648EA" w:rsidRPr="004B58D7" w:rsidRDefault="004B58D7">
            <w:pPr>
              <w:pStyle w:val="PargrafodaLista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 xml:space="preserve">Materiais de colagem (cola, papel,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pt-PT"/>
              </w:rPr>
              <w:t>bl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pt-PT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pt-PT"/>
              </w:rPr>
              <w:t>tac</w:t>
            </w:r>
            <w:r w:rsidR="00860F2C">
              <w:rPr>
                <w:rFonts w:ascii="Arial" w:hAnsi="Arial" w:cs="Arial"/>
                <w:sz w:val="24"/>
                <w:szCs w:val="24"/>
                <w:lang w:val="pt-PT"/>
              </w:rPr>
              <w:t>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pt-PT"/>
              </w:rPr>
              <w:t>)</w:t>
            </w:r>
          </w:p>
          <w:p w:rsidR="009648EA" w:rsidRPr="004B58D7" w:rsidRDefault="004B58D7">
            <w:pPr>
              <w:pStyle w:val="PargrafodaLista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Espaço para traçar o mapa ou mesa &amp; ficha para dispositivo eletrónico</w:t>
            </w:r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F44D2" w:rsidRPr="00030CA6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F44D2" w:rsidRPr="00030CA6" w:rsidRDefault="004B58D7" w:rsidP="00354B03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36A8A">
              <w:rPr>
                <w:rFonts w:ascii="Arial" w:hAnsi="Arial" w:cs="Arial"/>
                <w:sz w:val="24"/>
                <w:szCs w:val="24"/>
                <w:lang w:val="pt-PT"/>
              </w:rPr>
              <w:t xml:space="preserve">As dimensões físicas do mapa e as etiquetas são proporcionais de acordo com o tamanho do mapa dado. Por exemplo, se o mapa tiver 150 x 100 cm, as etiquetas serão de 10 x 5 cm. A mesma coisa com o mapa digital.  </w:t>
            </w:r>
          </w:p>
        </w:tc>
      </w:tr>
      <w:tr w:rsidR="00BD020E" w:rsidTr="006E2803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F44D2" w:rsidRPr="004B58D7" w:rsidRDefault="004B58D7" w:rsidP="00030CA6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14558" w:rsidRPr="004B58D7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B2466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</w:t>
            </w:r>
            <w:r w:rsidRPr="00714558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: Preparar os materiais necessários de acordo com o número de alunos. Sugere-se dar 1 mapa a um grupo de no máximo 4 alunos. Fornecer aos estudantes materiais de colagem e preparar etiquetas com antecedência (impressas ou digitais).  </w:t>
            </w:r>
          </w:p>
          <w:p w:rsidR="00714558" w:rsidRPr="004B58D7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B2466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714558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Passe os mapas e mostre-lhes as características básicas do mapa.   </w:t>
            </w:r>
          </w:p>
          <w:p w:rsidR="00714558" w:rsidRPr="004B58D7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B2466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714558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Deixe-os explorar o mapa durante 2-3 minutos. </w:t>
            </w:r>
          </w:p>
          <w:p w:rsidR="00714558" w:rsidRPr="004B58D7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B2466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714558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começam a colar as etiquetas no local certo.  </w:t>
            </w:r>
          </w:p>
          <w:p w:rsidR="00714558" w:rsidRPr="004B58D7" w:rsidRDefault="00714558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</w:p>
          <w:p w:rsidR="00C46840" w:rsidRPr="004B58D7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714558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PS. O mapa pode ser aumentado tanto quanto necessário, e apresentado tanto digitalmente como em formato impresso</w:t>
            </w:r>
          </w:p>
          <w:p w:rsidR="00DE6132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en-US" w:eastAsia="el-GR"/>
              </w:rPr>
            </w:pPr>
            <w:r>
              <w:rPr>
                <w:rFonts w:ascii="Arial" w:eastAsia="Arial" w:hAnsi="Arial" w:cs="Arial"/>
                <w:noProof/>
                <w:lang w:eastAsia="el-GR"/>
              </w:rPr>
              <w:lastRenderedPageBreak/>
              <w:drawing>
                <wp:inline distT="0" distB="0" distL="0" distR="0">
                  <wp:extent cx="3962400" cy="2237833"/>
                  <wp:effectExtent l="0" t="0" r="0" b="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3529333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1010" cy="2248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6132" w:rsidRPr="00030CA6" w:rsidRDefault="004B58D7" w:rsidP="0071455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en-US" w:eastAsia="el-GR"/>
              </w:rPr>
            </w:pPr>
            <w:r>
              <w:rPr>
                <w:rFonts w:ascii="Arial" w:eastAsia="Arial" w:hAnsi="Arial" w:cs="Arial"/>
                <w:noProof/>
                <w:lang w:eastAsia="el-GR"/>
              </w:rPr>
              <w:drawing>
                <wp:inline distT="0" distB="0" distL="0" distR="0">
                  <wp:extent cx="4314825" cy="2428875"/>
                  <wp:effectExtent l="0" t="0" r="9525" b="9525"/>
                  <wp:docPr id="245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917695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4825" cy="242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0"/>
    </w:tbl>
    <w:p w:rsidR="00822C5D" w:rsidRDefault="00822C5D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-sec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ticultur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2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Estação de Livro sobre o processo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Digita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30 minutos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Grupos de 2-4 aluno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87A08">
              <w:rPr>
                <w:rFonts w:ascii="Arial" w:hAnsi="Arial" w:cs="Arial"/>
                <w:sz w:val="24"/>
                <w:szCs w:val="24"/>
                <w:lang w:val="pt-PT"/>
              </w:rPr>
              <w:t xml:space="preserve">É um livro que irá delinear o processo de vinificação. Descreverá os dois tipos de uvas indígenas cipriotas e pelo menos cinco das principais fases de produção do Commandaria.  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4B58D7" w:rsidRDefault="004B58D7" w:rsidP="003B481F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3B481F">
              <w:rPr>
                <w:rFonts w:ascii="Arial" w:hAnsi="Arial" w:cs="Arial"/>
                <w:sz w:val="24"/>
                <w:szCs w:val="24"/>
                <w:lang w:val="pt-PT"/>
              </w:rPr>
              <w:t xml:space="preserve">Os alunos irão utilizar um dispositivo digital (telefone/tabela/portátil) para pesquisar os passos principais e encontrar as melhores imagens para cada passo. Criar um álbum digital de imagens utilizando um software de criação de livros. </w:t>
            </w:r>
            <w:r w:rsidRPr="003B481F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 xml:space="preserve">Recomendação: </w:t>
            </w:r>
            <w:hyperlink r:id="rId14" w:history="1">
              <w:proofErr w:type="spellStart"/>
              <w:r w:rsidRPr="00D33B7C">
                <w:rPr>
                  <w:rStyle w:val="Hiperligao"/>
                  <w:rFonts w:ascii="Arial" w:hAnsi="Arial" w:cs="Arial"/>
                  <w:sz w:val="24"/>
                  <w:szCs w:val="24"/>
                  <w:lang w:val="pt-PT"/>
                </w:rPr>
                <w:t>Book</w:t>
              </w:r>
              <w:proofErr w:type="spellEnd"/>
              <w:r w:rsidRPr="00D33B7C">
                <w:rPr>
                  <w:rStyle w:val="Hiperligao"/>
                  <w:rFonts w:ascii="Arial" w:hAnsi="Arial" w:cs="Arial"/>
                  <w:sz w:val="24"/>
                  <w:szCs w:val="24"/>
                  <w:lang w:val="pt-PT"/>
                </w:rPr>
                <w:t xml:space="preserve"> </w:t>
              </w:r>
              <w:proofErr w:type="spellStart"/>
              <w:r w:rsidRPr="00D33B7C">
                <w:rPr>
                  <w:rStyle w:val="Hiperligao"/>
                  <w:rFonts w:ascii="Arial" w:hAnsi="Arial" w:cs="Arial"/>
                  <w:sz w:val="24"/>
                  <w:szCs w:val="24"/>
                  <w:lang w:val="pt-PT"/>
                </w:rPr>
                <w:t>Creator</w:t>
              </w:r>
              <w:proofErr w:type="spellEnd"/>
            </w:hyperlink>
            <w:r w:rsidRPr="003B481F">
              <w:rPr>
                <w:rFonts w:ascii="Arial" w:hAnsi="Arial" w:cs="Arial"/>
                <w:sz w:val="24"/>
                <w:szCs w:val="24"/>
                <w:lang w:val="pt-PT"/>
              </w:rPr>
              <w:t xml:space="preserve"> ou </w:t>
            </w:r>
            <w:hyperlink r:id="rId15" w:history="1">
              <w:proofErr w:type="spellStart"/>
              <w:r w:rsidRPr="00D33B7C">
                <w:rPr>
                  <w:rStyle w:val="Hiperligao"/>
                  <w:rFonts w:ascii="Arial" w:hAnsi="Arial" w:cs="Arial"/>
                  <w:sz w:val="24"/>
                  <w:szCs w:val="24"/>
                  <w:lang w:val="pt-PT"/>
                </w:rPr>
                <w:t>Canva</w:t>
              </w:r>
              <w:proofErr w:type="spellEnd"/>
            </w:hyperlink>
            <w:r w:rsidRPr="003B481F">
              <w:rPr>
                <w:rFonts w:ascii="Arial" w:hAnsi="Arial" w:cs="Arial"/>
                <w:sz w:val="24"/>
                <w:szCs w:val="24"/>
                <w:lang w:val="pt-PT"/>
              </w:rPr>
              <w:t xml:space="preserve">.  Os alunos podem também usar o e-book e/ou a ficha de trabalho </w:t>
            </w:r>
            <w:hyperlink r:id="rId16" w:history="1">
              <w:r w:rsidR="006059BD" w:rsidRPr="00867718">
                <w:rPr>
                  <w:rStyle w:val="Hiperligao"/>
                  <w:rFonts w:ascii="Arial" w:hAnsi="Arial" w:cs="Arial"/>
                  <w:sz w:val="24"/>
                  <w:szCs w:val="24"/>
                  <w:lang w:val="pt-PT"/>
                </w:rPr>
                <w:t>POEME</w:t>
              </w:r>
            </w:hyperlink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3639C">
              <w:rPr>
                <w:rFonts w:ascii="Arial" w:hAnsi="Arial" w:cs="Arial"/>
                <w:sz w:val="24"/>
                <w:szCs w:val="24"/>
                <w:lang w:val="pt-PT"/>
              </w:rPr>
              <w:t xml:space="preserve">Formato digital - pode ser visto digitalmente ou descarregado como um ficheiro epub. Podem utilizar qualquer meio que já conheçam.  </w:t>
            </w:r>
          </w:p>
        </w:tc>
      </w:tr>
      <w:tr w:rsidR="00BD020E" w:rsidRPr="004B58D7" w:rsidTr="00773955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D9254A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1F3E67" w:rsidRPr="004B58D7" w:rsidRDefault="004B58D7" w:rsidP="001F3E67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1F3E67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EE213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Iniciar o processo de investigação  </w:t>
            </w:r>
          </w:p>
          <w:p w:rsidR="001F3E67" w:rsidRPr="004B58D7" w:rsidRDefault="004B58D7" w:rsidP="001F3E67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1F3E67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EE213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Recolha de fotografias do processo (imagens de referência) </w:t>
            </w:r>
          </w:p>
          <w:p w:rsidR="001F3E67" w:rsidRPr="004B58D7" w:rsidRDefault="004B58D7" w:rsidP="001F3E67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F3E67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EE213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Usar o Book Creator ou Canva para criar um Livro de Processo com material audiovisual  </w:t>
            </w:r>
          </w:p>
          <w:p w:rsidR="00D9254A" w:rsidRPr="004B58D7" w:rsidRDefault="004B58D7" w:rsidP="001F3E67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F3E67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EE213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No final, os alunos darão feedback e comentários sobre os seus álbuns</w:t>
            </w:r>
          </w:p>
        </w:tc>
      </w:tr>
    </w:tbl>
    <w:p w:rsidR="00D9254A" w:rsidRPr="004B58D7" w:rsidRDefault="00D9254A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860F2C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="004B58D7"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ticultur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3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Misturado!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30-40 minuto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Atividade individual, os estudantes podem reunir-se como um grupo no final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C7C97">
              <w:rPr>
                <w:rFonts w:ascii="Arial" w:hAnsi="Arial" w:cs="Arial"/>
                <w:sz w:val="24"/>
                <w:szCs w:val="24"/>
                <w:lang w:val="pt-PT"/>
              </w:rPr>
              <w:t xml:space="preserve">Esta é uma atividade lúdica desordenada onde os estudantes podem envolver-se no processo que exploram na exposição anterior. Ser-lhes-ão dadas frutas e sumos para esmagarem usando as suas mãos e ferramentas para fazerem os seus próprios "vinhos". A atividade destina-se a ser experiencial e a ajudá-los a envolver-se melhor no processo de mistura de materiais e de criação de algo a partir do zero.  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9E234C" w:rsidRPr="004B58D7" w:rsidRDefault="004B58D7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9E234C">
              <w:rPr>
                <w:rFonts w:ascii="Arial" w:hAnsi="Arial" w:cs="Arial"/>
                <w:sz w:val="24"/>
                <w:szCs w:val="24"/>
                <w:lang w:val="pt-PT"/>
              </w:rPr>
              <w:t xml:space="preserve">Variedade de frutas e sumos sazonais </w:t>
            </w:r>
          </w:p>
          <w:p w:rsidR="009E234C" w:rsidRPr="004B58D7" w:rsidRDefault="004B58D7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9E234C">
              <w:rPr>
                <w:rFonts w:ascii="Arial" w:hAnsi="Arial" w:cs="Arial"/>
                <w:sz w:val="24"/>
                <w:szCs w:val="24"/>
                <w:lang w:val="pt-PT"/>
              </w:rPr>
              <w:t xml:space="preserve">Ferramentas de cozinha (copo doseador, colheres, descascador, etc.) </w:t>
            </w:r>
          </w:p>
          <w:p w:rsidR="009E234C" w:rsidRPr="004B58D7" w:rsidRDefault="00860F2C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9E234C">
              <w:rPr>
                <w:rFonts w:ascii="Arial" w:hAnsi="Arial" w:cs="Arial"/>
                <w:sz w:val="24"/>
                <w:szCs w:val="24"/>
                <w:lang w:val="pt-PT"/>
              </w:rPr>
              <w:t>Objetos</w:t>
            </w:r>
            <w:r w:rsidR="004B58D7" w:rsidRPr="009E234C">
              <w:rPr>
                <w:rFonts w:ascii="Arial" w:hAnsi="Arial" w:cs="Arial"/>
                <w:sz w:val="24"/>
                <w:szCs w:val="24"/>
                <w:lang w:val="pt-PT"/>
              </w:rPr>
              <w:t xml:space="preserve"> que esmagam alimentos (por exemplo, esmagador de alimentos, liquidificador, espremedor de sumo, etc.) </w:t>
            </w:r>
          </w:p>
          <w:p w:rsidR="009E234C" w:rsidRPr="009E234C" w:rsidRDefault="004B58D7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E234C">
              <w:rPr>
                <w:rFonts w:ascii="Arial" w:hAnsi="Arial" w:cs="Arial"/>
                <w:sz w:val="24"/>
                <w:szCs w:val="24"/>
                <w:lang w:val="pt-PT"/>
              </w:rPr>
              <w:t xml:space="preserve">Aventais </w:t>
            </w:r>
          </w:p>
          <w:p w:rsidR="00A57B7B" w:rsidRDefault="004B58D7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E234C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Papel A3</w:t>
            </w:r>
          </w:p>
          <w:p w:rsidR="004C582E" w:rsidRPr="009E234C" w:rsidRDefault="004B58D7">
            <w:pPr>
              <w:pStyle w:val="PargrafodaLista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Brincadeira desarrumada - Atividade experiencial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57B7B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E8152F" w:rsidRPr="004B58D7" w:rsidRDefault="004B58D7" w:rsidP="00E8152F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E8152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E8152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ada aluno irá selecionar 2-3 frutos e um sabor de sumo. </w:t>
            </w:r>
          </w:p>
          <w:p w:rsidR="00E8152F" w:rsidRPr="004B58D7" w:rsidRDefault="004B58D7" w:rsidP="00E8152F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E8152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E8152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tentarão envolver-se no processo de criação misturando as frutas e os sumos, escolhendo as suas próprias analogias para criar "vinho" a partir do zero. Os alunos terão de manter um registo ou "receita" durante o seu processo.  </w:t>
            </w:r>
          </w:p>
          <w:p w:rsidR="00E8152F" w:rsidRPr="004B58D7" w:rsidRDefault="004B58D7" w:rsidP="00E8152F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E8152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E8152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estudantes apresentarão o seu produto; explicarão como o fizeram e poderão experimentar as criações uns dos outros para comparar. </w:t>
            </w:r>
          </w:p>
          <w:p w:rsidR="00A57B7B" w:rsidRPr="004B58D7" w:rsidRDefault="004B58D7" w:rsidP="00E8152F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E8152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E8152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Utilizando papel A3, os alunos criarão coletivamente um livro de vinhos, com uma coleção de todas as suas receitas.</w:t>
            </w:r>
          </w:p>
        </w:tc>
      </w:tr>
    </w:tbl>
    <w:p w:rsidR="00A57B7B" w:rsidRPr="004B58D7" w:rsidRDefault="00A57B7B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-secção</w:t>
            </w:r>
            <w:proofErr w:type="spellEnd"/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B97F59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ticultur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4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787B7F"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ornarem-se especialistas em "Vinho"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 e/ou Digita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15-20 minutos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Atividade individual (grupos de 1)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25CB4">
              <w:rPr>
                <w:rFonts w:ascii="Arial" w:hAnsi="Arial" w:cs="Arial"/>
                <w:sz w:val="24"/>
                <w:szCs w:val="24"/>
                <w:lang w:val="pt-PT"/>
              </w:rPr>
              <w:t>A atividade de classificação será uma introdução aos peritos e provadores de vinho. Os alunos familiarizar-se-ão com estes processos praticando as suas capacidades de degustação</w:t>
            </w:r>
            <w:r w:rsidR="002C07A7">
              <w:rPr>
                <w:rFonts w:ascii="Arial" w:hAnsi="Arial" w:cs="Arial"/>
                <w:sz w:val="24"/>
                <w:szCs w:val="24"/>
                <w:lang w:val="pt-PT"/>
              </w:rPr>
              <w:t>.</w:t>
            </w:r>
            <w:r w:rsidRPr="00C25CB4">
              <w:rPr>
                <w:rFonts w:ascii="Arial" w:hAnsi="Arial" w:cs="Arial"/>
                <w:sz w:val="24"/>
                <w:szCs w:val="24"/>
                <w:lang w:val="pt-PT"/>
              </w:rPr>
              <w:t xml:space="preserve"> Os sumos serão utilizados em vez do vinho natural para esta atividade, e o processo será o mesmo. Os alunos classificarão o "vinho" de acordo com o seu aspeto, cheiro e sabor e depois acrescentarão uma conclusão/classificação geral.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A55FD" w:rsidRPr="004B58D7" w:rsidRDefault="004B58D7">
            <w:pPr>
              <w:pStyle w:val="PargrafodaLista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AA55FD">
              <w:rPr>
                <w:rFonts w:ascii="Arial" w:hAnsi="Arial" w:cs="Arial"/>
                <w:sz w:val="24"/>
                <w:szCs w:val="24"/>
                <w:lang w:val="pt-PT"/>
              </w:rPr>
              <w:t>Recurso</w:t>
            </w:r>
            <w:r w:rsidR="002C07A7">
              <w:rPr>
                <w:rFonts w:ascii="Arial" w:hAnsi="Arial" w:cs="Arial"/>
                <w:sz w:val="24"/>
                <w:szCs w:val="24"/>
                <w:lang w:val="pt-PT"/>
              </w:rPr>
              <w:t xml:space="preserve"> do Elemento 4</w:t>
            </w:r>
            <w:r w:rsidRPr="00AA55FD">
              <w:rPr>
                <w:rFonts w:ascii="Arial" w:hAnsi="Arial" w:cs="Arial"/>
                <w:sz w:val="24"/>
                <w:szCs w:val="24"/>
                <w:lang w:val="pt-PT"/>
              </w:rPr>
              <w:t>: Atividade de avaliação de peritos em vinho (ou algo semelhante)</w:t>
            </w:r>
          </w:p>
          <w:p w:rsidR="00AA55FD" w:rsidRPr="00AA55FD" w:rsidRDefault="004B58D7">
            <w:pPr>
              <w:pStyle w:val="PargrafodaLista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A55FD">
              <w:rPr>
                <w:rFonts w:ascii="Arial" w:hAnsi="Arial" w:cs="Arial"/>
                <w:sz w:val="24"/>
                <w:szCs w:val="24"/>
                <w:lang w:val="pt-PT"/>
              </w:rPr>
              <w:t xml:space="preserve">Canetas/marcadores </w:t>
            </w:r>
          </w:p>
          <w:p w:rsidR="00AA55FD" w:rsidRPr="00AA55FD" w:rsidRDefault="004B58D7">
            <w:pPr>
              <w:pStyle w:val="PargrafodaLista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A55FD">
              <w:rPr>
                <w:rFonts w:ascii="Arial" w:hAnsi="Arial" w:cs="Arial"/>
                <w:sz w:val="24"/>
                <w:szCs w:val="24"/>
                <w:lang w:val="pt-PT"/>
              </w:rPr>
              <w:t xml:space="preserve">4 tipos de sumo </w:t>
            </w:r>
          </w:p>
          <w:p w:rsidR="00787B7F" w:rsidRDefault="004B58D7">
            <w:pPr>
              <w:pStyle w:val="PargrafodaLista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A55FD">
              <w:rPr>
                <w:rFonts w:ascii="Arial" w:hAnsi="Arial" w:cs="Arial"/>
                <w:sz w:val="24"/>
                <w:szCs w:val="24"/>
                <w:lang w:val="pt-PT"/>
              </w:rPr>
              <w:t>Copos/chávenas</w:t>
            </w:r>
          </w:p>
          <w:p w:rsidR="00375383" w:rsidRPr="009E234C" w:rsidRDefault="004B58D7">
            <w:pPr>
              <w:pStyle w:val="PargrafodaLista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Mes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B6603">
              <w:rPr>
                <w:rFonts w:ascii="Arial" w:hAnsi="Arial" w:cs="Arial"/>
                <w:sz w:val="24"/>
                <w:szCs w:val="24"/>
                <w:lang w:val="pt-PT"/>
              </w:rPr>
              <w:t>A atividade não tem uma dimensão/forma/formato. A atividade de classificação pode ser executada digitalmente utilizando dispositivos eletrónicos ou fisicamente imprimindo cópias A4 da tabela de atividade de classificação. A degustação pode apenas ser feita fisicamente.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87B7F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4124" w:rsidRPr="004B58D7" w:rsidRDefault="004B58D7" w:rsidP="0046412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46412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E07F83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Introdução aos peritos em vinho e a variedade de empregos na fábrica de vinho </w:t>
            </w:r>
          </w:p>
          <w:p w:rsidR="00464124" w:rsidRPr="004B58D7" w:rsidRDefault="004B58D7" w:rsidP="0046412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46412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 xml:space="preserve">Passo 2: </w:t>
            </w:r>
            <w:r w:rsidRPr="00E07F83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Explicação da folha de prova e classificação.  </w:t>
            </w:r>
          </w:p>
          <w:p w:rsidR="00464124" w:rsidRPr="004B58D7" w:rsidRDefault="004B58D7" w:rsidP="0046412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46412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E07F83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omeça a degustação. Será solicitado aos alunos que expressem a sua opinião regularmente durante esta atividade. Anotarão as suas observações individualmente ou em pequenos grupos </w:t>
            </w:r>
          </w:p>
          <w:p w:rsidR="00787B7F" w:rsidRPr="004B58D7" w:rsidRDefault="004B58D7" w:rsidP="0046412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117897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*Recurso em formato </w:t>
            </w:r>
            <w:proofErr w:type="spellStart"/>
            <w:r w:rsidRPr="00117897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pdf</w:t>
            </w:r>
            <w:proofErr w:type="spellEnd"/>
            <w:r w:rsidRPr="00117897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(físico ou digital).</w:t>
            </w:r>
          </w:p>
          <w:p w:rsidR="00117897" w:rsidRPr="00117897" w:rsidRDefault="004B58D7" w:rsidP="0046412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en-US" w:eastAsia="el-GR"/>
              </w:rPr>
            </w:pPr>
            <w:r>
              <w:rPr>
                <w:rFonts w:ascii="Arial" w:eastAsia="Arial" w:hAnsi="Arial" w:cs="Arial"/>
                <w:noProof/>
                <w:lang w:eastAsia="el-GR"/>
              </w:rPr>
              <w:drawing>
                <wp:inline distT="0" distB="0" distL="0" distR="0">
                  <wp:extent cx="4362450" cy="2457450"/>
                  <wp:effectExtent l="0" t="0" r="0" b="0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10598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450" cy="24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7B7F" w:rsidRDefault="00787B7F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-sec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Idade Médi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5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Uma Linha do Tempo Históric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 e/ou Digita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15 minutos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5-6 alunos por grupo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3376DC">
              <w:rPr>
                <w:rFonts w:ascii="Arial" w:hAnsi="Arial" w:cs="Arial"/>
                <w:sz w:val="24"/>
                <w:szCs w:val="24"/>
                <w:lang w:val="pt-PT"/>
              </w:rPr>
              <w:t xml:space="preserve">Esta atividade visa explorar a Idade Medieval e a história do Commandaria. Os estudantes são convidados a ler um texto </w:t>
            </w:r>
            <w:r w:rsidRPr="003376DC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 xml:space="preserve">sobre Commandaria, anotar os acontecimentos mais importantes relacionados com a sua história e depois colocá-los cronologicamente na linha cronológica fornecida.   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F4F6C" w:rsidRPr="004B58D7" w:rsidRDefault="004B58D7">
            <w:pPr>
              <w:pStyle w:val="PargrafodaLista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4F6C">
              <w:rPr>
                <w:rFonts w:ascii="Arial" w:hAnsi="Arial" w:cs="Arial"/>
                <w:sz w:val="24"/>
                <w:szCs w:val="24"/>
                <w:lang w:val="pt-PT"/>
              </w:rPr>
              <w:t>Recurso do Elemento 5: Texto da Linha do Tempo (ou algo semelhante)</w:t>
            </w:r>
          </w:p>
          <w:p w:rsidR="004F4F6C" w:rsidRPr="004B58D7" w:rsidRDefault="004B58D7">
            <w:pPr>
              <w:pStyle w:val="PargrafodaLista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4F6C">
              <w:rPr>
                <w:rFonts w:ascii="Arial" w:hAnsi="Arial" w:cs="Arial"/>
                <w:sz w:val="24"/>
                <w:szCs w:val="24"/>
                <w:lang w:val="pt-PT"/>
              </w:rPr>
              <w:t>Recurso do Elemento 5: Linha do tempo da história do Commandaria (impresso em pdf ou digital) (ou algo semelhante)</w:t>
            </w:r>
          </w:p>
          <w:p w:rsidR="00B212F3" w:rsidRPr="004B58D7" w:rsidRDefault="004B58D7">
            <w:pPr>
              <w:pStyle w:val="PargrafodaLista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4F6C">
              <w:rPr>
                <w:rFonts w:ascii="Arial" w:hAnsi="Arial" w:cs="Arial"/>
                <w:sz w:val="24"/>
                <w:szCs w:val="24"/>
                <w:lang w:val="pt-PT"/>
              </w:rPr>
              <w:t>Canetas e Papéis ou dispositivo eletrónico</w:t>
            </w:r>
          </w:p>
          <w:p w:rsidR="00E17842" w:rsidRPr="004B58D7" w:rsidRDefault="004B58D7">
            <w:pPr>
              <w:pStyle w:val="PargrafodaLista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 xml:space="preserve">Ficha de trabalho ou </w:t>
            </w:r>
            <w:proofErr w:type="gramStart"/>
            <w:r>
              <w:rPr>
                <w:rFonts w:ascii="Arial" w:hAnsi="Arial" w:cs="Arial"/>
                <w:sz w:val="24"/>
                <w:szCs w:val="24"/>
                <w:lang w:val="pt-PT"/>
              </w:rPr>
              <w:t>e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pt-PT"/>
              </w:rPr>
              <w:t>-book POEME sobre Commandaria (opcional)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Linha temporal histórica em tamanho real (de acordo com o espaço disponível no chão/parede)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212F3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9A64EF" w:rsidRPr="004B58D7" w:rsidRDefault="004B58D7" w:rsidP="009A64EF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9A64E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9A64E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Partilhar o texto escrito sobre a história do Commandaria com os alunos </w:t>
            </w:r>
          </w:p>
          <w:p w:rsidR="009A64EF" w:rsidRPr="004B58D7" w:rsidRDefault="004B58D7" w:rsidP="009A64EF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9A64E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9A64E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leem o texto e destacam os acontecimentos mais importantes ao longo da sua história </w:t>
            </w:r>
          </w:p>
          <w:p w:rsidR="009A64EF" w:rsidRPr="004B58D7" w:rsidRDefault="004B58D7" w:rsidP="009A64EF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9A64E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9A64E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utilizam a linha cronológica para colocar os eventos cronologicamente.  </w:t>
            </w:r>
          </w:p>
          <w:p w:rsidR="009A64EF" w:rsidRPr="004B58D7" w:rsidRDefault="004B58D7" w:rsidP="009A64EF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9A64EF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9A64E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Realizar uma discussão aberta no caso de os alunos terem respostas muito diferentes e pedir para explicar as suas escolhas. </w:t>
            </w:r>
          </w:p>
          <w:p w:rsidR="00B212F3" w:rsidRPr="004B58D7" w:rsidRDefault="004B58D7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9A64EF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*Recurso dado em formato pdf (física ou digitalmente)  </w:t>
            </w:r>
          </w:p>
          <w:p w:rsidR="00A675AE" w:rsidRPr="009A64EF" w:rsidRDefault="004B58D7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Arial" w:eastAsia="Arial" w:hAnsi="Arial" w:cs="Arial"/>
                <w:b/>
                <w:bCs/>
                <w:noProof/>
                <w:lang w:eastAsia="el-GR"/>
              </w:rPr>
              <w:drawing>
                <wp:inline distT="0" distB="0" distL="0" distR="0">
                  <wp:extent cx="4114800" cy="2314575"/>
                  <wp:effectExtent l="0" t="0" r="0" b="9525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0609554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00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212F3" w:rsidRDefault="00B212F3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p w:rsidR="002C07A7" w:rsidRDefault="002C07A7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2004"/>
        <w:gridCol w:w="8526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Sub-sec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Idade Médi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6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Batalha dos Vinhos - Conta-nos a tua história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Intangível e/ou digita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30-45 minutos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2-4 alunos por grupo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B13545">
              <w:rPr>
                <w:rFonts w:ascii="Arial" w:hAnsi="Arial" w:cs="Arial"/>
                <w:sz w:val="24"/>
                <w:szCs w:val="24"/>
                <w:lang w:val="pt-PT"/>
              </w:rPr>
              <w:t xml:space="preserve">Os estudantes são convidados a assumir os papéis de personagens durante a Idade Média e criar diálogos numa história imaginativa para reencenar o concurso Batalha dos Vinhos organizado pelo Rei Filipe II. Espera-se que os alunos improvisem numa atividade de representação e tentem utilizar o vocabulário aprendido nas atividades anteriores.  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686EF3" w:rsidRPr="004B58D7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>Recurso para o elemento 6: Diretrizes para contar histórias (ou algo semelhante)</w:t>
            </w:r>
          </w:p>
          <w:p w:rsidR="00686EF3" w:rsidRPr="00686EF3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 xml:space="preserve">Garrafa de vinho </w:t>
            </w:r>
            <w:proofErr w:type="spellStart"/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 xml:space="preserve"> </w:t>
            </w:r>
          </w:p>
          <w:p w:rsidR="00686EF3" w:rsidRPr="004B58D7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 xml:space="preserve">Outras garrafas de vinho (preferencialmente de países diferentes) </w:t>
            </w:r>
          </w:p>
          <w:p w:rsidR="00686EF3" w:rsidRPr="00686EF3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 xml:space="preserve">Cadeira (para o Rei) </w:t>
            </w:r>
          </w:p>
          <w:p w:rsidR="00686EF3" w:rsidRPr="004B58D7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 xml:space="preserve">Adereços relacionados com a Idade Média (opcional) </w:t>
            </w:r>
          </w:p>
          <w:p w:rsidR="00A675AE" w:rsidRPr="004B58D7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86EF3">
              <w:rPr>
                <w:rFonts w:ascii="Arial" w:hAnsi="Arial" w:cs="Arial"/>
                <w:sz w:val="24"/>
                <w:szCs w:val="24"/>
                <w:lang w:val="pt-PT"/>
              </w:rPr>
              <w:t>Fatos da Idade Média (opcional)</w:t>
            </w:r>
          </w:p>
          <w:p w:rsidR="00686EF3" w:rsidRPr="004B58D7" w:rsidRDefault="004B58D7">
            <w:pPr>
              <w:pStyle w:val="PargrafodaLista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Câmara para gravação/projetor (opcional)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9F4CC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Atividade de representação</w:t>
            </w:r>
            <w:r w:rsidR="002C07A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.</w:t>
            </w:r>
            <w:r w:rsidRPr="009F4CC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  <w:proofErr w:type="gramStart"/>
            <w:r w:rsidRPr="009F4CC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A</w:t>
            </w:r>
            <w:proofErr w:type="gramEnd"/>
            <w:r w:rsidRPr="009F4CC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 xml:space="preserve"> atividade pode ser realizada uma vez fisicamente e depois gravada para ser exibida digitalmente (utilizando um projetor/ecrã) em loop durante o tempo restante da exposição.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675AE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9F4CCD" w:rsidRPr="004B58D7" w:rsidRDefault="004B58D7" w:rsidP="009F4CCD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9F4CC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9F4CC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Ler o Recurso para o elemento 6 e dividir os papéis entre os alunos (ou algo semelhante)</w:t>
            </w:r>
          </w:p>
          <w:p w:rsidR="009F4CCD" w:rsidRPr="004B58D7" w:rsidRDefault="004B58D7" w:rsidP="009F4CCD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9F4CC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9F4CC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fazem uma tempestade de ideias e criam um diálogo fictício com as suas personagens relacionado com o período e a Batalha dos Vinhos   </w:t>
            </w:r>
          </w:p>
          <w:p w:rsidR="00A675AE" w:rsidRPr="004B58D7" w:rsidRDefault="004B58D7" w:rsidP="009F4CCD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9F4CC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9F4CC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mostram o seu trabalho ao público</w:t>
            </w:r>
          </w:p>
          <w:p w:rsidR="009F4CCD" w:rsidRPr="004B58D7" w:rsidRDefault="004B58D7" w:rsidP="009F4CCD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</w:pPr>
            <w:r w:rsidRPr="009F4CC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lastRenderedPageBreak/>
              <w:t>Passo 4 (Opcional):</w:t>
            </w:r>
            <w:r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podem gravar a sua atuação uma vez e depois exibi-la utilizando um </w:t>
            </w:r>
            <w:r w:rsidR="002C07A7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projetor</w:t>
            </w:r>
            <w:r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num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loop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ontínuo</w:t>
            </w:r>
          </w:p>
          <w:p w:rsidR="00087240" w:rsidRPr="009A64EF" w:rsidRDefault="004B58D7" w:rsidP="009F4CCD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noProof/>
              </w:rPr>
              <w:drawing>
                <wp:inline distT="0" distB="0" distL="0" distR="0">
                  <wp:extent cx="5274310" cy="2966720"/>
                  <wp:effectExtent l="0" t="0" r="2540" b="5080"/>
                  <wp:docPr id="253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2584818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4310" cy="2966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675AE" w:rsidRDefault="00A675AE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radição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7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Pinta o teu Caminho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20 minuto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Atividade individual ou em pare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384A31">
              <w:rPr>
                <w:rFonts w:ascii="Arial" w:hAnsi="Arial" w:cs="Arial"/>
                <w:sz w:val="24"/>
                <w:szCs w:val="24"/>
                <w:lang w:val="pt-PT"/>
              </w:rPr>
              <w:t xml:space="preserve">Esta atividade procura utilizar Commandaria como meio artístico para criar desenhos representativos ou não representativos - idealmente relacionados com o próprio vinho. O resultado final será exposto no espaço disponível e os alunos podem também acrescentar uma pequena descrição e etiqueta da sua pintura (na sala de aula, salão, etc.).   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C30F60" w:rsidRPr="004B58D7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Papel de aguarela A3 para cada aluno </w:t>
            </w:r>
          </w:p>
          <w:p w:rsidR="00C30F60" w:rsidRPr="00C30F60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Vinho </w:t>
            </w:r>
            <w:proofErr w:type="spellStart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 </w:t>
            </w:r>
          </w:p>
          <w:p w:rsidR="00C30F60" w:rsidRPr="00C30F60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Aventais </w:t>
            </w:r>
          </w:p>
          <w:p w:rsidR="00C30F60" w:rsidRPr="00C30F60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Pincéis/ferramentas de pintura </w:t>
            </w:r>
          </w:p>
          <w:p w:rsidR="00C30F60" w:rsidRPr="004B58D7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Pinos e/ou </w:t>
            </w:r>
            <w:proofErr w:type="spellStart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>Blu</w:t>
            </w:r>
            <w:proofErr w:type="spellEnd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 </w:t>
            </w:r>
            <w:proofErr w:type="spellStart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>Tac</w:t>
            </w:r>
            <w:r w:rsidR="00A46775">
              <w:rPr>
                <w:rFonts w:ascii="Arial" w:hAnsi="Arial" w:cs="Arial"/>
                <w:sz w:val="24"/>
                <w:szCs w:val="24"/>
                <w:lang w:val="pt-PT"/>
              </w:rPr>
              <w:t>k</w:t>
            </w:r>
            <w:proofErr w:type="spellEnd"/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 xml:space="preserve"> (para exibição)  </w:t>
            </w:r>
          </w:p>
          <w:p w:rsidR="007A78F5" w:rsidRPr="004B58D7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30F60">
              <w:rPr>
                <w:rFonts w:ascii="Arial" w:hAnsi="Arial" w:cs="Arial"/>
                <w:sz w:val="24"/>
                <w:szCs w:val="24"/>
                <w:lang w:val="pt-PT"/>
              </w:rPr>
              <w:t>Folhas e ramos de videira (opcional)</w:t>
            </w:r>
          </w:p>
          <w:p w:rsidR="00BD22CB" w:rsidRPr="009E234C" w:rsidRDefault="004B58D7">
            <w:pPr>
              <w:pStyle w:val="PargrafodaLista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>Mesas/pequenas estaçõe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0926C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A atividade pode ter lugar numa sala de aula, num estúdio de arte ou num espaço aberto onde os alunos têm o espaço para pintar e experimentar o meio artístico. Cada aluno pode ter a sua própria estação (mesa, bancada, etc.) para trabalhar individualmente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7A78F5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5B0DC9" w:rsidRPr="004B58D7" w:rsidRDefault="004B58D7" w:rsidP="005B0DC9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0DC9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5B0DC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Será ensinado aos alunos como utilizar Commandaria como meio para pintar.  </w:t>
            </w:r>
          </w:p>
          <w:p w:rsidR="005B0DC9" w:rsidRPr="004B58D7" w:rsidRDefault="004B58D7" w:rsidP="005B0DC9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0DC9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5B0DC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Utilizando o vinho Commandaria como 'tinta' e/ou materiais que compõem o vinho Commandaria, os alunos criarão as suas próprias criações artísticas  </w:t>
            </w:r>
          </w:p>
          <w:p w:rsidR="005B0DC9" w:rsidRPr="004B58D7" w:rsidRDefault="004B58D7" w:rsidP="005B0DC9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0DC9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3:</w:t>
            </w:r>
            <w:r w:rsidRPr="005B0DC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Peça aos alunos para escreverem uma pequena descrição da sua obra de arte e acrescentem uma etiqueta com o título da pintura </w:t>
            </w:r>
          </w:p>
          <w:p w:rsidR="007A78F5" w:rsidRPr="004B58D7" w:rsidRDefault="004B58D7" w:rsidP="005B0DC9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0DC9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5B0DC9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ompilar uma colecção dos quadros para exposição nas salas de aula ou na escola.  </w:t>
            </w:r>
          </w:p>
        </w:tc>
      </w:tr>
    </w:tbl>
    <w:p w:rsidR="007A78F5" w:rsidRPr="004B58D7" w:rsidRDefault="007A78F5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A46775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="004B58D7"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radição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8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Vinho Faça Você Mesmo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angível ou digital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25-30 minutos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2-3 alunos por grupo</w:t>
            </w:r>
          </w:p>
        </w:tc>
      </w:tr>
      <w:tr w:rsidR="00BD020E" w:rsidRPr="004B58D7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376FCA">
              <w:rPr>
                <w:rFonts w:ascii="Arial" w:hAnsi="Arial" w:cs="Arial"/>
                <w:sz w:val="24"/>
                <w:szCs w:val="24"/>
                <w:lang w:val="pt-PT"/>
              </w:rPr>
              <w:t>Nesta atividade, os estudantes aprenderão a fazer uma tempestade de ideias sobre o Ponto Único de Venda de um produto (</w:t>
            </w:r>
            <w:r w:rsidR="00A46775">
              <w:rPr>
                <w:rFonts w:ascii="Arial" w:hAnsi="Arial" w:cs="Arial"/>
                <w:sz w:val="24"/>
                <w:szCs w:val="24"/>
                <w:lang w:val="pt-PT"/>
              </w:rPr>
              <w:t>PUV</w:t>
            </w:r>
            <w:r w:rsidRPr="00376FCA">
              <w:rPr>
                <w:rFonts w:ascii="Arial" w:hAnsi="Arial" w:cs="Arial"/>
                <w:sz w:val="24"/>
                <w:szCs w:val="24"/>
                <w:lang w:val="pt-PT"/>
              </w:rPr>
              <w:t>) passo a passo. Nesta atividade, os estudantes aprenderão a fazer uma tempestade de ideias sobre o Ponto Único de Venda de um produto (</w:t>
            </w:r>
            <w:r w:rsidR="00A46775">
              <w:rPr>
                <w:rFonts w:ascii="Arial" w:hAnsi="Arial" w:cs="Arial"/>
                <w:sz w:val="24"/>
                <w:szCs w:val="24"/>
                <w:lang w:val="pt-PT"/>
              </w:rPr>
              <w:t>PUV</w:t>
            </w:r>
            <w:r w:rsidRPr="00376FCA">
              <w:rPr>
                <w:rFonts w:ascii="Arial" w:hAnsi="Arial" w:cs="Arial"/>
                <w:sz w:val="24"/>
                <w:szCs w:val="24"/>
                <w:lang w:val="pt-PT"/>
              </w:rPr>
              <w:t>) passo a passo. Utilizarão as suas capacidades para comercializar e personalizar a sua ideia de marca para a tentarem "vender" a potenciais compradores.</w:t>
            </w:r>
          </w:p>
        </w:tc>
      </w:tr>
      <w:tr w:rsidR="00BD020E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F747A" w:rsidRPr="004B58D7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>Recurso para o Elemento 8: Brainstorming sobre o P</w:t>
            </w:r>
            <w:r w:rsidR="00A46775">
              <w:rPr>
                <w:rFonts w:ascii="Arial" w:hAnsi="Arial" w:cs="Arial"/>
                <w:sz w:val="24"/>
                <w:szCs w:val="24"/>
                <w:lang w:val="pt-PT"/>
              </w:rPr>
              <w:t>UV</w:t>
            </w: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 xml:space="preserve"> (ou algo semelhante)</w:t>
            </w:r>
          </w:p>
          <w:p w:rsidR="004F747A" w:rsidRPr="004B58D7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>Garrafas de vinho/</w:t>
            </w:r>
            <w:proofErr w:type="spellStart"/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>Commandaria</w:t>
            </w:r>
            <w:proofErr w:type="spellEnd"/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 xml:space="preserve"> reutilizadas ou recicladas </w:t>
            </w:r>
          </w:p>
          <w:p w:rsidR="004F747A" w:rsidRPr="004F747A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t xml:space="preserve">Etiquetas </w:t>
            </w:r>
            <w:proofErr w:type="gramStart"/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>adesivas/não</w:t>
            </w:r>
            <w:proofErr w:type="gramEnd"/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 xml:space="preserve"> adesivas </w:t>
            </w:r>
          </w:p>
          <w:p w:rsidR="004F747A" w:rsidRPr="004F747A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 xml:space="preserve">Papel </w:t>
            </w:r>
          </w:p>
          <w:p w:rsidR="004F747A" w:rsidRPr="004F747A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 xml:space="preserve">Canetas &amp; marcadores coloridos </w:t>
            </w:r>
          </w:p>
          <w:p w:rsidR="00AE3689" w:rsidRPr="004B58D7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4F747A">
              <w:rPr>
                <w:rFonts w:ascii="Arial" w:hAnsi="Arial" w:cs="Arial"/>
                <w:sz w:val="24"/>
                <w:szCs w:val="24"/>
                <w:lang w:val="pt-PT"/>
              </w:rPr>
              <w:t>Dispositivo eletrónico (opcional - para investigação e/ou impressão/design)</w:t>
            </w:r>
          </w:p>
          <w:p w:rsidR="00ED2760" w:rsidRPr="009E234C" w:rsidRDefault="004B58D7">
            <w:pPr>
              <w:pStyle w:val="PargrafodaLista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Mesas/pequenas estações</w:t>
            </w:r>
          </w:p>
        </w:tc>
      </w:tr>
      <w:tr w:rsidR="00BD020E" w:rsidRPr="004B58D7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1D39FD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A atividade pode ser realizada digitalmente utilizando software de desenho como o Canva para modelar uma marca e completar o brainstorming digitalmente. Se feito fisicamente, os grupos de alunos devem ter um espaço dedicado na sala para colocar os seus materiais e esboçar as suas ideias.</w:t>
            </w:r>
          </w:p>
        </w:tc>
      </w:tr>
      <w:tr w:rsidR="00BD020E" w:rsidRPr="004B58D7" w:rsidTr="00F153FD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AE3689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12144" w:rsidRPr="004B58D7" w:rsidRDefault="004B58D7" w:rsidP="00B1214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B1214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Brainstorming para ideias de negócios de vinho </w:t>
            </w:r>
          </w:p>
          <w:p w:rsidR="00B12144" w:rsidRPr="004B58D7" w:rsidRDefault="004B58D7" w:rsidP="00B1214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B1214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ompletar os parâmetros de P</w:t>
            </w:r>
            <w:r w:rsidR="00A46775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UV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</w:t>
            </w:r>
          </w:p>
          <w:p w:rsidR="00B12144" w:rsidRPr="004B58D7" w:rsidRDefault="004B58D7" w:rsidP="00B1214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B1214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 xml:space="preserve">Passo 3: 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Criar o logótipo e as garrafas </w:t>
            </w:r>
          </w:p>
          <w:p w:rsidR="00B12144" w:rsidRPr="004B58D7" w:rsidRDefault="004B58D7" w:rsidP="00B1214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B1214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4: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Apresentar o seu produto ao resto da turma e tentar "vendê-lo" - comercializá-lo </w:t>
            </w:r>
          </w:p>
          <w:p w:rsidR="004F747A" w:rsidRPr="004B58D7" w:rsidRDefault="004B58D7" w:rsidP="00B12144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B12144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(Opcional) Passo 5:</w:t>
            </w:r>
            <w:r w:rsidRPr="00B12144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Os alunos podem votar no grupo cujo design e marketing acreditam ter sido mais eficaz </w:t>
            </w:r>
            <w:r>
              <w:rPr>
                <w:rFonts w:ascii="Arial" w:eastAsia="Arial" w:hAnsi="Arial" w:cs="Arial"/>
                <w:b/>
                <w:bCs/>
                <w:noProof/>
                <w:lang w:eastAsia="el-GR"/>
              </w:rPr>
              <w:drawing>
                <wp:inline distT="0" distB="0" distL="0" distR="0">
                  <wp:extent cx="4100222" cy="2266950"/>
                  <wp:effectExtent l="0" t="0" r="0" b="0"/>
                  <wp:docPr id="255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7095918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3090" cy="2268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3689" w:rsidRPr="004B58D7" w:rsidRDefault="00AE3689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A46775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="004B58D7"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Tradição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BE6A1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9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B97F59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  <w:t>Commandaria - Uma curta metragem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Digital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957C2F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5-10 minutos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pt-PT"/>
              </w:rPr>
              <w:t>Todos os alunos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4B58D7" w:rsidRDefault="004B58D7" w:rsidP="0033270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332705">
              <w:rPr>
                <w:rFonts w:ascii="Arial" w:hAnsi="Arial" w:cs="Arial"/>
                <w:sz w:val="24"/>
                <w:szCs w:val="24"/>
                <w:lang w:val="pt-PT"/>
              </w:rPr>
              <w:t xml:space="preserve">Nesta atividade, os alunos aprenderão como exibir um vídeo digital com o equipamento disponível. Utilização de dispositivos de áudio e monitores para configurar a apresentação. Espera-se que estejam bem informados sobre o vídeo, uma vez que podem ser feitas perguntas no final.  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332705" w:rsidRPr="004B58D7" w:rsidRDefault="004B58D7">
            <w:pPr>
              <w:pStyle w:val="PargrafodaLista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EF0EC0">
              <w:rPr>
                <w:rFonts w:ascii="Arial" w:hAnsi="Arial" w:cs="Arial"/>
                <w:sz w:val="24"/>
                <w:szCs w:val="24"/>
                <w:lang w:val="pt-PT"/>
              </w:rPr>
              <w:t>Recurso para o Elemento 9: Curta Metragem sobre Commandaria (ou algo semelhante)</w:t>
            </w:r>
          </w:p>
          <w:p w:rsidR="00332705" w:rsidRPr="00EF0EC0" w:rsidRDefault="004B58D7">
            <w:pPr>
              <w:pStyle w:val="PargrafodaLista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F0EC0">
              <w:rPr>
                <w:rFonts w:ascii="Arial" w:hAnsi="Arial" w:cs="Arial"/>
                <w:sz w:val="24"/>
                <w:szCs w:val="24"/>
                <w:lang w:val="pt-PT"/>
              </w:rPr>
              <w:t xml:space="preserve">Monitor &amp; Colunas </w:t>
            </w:r>
          </w:p>
          <w:p w:rsidR="0043512C" w:rsidRPr="009E234C" w:rsidRDefault="004B58D7">
            <w:pPr>
              <w:pStyle w:val="PargrafodaLista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F0EC0">
              <w:rPr>
                <w:rFonts w:ascii="Arial" w:hAnsi="Arial" w:cs="Arial"/>
                <w:sz w:val="24"/>
                <w:szCs w:val="24"/>
                <w:lang w:val="pt-PT"/>
              </w:rPr>
              <w:t>Ecrã/Portátil/Projetor</w:t>
            </w:r>
          </w:p>
        </w:tc>
      </w:tr>
      <w:tr w:rsidR="00BD020E" w:rsidRPr="004B58D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030CA6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en-US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4B58D7" w:rsidRDefault="004B58D7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AF13E1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  <w:lang w:val="pt-PT"/>
              </w:rPr>
              <w:t>Apresentação do trabalho O tamanho da parede ou do ecrã depende do espaço disponível. Um ecrã de televisão ou portátil também pode ser adequado.</w:t>
            </w:r>
          </w:p>
        </w:tc>
      </w:tr>
      <w:tr w:rsidR="00BD020E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3512C" w:rsidRPr="004B58D7" w:rsidRDefault="004B58D7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030CA6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5B1F4D" w:rsidRPr="004B58D7" w:rsidRDefault="004B58D7" w:rsidP="005B1F4D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1F4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1:</w:t>
            </w:r>
            <w:r w:rsidRPr="005B1F4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 Configurar dispositivos para ver o vídeo (por exemplo, projetor, ecrã, computador portátil, som, etc.)   </w:t>
            </w:r>
          </w:p>
          <w:p w:rsidR="005B1F4D" w:rsidRPr="004B58D7" w:rsidRDefault="004B58D7" w:rsidP="005B1F4D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</w:pPr>
            <w:r w:rsidRPr="005B1F4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>Passo 2:</w:t>
            </w:r>
            <w:r w:rsidR="00A46775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 xml:space="preserve"> </w:t>
            </w:r>
            <w:bookmarkStart w:id="12" w:name="_GoBack"/>
            <w:bookmarkEnd w:id="12"/>
            <w:r w:rsidRPr="005B1F4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 xml:space="preserve">Ver o vídeo e tomar notas </w:t>
            </w:r>
          </w:p>
          <w:p w:rsidR="0043512C" w:rsidRPr="009A64EF" w:rsidRDefault="004B58D7" w:rsidP="005B1F4D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val="en-US" w:eastAsia="el-GR"/>
              </w:rPr>
            </w:pPr>
            <w:r w:rsidRPr="005B1F4D">
              <w:rPr>
                <w:rFonts w:ascii="Arial" w:eastAsia="Arial" w:hAnsi="Arial" w:cs="Arial"/>
                <w:b/>
                <w:bCs/>
                <w:sz w:val="24"/>
                <w:szCs w:val="24"/>
                <w:lang w:val="pt-PT" w:eastAsia="el-GR"/>
              </w:rPr>
              <w:t xml:space="preserve">Passo 3: </w:t>
            </w:r>
            <w:r w:rsidRPr="005B1F4D">
              <w:rPr>
                <w:rFonts w:ascii="Arial" w:eastAsia="Arial" w:hAnsi="Arial" w:cs="Arial"/>
                <w:sz w:val="24"/>
                <w:szCs w:val="24"/>
                <w:lang w:val="pt-PT" w:eastAsia="el-GR"/>
              </w:rPr>
              <w:t>Preparar para perguntas</w:t>
            </w:r>
          </w:p>
        </w:tc>
      </w:tr>
      <w:bookmarkEnd w:id="9"/>
    </w:tbl>
    <w:p w:rsidR="0043512C" w:rsidRPr="00030CA6" w:rsidRDefault="0043512C" w:rsidP="00030CA6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en-US"/>
        </w:rPr>
      </w:pPr>
    </w:p>
    <w:sectPr w:rsidR="0043512C" w:rsidRPr="00030CA6" w:rsidSect="00713DA8">
      <w:footerReference w:type="default" r:id="rId21"/>
      <w:pgSz w:w="11906" w:h="16838"/>
      <w:pgMar w:top="851" w:right="1800" w:bottom="709" w:left="1800" w:header="70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060E" w:rsidRDefault="002E060E">
      <w:pPr>
        <w:spacing w:after="0" w:line="240" w:lineRule="auto"/>
      </w:pPr>
      <w:r>
        <w:separator/>
      </w:r>
    </w:p>
  </w:endnote>
  <w:endnote w:type="continuationSeparator" w:id="0">
    <w:p w:rsidR="002E060E" w:rsidRDefault="002E0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58D7" w:rsidRPr="004B58D7" w:rsidRDefault="004B58D7" w:rsidP="00713DA8">
    <w:pPr>
      <w:pStyle w:val="Rodap"/>
      <w:ind w:left="2160"/>
      <w:rPr>
        <w:rFonts w:ascii="Arial" w:hAnsi="Arial" w:cs="Arial"/>
        <w:color w:val="5B9BD5" w:themeColor="accent5"/>
        <w:sz w:val="20"/>
        <w:szCs w:val="20"/>
        <w:lang w:val="pt-PT"/>
      </w:rPr>
    </w:pP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14300</wp:posOffset>
          </wp:positionH>
          <wp:positionV relativeFrom="paragraph">
            <wp:posOffset>241300</wp:posOffset>
          </wp:positionV>
          <wp:extent cx="1333500" cy="288758"/>
          <wp:effectExtent l="0" t="0" r="0" b="0"/>
          <wp:wrapNone/>
          <wp:docPr id="55" name="Εικόνα 55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3951270" name="Εικόνα 55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37830" cy="2896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posOffset>476250</wp:posOffset>
          </wp:positionH>
          <wp:positionV relativeFrom="paragraph">
            <wp:posOffset>177165</wp:posOffset>
          </wp:positionV>
          <wp:extent cx="438150" cy="438150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56" name="Εικόνα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1948447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B7E8C">
      <w:rPr>
        <w:rFonts w:ascii="Arial" w:hAnsi="Arial" w:cs="Arial"/>
        <w:color w:val="5B9BD5" w:themeColor="accent5"/>
        <w:sz w:val="20"/>
        <w:szCs w:val="20"/>
        <w:lang w:val="pt-PT"/>
      </w:rPr>
      <w:t>O apoio da Comissão Europeia à produção desta publicação não constitui um aval do seu conteúdo, que reflete unicamente o ponto de vista dos autores, e a Comissão não pode ser considerada responsável por eventuais utilizações que possam ser feitas com as informações nela contida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060E" w:rsidRDefault="002E060E">
      <w:pPr>
        <w:spacing w:after="0" w:line="240" w:lineRule="auto"/>
      </w:pPr>
      <w:r>
        <w:separator/>
      </w:r>
    </w:p>
  </w:footnote>
  <w:footnote w:type="continuationSeparator" w:id="0">
    <w:p w:rsidR="002E060E" w:rsidRDefault="002E06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07FE"/>
    <w:multiLevelType w:val="hybridMultilevel"/>
    <w:tmpl w:val="5B1EE086"/>
    <w:lvl w:ilvl="0" w:tplc="20606B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39839F8" w:tentative="1">
      <w:start w:val="1"/>
      <w:numFmt w:val="lowerLetter"/>
      <w:lvlText w:val="%2."/>
      <w:lvlJc w:val="left"/>
      <w:pPr>
        <w:ind w:left="1440" w:hanging="360"/>
      </w:pPr>
    </w:lvl>
    <w:lvl w:ilvl="2" w:tplc="4BF43648" w:tentative="1">
      <w:start w:val="1"/>
      <w:numFmt w:val="lowerRoman"/>
      <w:lvlText w:val="%3."/>
      <w:lvlJc w:val="right"/>
      <w:pPr>
        <w:ind w:left="2160" w:hanging="180"/>
      </w:pPr>
    </w:lvl>
    <w:lvl w:ilvl="3" w:tplc="F612A8B8" w:tentative="1">
      <w:start w:val="1"/>
      <w:numFmt w:val="decimal"/>
      <w:lvlText w:val="%4."/>
      <w:lvlJc w:val="left"/>
      <w:pPr>
        <w:ind w:left="2880" w:hanging="360"/>
      </w:pPr>
    </w:lvl>
    <w:lvl w:ilvl="4" w:tplc="24E254AC" w:tentative="1">
      <w:start w:val="1"/>
      <w:numFmt w:val="lowerLetter"/>
      <w:lvlText w:val="%5."/>
      <w:lvlJc w:val="left"/>
      <w:pPr>
        <w:ind w:left="3600" w:hanging="360"/>
      </w:pPr>
    </w:lvl>
    <w:lvl w:ilvl="5" w:tplc="CEBCB440" w:tentative="1">
      <w:start w:val="1"/>
      <w:numFmt w:val="lowerRoman"/>
      <w:lvlText w:val="%6."/>
      <w:lvlJc w:val="right"/>
      <w:pPr>
        <w:ind w:left="4320" w:hanging="180"/>
      </w:pPr>
    </w:lvl>
    <w:lvl w:ilvl="6" w:tplc="79E487F8" w:tentative="1">
      <w:start w:val="1"/>
      <w:numFmt w:val="decimal"/>
      <w:lvlText w:val="%7."/>
      <w:lvlJc w:val="left"/>
      <w:pPr>
        <w:ind w:left="5040" w:hanging="360"/>
      </w:pPr>
    </w:lvl>
    <w:lvl w:ilvl="7" w:tplc="9ACE6072" w:tentative="1">
      <w:start w:val="1"/>
      <w:numFmt w:val="lowerLetter"/>
      <w:lvlText w:val="%8."/>
      <w:lvlJc w:val="left"/>
      <w:pPr>
        <w:ind w:left="5760" w:hanging="360"/>
      </w:pPr>
    </w:lvl>
    <w:lvl w:ilvl="8" w:tplc="827EB5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B5E15"/>
    <w:multiLevelType w:val="hybridMultilevel"/>
    <w:tmpl w:val="4582E318"/>
    <w:lvl w:ilvl="0" w:tplc="529C7D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68405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DE8D5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6F4322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63C786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6B44F9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D56EE2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3A8FC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6476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A8390E"/>
    <w:multiLevelType w:val="hybridMultilevel"/>
    <w:tmpl w:val="C9C8B856"/>
    <w:lvl w:ilvl="0" w:tplc="F25419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9367F54" w:tentative="1">
      <w:start w:val="1"/>
      <w:numFmt w:val="lowerLetter"/>
      <w:lvlText w:val="%2."/>
      <w:lvlJc w:val="left"/>
      <w:pPr>
        <w:ind w:left="1440" w:hanging="360"/>
      </w:pPr>
    </w:lvl>
    <w:lvl w:ilvl="2" w:tplc="5CEADFA6" w:tentative="1">
      <w:start w:val="1"/>
      <w:numFmt w:val="lowerRoman"/>
      <w:lvlText w:val="%3."/>
      <w:lvlJc w:val="right"/>
      <w:pPr>
        <w:ind w:left="2160" w:hanging="180"/>
      </w:pPr>
    </w:lvl>
    <w:lvl w:ilvl="3" w:tplc="879870A2" w:tentative="1">
      <w:start w:val="1"/>
      <w:numFmt w:val="decimal"/>
      <w:lvlText w:val="%4."/>
      <w:lvlJc w:val="left"/>
      <w:pPr>
        <w:ind w:left="2880" w:hanging="360"/>
      </w:pPr>
    </w:lvl>
    <w:lvl w:ilvl="4" w:tplc="7FB25366" w:tentative="1">
      <w:start w:val="1"/>
      <w:numFmt w:val="lowerLetter"/>
      <w:lvlText w:val="%5."/>
      <w:lvlJc w:val="left"/>
      <w:pPr>
        <w:ind w:left="3600" w:hanging="360"/>
      </w:pPr>
    </w:lvl>
    <w:lvl w:ilvl="5" w:tplc="0422FE8A" w:tentative="1">
      <w:start w:val="1"/>
      <w:numFmt w:val="lowerRoman"/>
      <w:lvlText w:val="%6."/>
      <w:lvlJc w:val="right"/>
      <w:pPr>
        <w:ind w:left="4320" w:hanging="180"/>
      </w:pPr>
    </w:lvl>
    <w:lvl w:ilvl="6" w:tplc="94C0000A" w:tentative="1">
      <w:start w:val="1"/>
      <w:numFmt w:val="decimal"/>
      <w:lvlText w:val="%7."/>
      <w:lvlJc w:val="left"/>
      <w:pPr>
        <w:ind w:left="5040" w:hanging="360"/>
      </w:pPr>
    </w:lvl>
    <w:lvl w:ilvl="7" w:tplc="FBD6FDBA" w:tentative="1">
      <w:start w:val="1"/>
      <w:numFmt w:val="lowerLetter"/>
      <w:lvlText w:val="%8."/>
      <w:lvlJc w:val="left"/>
      <w:pPr>
        <w:ind w:left="5760" w:hanging="360"/>
      </w:pPr>
    </w:lvl>
    <w:lvl w:ilvl="8" w:tplc="660C72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A02"/>
    <w:multiLevelType w:val="hybridMultilevel"/>
    <w:tmpl w:val="28B883E6"/>
    <w:lvl w:ilvl="0" w:tplc="948079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8C1D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108AD3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A0CF4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128B4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B3028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FE47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39E87C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F101C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681EC5"/>
    <w:multiLevelType w:val="hybridMultilevel"/>
    <w:tmpl w:val="2F8EBF88"/>
    <w:lvl w:ilvl="0" w:tplc="9780B1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14269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3A05E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042DA9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39A7E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412B99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8C4CF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D5218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0B84CD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FC567C"/>
    <w:multiLevelType w:val="hybridMultilevel"/>
    <w:tmpl w:val="63C60E2E"/>
    <w:lvl w:ilvl="0" w:tplc="E6D080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D0F084" w:tentative="1">
      <w:start w:val="1"/>
      <w:numFmt w:val="lowerLetter"/>
      <w:lvlText w:val="%2."/>
      <w:lvlJc w:val="left"/>
      <w:pPr>
        <w:ind w:left="1440" w:hanging="360"/>
      </w:pPr>
    </w:lvl>
    <w:lvl w:ilvl="2" w:tplc="AB3CAF9E" w:tentative="1">
      <w:start w:val="1"/>
      <w:numFmt w:val="lowerRoman"/>
      <w:lvlText w:val="%3."/>
      <w:lvlJc w:val="right"/>
      <w:pPr>
        <w:ind w:left="2160" w:hanging="180"/>
      </w:pPr>
    </w:lvl>
    <w:lvl w:ilvl="3" w:tplc="F5685E4C" w:tentative="1">
      <w:start w:val="1"/>
      <w:numFmt w:val="decimal"/>
      <w:lvlText w:val="%4."/>
      <w:lvlJc w:val="left"/>
      <w:pPr>
        <w:ind w:left="2880" w:hanging="360"/>
      </w:pPr>
    </w:lvl>
    <w:lvl w:ilvl="4" w:tplc="17D6D6FE" w:tentative="1">
      <w:start w:val="1"/>
      <w:numFmt w:val="lowerLetter"/>
      <w:lvlText w:val="%5."/>
      <w:lvlJc w:val="left"/>
      <w:pPr>
        <w:ind w:left="3600" w:hanging="360"/>
      </w:pPr>
    </w:lvl>
    <w:lvl w:ilvl="5" w:tplc="87C04170" w:tentative="1">
      <w:start w:val="1"/>
      <w:numFmt w:val="lowerRoman"/>
      <w:lvlText w:val="%6."/>
      <w:lvlJc w:val="right"/>
      <w:pPr>
        <w:ind w:left="4320" w:hanging="180"/>
      </w:pPr>
    </w:lvl>
    <w:lvl w:ilvl="6" w:tplc="F874FFFA" w:tentative="1">
      <w:start w:val="1"/>
      <w:numFmt w:val="decimal"/>
      <w:lvlText w:val="%7."/>
      <w:lvlJc w:val="left"/>
      <w:pPr>
        <w:ind w:left="5040" w:hanging="360"/>
      </w:pPr>
    </w:lvl>
    <w:lvl w:ilvl="7" w:tplc="A930470A" w:tentative="1">
      <w:start w:val="1"/>
      <w:numFmt w:val="lowerLetter"/>
      <w:lvlText w:val="%8."/>
      <w:lvlJc w:val="left"/>
      <w:pPr>
        <w:ind w:left="5760" w:hanging="360"/>
      </w:pPr>
    </w:lvl>
    <w:lvl w:ilvl="8" w:tplc="B170B8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C3A55"/>
    <w:multiLevelType w:val="hybridMultilevel"/>
    <w:tmpl w:val="5B1EE086"/>
    <w:lvl w:ilvl="0" w:tplc="5ED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2E1D64" w:tentative="1">
      <w:start w:val="1"/>
      <w:numFmt w:val="lowerLetter"/>
      <w:lvlText w:val="%2."/>
      <w:lvlJc w:val="left"/>
      <w:pPr>
        <w:ind w:left="1440" w:hanging="360"/>
      </w:pPr>
    </w:lvl>
    <w:lvl w:ilvl="2" w:tplc="CCA805AA" w:tentative="1">
      <w:start w:val="1"/>
      <w:numFmt w:val="lowerRoman"/>
      <w:lvlText w:val="%3."/>
      <w:lvlJc w:val="right"/>
      <w:pPr>
        <w:ind w:left="2160" w:hanging="180"/>
      </w:pPr>
    </w:lvl>
    <w:lvl w:ilvl="3" w:tplc="BBAE9A24" w:tentative="1">
      <w:start w:val="1"/>
      <w:numFmt w:val="decimal"/>
      <w:lvlText w:val="%4."/>
      <w:lvlJc w:val="left"/>
      <w:pPr>
        <w:ind w:left="2880" w:hanging="360"/>
      </w:pPr>
    </w:lvl>
    <w:lvl w:ilvl="4" w:tplc="E4E49050" w:tentative="1">
      <w:start w:val="1"/>
      <w:numFmt w:val="lowerLetter"/>
      <w:lvlText w:val="%5."/>
      <w:lvlJc w:val="left"/>
      <w:pPr>
        <w:ind w:left="3600" w:hanging="360"/>
      </w:pPr>
    </w:lvl>
    <w:lvl w:ilvl="5" w:tplc="CAB640E8" w:tentative="1">
      <w:start w:val="1"/>
      <w:numFmt w:val="lowerRoman"/>
      <w:lvlText w:val="%6."/>
      <w:lvlJc w:val="right"/>
      <w:pPr>
        <w:ind w:left="4320" w:hanging="180"/>
      </w:pPr>
    </w:lvl>
    <w:lvl w:ilvl="6" w:tplc="5F0809F8" w:tentative="1">
      <w:start w:val="1"/>
      <w:numFmt w:val="decimal"/>
      <w:lvlText w:val="%7."/>
      <w:lvlJc w:val="left"/>
      <w:pPr>
        <w:ind w:left="5040" w:hanging="360"/>
      </w:pPr>
    </w:lvl>
    <w:lvl w:ilvl="7" w:tplc="E22AF570" w:tentative="1">
      <w:start w:val="1"/>
      <w:numFmt w:val="lowerLetter"/>
      <w:lvlText w:val="%8."/>
      <w:lvlJc w:val="left"/>
      <w:pPr>
        <w:ind w:left="5760" w:hanging="360"/>
      </w:pPr>
    </w:lvl>
    <w:lvl w:ilvl="8" w:tplc="5978BF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36988"/>
    <w:multiLevelType w:val="hybridMultilevel"/>
    <w:tmpl w:val="DF5C7D12"/>
    <w:lvl w:ilvl="0" w:tplc="8C8075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F0820BE" w:tentative="1">
      <w:start w:val="1"/>
      <w:numFmt w:val="lowerLetter"/>
      <w:lvlText w:val="%2."/>
      <w:lvlJc w:val="left"/>
      <w:pPr>
        <w:ind w:left="1440" w:hanging="360"/>
      </w:pPr>
    </w:lvl>
    <w:lvl w:ilvl="2" w:tplc="6F84B6E2" w:tentative="1">
      <w:start w:val="1"/>
      <w:numFmt w:val="lowerRoman"/>
      <w:lvlText w:val="%3."/>
      <w:lvlJc w:val="right"/>
      <w:pPr>
        <w:ind w:left="2160" w:hanging="180"/>
      </w:pPr>
    </w:lvl>
    <w:lvl w:ilvl="3" w:tplc="697A030C" w:tentative="1">
      <w:start w:val="1"/>
      <w:numFmt w:val="decimal"/>
      <w:lvlText w:val="%4."/>
      <w:lvlJc w:val="left"/>
      <w:pPr>
        <w:ind w:left="2880" w:hanging="360"/>
      </w:pPr>
    </w:lvl>
    <w:lvl w:ilvl="4" w:tplc="267E0390" w:tentative="1">
      <w:start w:val="1"/>
      <w:numFmt w:val="lowerLetter"/>
      <w:lvlText w:val="%5."/>
      <w:lvlJc w:val="left"/>
      <w:pPr>
        <w:ind w:left="3600" w:hanging="360"/>
      </w:pPr>
    </w:lvl>
    <w:lvl w:ilvl="5" w:tplc="23606E06" w:tentative="1">
      <w:start w:val="1"/>
      <w:numFmt w:val="lowerRoman"/>
      <w:lvlText w:val="%6."/>
      <w:lvlJc w:val="right"/>
      <w:pPr>
        <w:ind w:left="4320" w:hanging="180"/>
      </w:pPr>
    </w:lvl>
    <w:lvl w:ilvl="6" w:tplc="75B2B836" w:tentative="1">
      <w:start w:val="1"/>
      <w:numFmt w:val="decimal"/>
      <w:lvlText w:val="%7."/>
      <w:lvlJc w:val="left"/>
      <w:pPr>
        <w:ind w:left="5040" w:hanging="360"/>
      </w:pPr>
    </w:lvl>
    <w:lvl w:ilvl="7" w:tplc="847E4AF8" w:tentative="1">
      <w:start w:val="1"/>
      <w:numFmt w:val="lowerLetter"/>
      <w:lvlText w:val="%8."/>
      <w:lvlJc w:val="left"/>
      <w:pPr>
        <w:ind w:left="5760" w:hanging="360"/>
      </w:pPr>
    </w:lvl>
    <w:lvl w:ilvl="8" w:tplc="86CCDA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06003"/>
    <w:multiLevelType w:val="hybridMultilevel"/>
    <w:tmpl w:val="5B1EE086"/>
    <w:lvl w:ilvl="0" w:tplc="72DAA7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276A" w:tentative="1">
      <w:start w:val="1"/>
      <w:numFmt w:val="lowerLetter"/>
      <w:lvlText w:val="%2."/>
      <w:lvlJc w:val="left"/>
      <w:pPr>
        <w:ind w:left="1440" w:hanging="360"/>
      </w:pPr>
    </w:lvl>
    <w:lvl w:ilvl="2" w:tplc="859C37A0" w:tentative="1">
      <w:start w:val="1"/>
      <w:numFmt w:val="lowerRoman"/>
      <w:lvlText w:val="%3."/>
      <w:lvlJc w:val="right"/>
      <w:pPr>
        <w:ind w:left="2160" w:hanging="180"/>
      </w:pPr>
    </w:lvl>
    <w:lvl w:ilvl="3" w:tplc="53BCB8A8" w:tentative="1">
      <w:start w:val="1"/>
      <w:numFmt w:val="decimal"/>
      <w:lvlText w:val="%4."/>
      <w:lvlJc w:val="left"/>
      <w:pPr>
        <w:ind w:left="2880" w:hanging="360"/>
      </w:pPr>
    </w:lvl>
    <w:lvl w:ilvl="4" w:tplc="A5B0CDA0" w:tentative="1">
      <w:start w:val="1"/>
      <w:numFmt w:val="lowerLetter"/>
      <w:lvlText w:val="%5."/>
      <w:lvlJc w:val="left"/>
      <w:pPr>
        <w:ind w:left="3600" w:hanging="360"/>
      </w:pPr>
    </w:lvl>
    <w:lvl w:ilvl="5" w:tplc="F9C22B8E" w:tentative="1">
      <w:start w:val="1"/>
      <w:numFmt w:val="lowerRoman"/>
      <w:lvlText w:val="%6."/>
      <w:lvlJc w:val="right"/>
      <w:pPr>
        <w:ind w:left="4320" w:hanging="180"/>
      </w:pPr>
    </w:lvl>
    <w:lvl w:ilvl="6" w:tplc="2C5ABC32" w:tentative="1">
      <w:start w:val="1"/>
      <w:numFmt w:val="decimal"/>
      <w:lvlText w:val="%7."/>
      <w:lvlJc w:val="left"/>
      <w:pPr>
        <w:ind w:left="5040" w:hanging="360"/>
      </w:pPr>
    </w:lvl>
    <w:lvl w:ilvl="7" w:tplc="487062CE" w:tentative="1">
      <w:start w:val="1"/>
      <w:numFmt w:val="lowerLetter"/>
      <w:lvlText w:val="%8."/>
      <w:lvlJc w:val="left"/>
      <w:pPr>
        <w:ind w:left="5760" w:hanging="360"/>
      </w:pPr>
    </w:lvl>
    <w:lvl w:ilvl="8" w:tplc="D6AC1A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75E04"/>
    <w:multiLevelType w:val="hybridMultilevel"/>
    <w:tmpl w:val="5B1EE086"/>
    <w:lvl w:ilvl="0" w:tplc="142C1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08FC1A" w:tentative="1">
      <w:start w:val="1"/>
      <w:numFmt w:val="lowerLetter"/>
      <w:lvlText w:val="%2."/>
      <w:lvlJc w:val="left"/>
      <w:pPr>
        <w:ind w:left="1440" w:hanging="360"/>
      </w:pPr>
    </w:lvl>
    <w:lvl w:ilvl="2" w:tplc="19EE2DB2" w:tentative="1">
      <w:start w:val="1"/>
      <w:numFmt w:val="lowerRoman"/>
      <w:lvlText w:val="%3."/>
      <w:lvlJc w:val="right"/>
      <w:pPr>
        <w:ind w:left="2160" w:hanging="180"/>
      </w:pPr>
    </w:lvl>
    <w:lvl w:ilvl="3" w:tplc="9626C9E2" w:tentative="1">
      <w:start w:val="1"/>
      <w:numFmt w:val="decimal"/>
      <w:lvlText w:val="%4."/>
      <w:lvlJc w:val="left"/>
      <w:pPr>
        <w:ind w:left="2880" w:hanging="360"/>
      </w:pPr>
    </w:lvl>
    <w:lvl w:ilvl="4" w:tplc="62002954" w:tentative="1">
      <w:start w:val="1"/>
      <w:numFmt w:val="lowerLetter"/>
      <w:lvlText w:val="%5."/>
      <w:lvlJc w:val="left"/>
      <w:pPr>
        <w:ind w:left="3600" w:hanging="360"/>
      </w:pPr>
    </w:lvl>
    <w:lvl w:ilvl="5" w:tplc="0A524A28" w:tentative="1">
      <w:start w:val="1"/>
      <w:numFmt w:val="lowerRoman"/>
      <w:lvlText w:val="%6."/>
      <w:lvlJc w:val="right"/>
      <w:pPr>
        <w:ind w:left="4320" w:hanging="180"/>
      </w:pPr>
    </w:lvl>
    <w:lvl w:ilvl="6" w:tplc="5A3C1108" w:tentative="1">
      <w:start w:val="1"/>
      <w:numFmt w:val="decimal"/>
      <w:lvlText w:val="%7."/>
      <w:lvlJc w:val="left"/>
      <w:pPr>
        <w:ind w:left="5040" w:hanging="360"/>
      </w:pPr>
    </w:lvl>
    <w:lvl w:ilvl="7" w:tplc="BAD40520" w:tentative="1">
      <w:start w:val="1"/>
      <w:numFmt w:val="lowerLetter"/>
      <w:lvlText w:val="%8."/>
      <w:lvlJc w:val="left"/>
      <w:pPr>
        <w:ind w:left="5760" w:hanging="360"/>
      </w:pPr>
    </w:lvl>
    <w:lvl w:ilvl="8" w:tplc="197ACD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A3FFB"/>
    <w:multiLevelType w:val="hybridMultilevel"/>
    <w:tmpl w:val="8CD2D3FE"/>
    <w:lvl w:ilvl="0" w:tplc="596ACD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72B34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E8E4E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5D26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3BA1D8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52C63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F70DBD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4F2A90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F901A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40F86"/>
    <w:multiLevelType w:val="hybridMultilevel"/>
    <w:tmpl w:val="2DCA0F80"/>
    <w:lvl w:ilvl="0" w:tplc="0A1E8D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4EDFC0" w:tentative="1">
      <w:start w:val="1"/>
      <w:numFmt w:val="lowerLetter"/>
      <w:lvlText w:val="%2."/>
      <w:lvlJc w:val="left"/>
      <w:pPr>
        <w:ind w:left="1440" w:hanging="360"/>
      </w:pPr>
    </w:lvl>
    <w:lvl w:ilvl="2" w:tplc="5CF48E86" w:tentative="1">
      <w:start w:val="1"/>
      <w:numFmt w:val="lowerRoman"/>
      <w:lvlText w:val="%3."/>
      <w:lvlJc w:val="right"/>
      <w:pPr>
        <w:ind w:left="2160" w:hanging="180"/>
      </w:pPr>
    </w:lvl>
    <w:lvl w:ilvl="3" w:tplc="4EDA8F0A" w:tentative="1">
      <w:start w:val="1"/>
      <w:numFmt w:val="decimal"/>
      <w:lvlText w:val="%4."/>
      <w:lvlJc w:val="left"/>
      <w:pPr>
        <w:ind w:left="2880" w:hanging="360"/>
      </w:pPr>
    </w:lvl>
    <w:lvl w:ilvl="4" w:tplc="DFA8D732" w:tentative="1">
      <w:start w:val="1"/>
      <w:numFmt w:val="lowerLetter"/>
      <w:lvlText w:val="%5."/>
      <w:lvlJc w:val="left"/>
      <w:pPr>
        <w:ind w:left="3600" w:hanging="360"/>
      </w:pPr>
    </w:lvl>
    <w:lvl w:ilvl="5" w:tplc="517A17E6" w:tentative="1">
      <w:start w:val="1"/>
      <w:numFmt w:val="lowerRoman"/>
      <w:lvlText w:val="%6."/>
      <w:lvlJc w:val="right"/>
      <w:pPr>
        <w:ind w:left="4320" w:hanging="180"/>
      </w:pPr>
    </w:lvl>
    <w:lvl w:ilvl="6" w:tplc="2B14E752" w:tentative="1">
      <w:start w:val="1"/>
      <w:numFmt w:val="decimal"/>
      <w:lvlText w:val="%7."/>
      <w:lvlJc w:val="left"/>
      <w:pPr>
        <w:ind w:left="5040" w:hanging="360"/>
      </w:pPr>
    </w:lvl>
    <w:lvl w:ilvl="7" w:tplc="E3CA8296" w:tentative="1">
      <w:start w:val="1"/>
      <w:numFmt w:val="lowerLetter"/>
      <w:lvlText w:val="%8."/>
      <w:lvlJc w:val="left"/>
      <w:pPr>
        <w:ind w:left="5760" w:hanging="360"/>
      </w:pPr>
    </w:lvl>
    <w:lvl w:ilvl="8" w:tplc="5B427D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3655C4"/>
    <w:multiLevelType w:val="hybridMultilevel"/>
    <w:tmpl w:val="C0F29802"/>
    <w:lvl w:ilvl="0" w:tplc="FFBEE4F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EEB2A5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53667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CCA7B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6E62B3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A2AC89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57260C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F0CA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444B10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C03357"/>
    <w:multiLevelType w:val="hybridMultilevel"/>
    <w:tmpl w:val="8F5EAD66"/>
    <w:lvl w:ilvl="0" w:tplc="D4E4D3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7525524" w:tentative="1">
      <w:start w:val="1"/>
      <w:numFmt w:val="lowerLetter"/>
      <w:lvlText w:val="%2."/>
      <w:lvlJc w:val="left"/>
      <w:pPr>
        <w:ind w:left="1440" w:hanging="360"/>
      </w:pPr>
    </w:lvl>
    <w:lvl w:ilvl="2" w:tplc="B0426976" w:tentative="1">
      <w:start w:val="1"/>
      <w:numFmt w:val="lowerRoman"/>
      <w:lvlText w:val="%3."/>
      <w:lvlJc w:val="right"/>
      <w:pPr>
        <w:ind w:left="2160" w:hanging="180"/>
      </w:pPr>
    </w:lvl>
    <w:lvl w:ilvl="3" w:tplc="5EEACEEC" w:tentative="1">
      <w:start w:val="1"/>
      <w:numFmt w:val="decimal"/>
      <w:lvlText w:val="%4."/>
      <w:lvlJc w:val="left"/>
      <w:pPr>
        <w:ind w:left="2880" w:hanging="360"/>
      </w:pPr>
    </w:lvl>
    <w:lvl w:ilvl="4" w:tplc="E00008A8" w:tentative="1">
      <w:start w:val="1"/>
      <w:numFmt w:val="lowerLetter"/>
      <w:lvlText w:val="%5."/>
      <w:lvlJc w:val="left"/>
      <w:pPr>
        <w:ind w:left="3600" w:hanging="360"/>
      </w:pPr>
    </w:lvl>
    <w:lvl w:ilvl="5" w:tplc="9670E82A" w:tentative="1">
      <w:start w:val="1"/>
      <w:numFmt w:val="lowerRoman"/>
      <w:lvlText w:val="%6."/>
      <w:lvlJc w:val="right"/>
      <w:pPr>
        <w:ind w:left="4320" w:hanging="180"/>
      </w:pPr>
    </w:lvl>
    <w:lvl w:ilvl="6" w:tplc="4274C6B8" w:tentative="1">
      <w:start w:val="1"/>
      <w:numFmt w:val="decimal"/>
      <w:lvlText w:val="%7."/>
      <w:lvlJc w:val="left"/>
      <w:pPr>
        <w:ind w:left="5040" w:hanging="360"/>
      </w:pPr>
    </w:lvl>
    <w:lvl w:ilvl="7" w:tplc="2A6AA7B0" w:tentative="1">
      <w:start w:val="1"/>
      <w:numFmt w:val="lowerLetter"/>
      <w:lvlText w:val="%8."/>
      <w:lvlJc w:val="left"/>
      <w:pPr>
        <w:ind w:left="5760" w:hanging="360"/>
      </w:pPr>
    </w:lvl>
    <w:lvl w:ilvl="8" w:tplc="7DE2BC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57F05"/>
    <w:multiLevelType w:val="hybridMultilevel"/>
    <w:tmpl w:val="5B1EE086"/>
    <w:lvl w:ilvl="0" w:tplc="1E0C3C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022122C" w:tentative="1">
      <w:start w:val="1"/>
      <w:numFmt w:val="lowerLetter"/>
      <w:lvlText w:val="%2."/>
      <w:lvlJc w:val="left"/>
      <w:pPr>
        <w:ind w:left="1440" w:hanging="360"/>
      </w:pPr>
    </w:lvl>
    <w:lvl w:ilvl="2" w:tplc="733C51D0" w:tentative="1">
      <w:start w:val="1"/>
      <w:numFmt w:val="lowerRoman"/>
      <w:lvlText w:val="%3."/>
      <w:lvlJc w:val="right"/>
      <w:pPr>
        <w:ind w:left="2160" w:hanging="180"/>
      </w:pPr>
    </w:lvl>
    <w:lvl w:ilvl="3" w:tplc="FAB0CBBC" w:tentative="1">
      <w:start w:val="1"/>
      <w:numFmt w:val="decimal"/>
      <w:lvlText w:val="%4."/>
      <w:lvlJc w:val="left"/>
      <w:pPr>
        <w:ind w:left="2880" w:hanging="360"/>
      </w:pPr>
    </w:lvl>
    <w:lvl w:ilvl="4" w:tplc="6568B8E4" w:tentative="1">
      <w:start w:val="1"/>
      <w:numFmt w:val="lowerLetter"/>
      <w:lvlText w:val="%5."/>
      <w:lvlJc w:val="left"/>
      <w:pPr>
        <w:ind w:left="3600" w:hanging="360"/>
      </w:pPr>
    </w:lvl>
    <w:lvl w:ilvl="5" w:tplc="A9FA778C" w:tentative="1">
      <w:start w:val="1"/>
      <w:numFmt w:val="lowerRoman"/>
      <w:lvlText w:val="%6."/>
      <w:lvlJc w:val="right"/>
      <w:pPr>
        <w:ind w:left="4320" w:hanging="180"/>
      </w:pPr>
    </w:lvl>
    <w:lvl w:ilvl="6" w:tplc="B2E0EFB4" w:tentative="1">
      <w:start w:val="1"/>
      <w:numFmt w:val="decimal"/>
      <w:lvlText w:val="%7."/>
      <w:lvlJc w:val="left"/>
      <w:pPr>
        <w:ind w:left="5040" w:hanging="360"/>
      </w:pPr>
    </w:lvl>
    <w:lvl w:ilvl="7" w:tplc="6EF2DAC8" w:tentative="1">
      <w:start w:val="1"/>
      <w:numFmt w:val="lowerLetter"/>
      <w:lvlText w:val="%8."/>
      <w:lvlJc w:val="left"/>
      <w:pPr>
        <w:ind w:left="5760" w:hanging="360"/>
      </w:pPr>
    </w:lvl>
    <w:lvl w:ilvl="8" w:tplc="BC6272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10C95"/>
    <w:multiLevelType w:val="hybridMultilevel"/>
    <w:tmpl w:val="B9AA2348"/>
    <w:lvl w:ilvl="0" w:tplc="08782E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A9E19C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110C31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0A2902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1A658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32ADBF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FB6D63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B3C79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DD0CD3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617E9F"/>
    <w:multiLevelType w:val="hybridMultilevel"/>
    <w:tmpl w:val="5B1EE086"/>
    <w:lvl w:ilvl="0" w:tplc="32F8C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24C5FE" w:tentative="1">
      <w:start w:val="1"/>
      <w:numFmt w:val="lowerLetter"/>
      <w:lvlText w:val="%2."/>
      <w:lvlJc w:val="left"/>
      <w:pPr>
        <w:ind w:left="1440" w:hanging="360"/>
      </w:pPr>
    </w:lvl>
    <w:lvl w:ilvl="2" w:tplc="5CE2C4C4" w:tentative="1">
      <w:start w:val="1"/>
      <w:numFmt w:val="lowerRoman"/>
      <w:lvlText w:val="%3."/>
      <w:lvlJc w:val="right"/>
      <w:pPr>
        <w:ind w:left="2160" w:hanging="180"/>
      </w:pPr>
    </w:lvl>
    <w:lvl w:ilvl="3" w:tplc="05A4D7B6" w:tentative="1">
      <w:start w:val="1"/>
      <w:numFmt w:val="decimal"/>
      <w:lvlText w:val="%4."/>
      <w:lvlJc w:val="left"/>
      <w:pPr>
        <w:ind w:left="2880" w:hanging="360"/>
      </w:pPr>
    </w:lvl>
    <w:lvl w:ilvl="4" w:tplc="00F04AC4" w:tentative="1">
      <w:start w:val="1"/>
      <w:numFmt w:val="lowerLetter"/>
      <w:lvlText w:val="%5."/>
      <w:lvlJc w:val="left"/>
      <w:pPr>
        <w:ind w:left="3600" w:hanging="360"/>
      </w:pPr>
    </w:lvl>
    <w:lvl w:ilvl="5" w:tplc="A6F0E3B0" w:tentative="1">
      <w:start w:val="1"/>
      <w:numFmt w:val="lowerRoman"/>
      <w:lvlText w:val="%6."/>
      <w:lvlJc w:val="right"/>
      <w:pPr>
        <w:ind w:left="4320" w:hanging="180"/>
      </w:pPr>
    </w:lvl>
    <w:lvl w:ilvl="6" w:tplc="833E4120" w:tentative="1">
      <w:start w:val="1"/>
      <w:numFmt w:val="decimal"/>
      <w:lvlText w:val="%7."/>
      <w:lvlJc w:val="left"/>
      <w:pPr>
        <w:ind w:left="5040" w:hanging="360"/>
      </w:pPr>
    </w:lvl>
    <w:lvl w:ilvl="7" w:tplc="FE3C1194" w:tentative="1">
      <w:start w:val="1"/>
      <w:numFmt w:val="lowerLetter"/>
      <w:lvlText w:val="%8."/>
      <w:lvlJc w:val="left"/>
      <w:pPr>
        <w:ind w:left="5760" w:hanging="360"/>
      </w:pPr>
    </w:lvl>
    <w:lvl w:ilvl="8" w:tplc="B9C090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A2946"/>
    <w:multiLevelType w:val="hybridMultilevel"/>
    <w:tmpl w:val="5B1EE086"/>
    <w:lvl w:ilvl="0" w:tplc="6762A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7C9346" w:tentative="1">
      <w:start w:val="1"/>
      <w:numFmt w:val="lowerLetter"/>
      <w:lvlText w:val="%2."/>
      <w:lvlJc w:val="left"/>
      <w:pPr>
        <w:ind w:left="1440" w:hanging="360"/>
      </w:pPr>
    </w:lvl>
    <w:lvl w:ilvl="2" w:tplc="8C728852" w:tentative="1">
      <w:start w:val="1"/>
      <w:numFmt w:val="lowerRoman"/>
      <w:lvlText w:val="%3."/>
      <w:lvlJc w:val="right"/>
      <w:pPr>
        <w:ind w:left="2160" w:hanging="180"/>
      </w:pPr>
    </w:lvl>
    <w:lvl w:ilvl="3" w:tplc="3092D74C" w:tentative="1">
      <w:start w:val="1"/>
      <w:numFmt w:val="decimal"/>
      <w:lvlText w:val="%4."/>
      <w:lvlJc w:val="left"/>
      <w:pPr>
        <w:ind w:left="2880" w:hanging="360"/>
      </w:pPr>
    </w:lvl>
    <w:lvl w:ilvl="4" w:tplc="F7DAEA32" w:tentative="1">
      <w:start w:val="1"/>
      <w:numFmt w:val="lowerLetter"/>
      <w:lvlText w:val="%5."/>
      <w:lvlJc w:val="left"/>
      <w:pPr>
        <w:ind w:left="3600" w:hanging="360"/>
      </w:pPr>
    </w:lvl>
    <w:lvl w:ilvl="5" w:tplc="22348416" w:tentative="1">
      <w:start w:val="1"/>
      <w:numFmt w:val="lowerRoman"/>
      <w:lvlText w:val="%6."/>
      <w:lvlJc w:val="right"/>
      <w:pPr>
        <w:ind w:left="4320" w:hanging="180"/>
      </w:pPr>
    </w:lvl>
    <w:lvl w:ilvl="6" w:tplc="C982164C" w:tentative="1">
      <w:start w:val="1"/>
      <w:numFmt w:val="decimal"/>
      <w:lvlText w:val="%7."/>
      <w:lvlJc w:val="left"/>
      <w:pPr>
        <w:ind w:left="5040" w:hanging="360"/>
      </w:pPr>
    </w:lvl>
    <w:lvl w:ilvl="7" w:tplc="DAFC764A" w:tentative="1">
      <w:start w:val="1"/>
      <w:numFmt w:val="lowerLetter"/>
      <w:lvlText w:val="%8."/>
      <w:lvlJc w:val="left"/>
      <w:pPr>
        <w:ind w:left="5760" w:hanging="360"/>
      </w:pPr>
    </w:lvl>
    <w:lvl w:ilvl="8" w:tplc="78B2EA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855758"/>
    <w:multiLevelType w:val="hybridMultilevel"/>
    <w:tmpl w:val="2BE6A32E"/>
    <w:lvl w:ilvl="0" w:tplc="F5041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E66D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98AF12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A6AF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C6E736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929C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40C2A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EC7F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D32EE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FD577C"/>
    <w:multiLevelType w:val="hybridMultilevel"/>
    <w:tmpl w:val="95B60484"/>
    <w:lvl w:ilvl="0" w:tplc="6EEE3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03CBCBA" w:tentative="1">
      <w:start w:val="1"/>
      <w:numFmt w:val="lowerLetter"/>
      <w:lvlText w:val="%2."/>
      <w:lvlJc w:val="left"/>
      <w:pPr>
        <w:ind w:left="1440" w:hanging="360"/>
      </w:pPr>
    </w:lvl>
    <w:lvl w:ilvl="2" w:tplc="CD34D46E" w:tentative="1">
      <w:start w:val="1"/>
      <w:numFmt w:val="lowerRoman"/>
      <w:lvlText w:val="%3."/>
      <w:lvlJc w:val="right"/>
      <w:pPr>
        <w:ind w:left="2160" w:hanging="180"/>
      </w:pPr>
    </w:lvl>
    <w:lvl w:ilvl="3" w:tplc="0128B25E" w:tentative="1">
      <w:start w:val="1"/>
      <w:numFmt w:val="decimal"/>
      <w:lvlText w:val="%4."/>
      <w:lvlJc w:val="left"/>
      <w:pPr>
        <w:ind w:left="2880" w:hanging="360"/>
      </w:pPr>
    </w:lvl>
    <w:lvl w:ilvl="4" w:tplc="5E8A4194" w:tentative="1">
      <w:start w:val="1"/>
      <w:numFmt w:val="lowerLetter"/>
      <w:lvlText w:val="%5."/>
      <w:lvlJc w:val="left"/>
      <w:pPr>
        <w:ind w:left="3600" w:hanging="360"/>
      </w:pPr>
    </w:lvl>
    <w:lvl w:ilvl="5" w:tplc="2EFCDF8E" w:tentative="1">
      <w:start w:val="1"/>
      <w:numFmt w:val="lowerRoman"/>
      <w:lvlText w:val="%6."/>
      <w:lvlJc w:val="right"/>
      <w:pPr>
        <w:ind w:left="4320" w:hanging="180"/>
      </w:pPr>
    </w:lvl>
    <w:lvl w:ilvl="6" w:tplc="FC2CE2C2" w:tentative="1">
      <w:start w:val="1"/>
      <w:numFmt w:val="decimal"/>
      <w:lvlText w:val="%7."/>
      <w:lvlJc w:val="left"/>
      <w:pPr>
        <w:ind w:left="5040" w:hanging="360"/>
      </w:pPr>
    </w:lvl>
    <w:lvl w:ilvl="7" w:tplc="EF10D99A" w:tentative="1">
      <w:start w:val="1"/>
      <w:numFmt w:val="lowerLetter"/>
      <w:lvlText w:val="%8."/>
      <w:lvlJc w:val="left"/>
      <w:pPr>
        <w:ind w:left="5760" w:hanging="360"/>
      </w:pPr>
    </w:lvl>
    <w:lvl w:ilvl="8" w:tplc="87CAB1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F13138"/>
    <w:multiLevelType w:val="hybridMultilevel"/>
    <w:tmpl w:val="978EA0B6"/>
    <w:lvl w:ilvl="0" w:tplc="52061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D4302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7F6765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A32F0B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B0A92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0E099D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520ADD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700F43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1E77C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8A16E5"/>
    <w:multiLevelType w:val="hybridMultilevel"/>
    <w:tmpl w:val="1ED8CFB0"/>
    <w:lvl w:ilvl="0" w:tplc="0D804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5A9F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8E71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85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E431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72D8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CE9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C1E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DE1E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13"/>
  </w:num>
  <w:num w:numId="5">
    <w:abstractNumId w:val="19"/>
  </w:num>
  <w:num w:numId="6">
    <w:abstractNumId w:val="4"/>
  </w:num>
  <w:num w:numId="7">
    <w:abstractNumId w:val="20"/>
  </w:num>
  <w:num w:numId="8">
    <w:abstractNumId w:val="18"/>
  </w:num>
  <w:num w:numId="9">
    <w:abstractNumId w:val="10"/>
  </w:num>
  <w:num w:numId="10">
    <w:abstractNumId w:val="15"/>
  </w:num>
  <w:num w:numId="11">
    <w:abstractNumId w:val="21"/>
  </w:num>
  <w:num w:numId="12">
    <w:abstractNumId w:val="1"/>
  </w:num>
  <w:num w:numId="13">
    <w:abstractNumId w:val="3"/>
  </w:num>
  <w:num w:numId="14">
    <w:abstractNumId w:val="7"/>
  </w:num>
  <w:num w:numId="15">
    <w:abstractNumId w:val="5"/>
  </w:num>
  <w:num w:numId="16">
    <w:abstractNumId w:val="17"/>
  </w:num>
  <w:num w:numId="17">
    <w:abstractNumId w:val="6"/>
  </w:num>
  <w:num w:numId="18">
    <w:abstractNumId w:val="0"/>
  </w:num>
  <w:num w:numId="19">
    <w:abstractNumId w:val="14"/>
  </w:num>
  <w:num w:numId="20">
    <w:abstractNumId w:val="9"/>
  </w:num>
  <w:num w:numId="21">
    <w:abstractNumId w:val="8"/>
  </w:num>
  <w:num w:numId="22">
    <w:abstractNumId w:val="1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DYzM7cwNjM3NjBU0lEKTi0uzszPAykwqgUA50qwzywAAAA="/>
  </w:docVars>
  <w:rsids>
    <w:rsidRoot w:val="009B3F2E"/>
    <w:rsid w:val="0000554F"/>
    <w:rsid w:val="00007374"/>
    <w:rsid w:val="00021521"/>
    <w:rsid w:val="000228E8"/>
    <w:rsid w:val="00030CA6"/>
    <w:rsid w:val="00040E26"/>
    <w:rsid w:val="000419F3"/>
    <w:rsid w:val="00041A23"/>
    <w:rsid w:val="00045E48"/>
    <w:rsid w:val="00055D93"/>
    <w:rsid w:val="000610CC"/>
    <w:rsid w:val="00066736"/>
    <w:rsid w:val="00070B7E"/>
    <w:rsid w:val="0007140F"/>
    <w:rsid w:val="00082666"/>
    <w:rsid w:val="00083175"/>
    <w:rsid w:val="00085EAF"/>
    <w:rsid w:val="00087240"/>
    <w:rsid w:val="00091B64"/>
    <w:rsid w:val="00091BD8"/>
    <w:rsid w:val="000925B7"/>
    <w:rsid w:val="000926CD"/>
    <w:rsid w:val="00096F5D"/>
    <w:rsid w:val="00097542"/>
    <w:rsid w:val="00097C78"/>
    <w:rsid w:val="000A1208"/>
    <w:rsid w:val="000A1D3D"/>
    <w:rsid w:val="000A48D3"/>
    <w:rsid w:val="000A5053"/>
    <w:rsid w:val="000B1CDE"/>
    <w:rsid w:val="000B3817"/>
    <w:rsid w:val="000C0849"/>
    <w:rsid w:val="000C0F82"/>
    <w:rsid w:val="000C5B0C"/>
    <w:rsid w:val="000D749B"/>
    <w:rsid w:val="000E2F78"/>
    <w:rsid w:val="000F5E00"/>
    <w:rsid w:val="00100A1A"/>
    <w:rsid w:val="00113FAE"/>
    <w:rsid w:val="00117897"/>
    <w:rsid w:val="00120FCD"/>
    <w:rsid w:val="001221C5"/>
    <w:rsid w:val="001268A3"/>
    <w:rsid w:val="00136A8A"/>
    <w:rsid w:val="0014010F"/>
    <w:rsid w:val="001412AF"/>
    <w:rsid w:val="00154A2B"/>
    <w:rsid w:val="001567BE"/>
    <w:rsid w:val="00166FD2"/>
    <w:rsid w:val="00172590"/>
    <w:rsid w:val="001736E2"/>
    <w:rsid w:val="001804B9"/>
    <w:rsid w:val="00180E5F"/>
    <w:rsid w:val="00184678"/>
    <w:rsid w:val="00184BD3"/>
    <w:rsid w:val="00184FB2"/>
    <w:rsid w:val="00186E58"/>
    <w:rsid w:val="001878C7"/>
    <w:rsid w:val="001921C5"/>
    <w:rsid w:val="00194BB1"/>
    <w:rsid w:val="001968F7"/>
    <w:rsid w:val="001A0B6D"/>
    <w:rsid w:val="001A2CD6"/>
    <w:rsid w:val="001B2466"/>
    <w:rsid w:val="001B5880"/>
    <w:rsid w:val="001B621F"/>
    <w:rsid w:val="001C1598"/>
    <w:rsid w:val="001C55BE"/>
    <w:rsid w:val="001C66B8"/>
    <w:rsid w:val="001D0D64"/>
    <w:rsid w:val="001D0FC9"/>
    <w:rsid w:val="001D39FD"/>
    <w:rsid w:val="001D5D04"/>
    <w:rsid w:val="001E0919"/>
    <w:rsid w:val="001E0CC5"/>
    <w:rsid w:val="001E185C"/>
    <w:rsid w:val="001E2CA9"/>
    <w:rsid w:val="001E344A"/>
    <w:rsid w:val="001F0240"/>
    <w:rsid w:val="001F118C"/>
    <w:rsid w:val="001F2C77"/>
    <w:rsid w:val="001F2EE7"/>
    <w:rsid w:val="001F3E67"/>
    <w:rsid w:val="00204B7E"/>
    <w:rsid w:val="00216073"/>
    <w:rsid w:val="00225E6B"/>
    <w:rsid w:val="00235FEF"/>
    <w:rsid w:val="00236EDB"/>
    <w:rsid w:val="00245899"/>
    <w:rsid w:val="00246C6F"/>
    <w:rsid w:val="00253660"/>
    <w:rsid w:val="00263761"/>
    <w:rsid w:val="00264711"/>
    <w:rsid w:val="00272C44"/>
    <w:rsid w:val="002801BF"/>
    <w:rsid w:val="00290B19"/>
    <w:rsid w:val="002A6AC2"/>
    <w:rsid w:val="002B7022"/>
    <w:rsid w:val="002B7E8C"/>
    <w:rsid w:val="002C07A7"/>
    <w:rsid w:val="002C2CA4"/>
    <w:rsid w:val="002D152B"/>
    <w:rsid w:val="002D3BB2"/>
    <w:rsid w:val="002D3E85"/>
    <w:rsid w:val="002D6644"/>
    <w:rsid w:val="002D6825"/>
    <w:rsid w:val="002E060E"/>
    <w:rsid w:val="002E0ACB"/>
    <w:rsid w:val="002E7BEF"/>
    <w:rsid w:val="002F07E7"/>
    <w:rsid w:val="002F14D2"/>
    <w:rsid w:val="002F418D"/>
    <w:rsid w:val="002F7E96"/>
    <w:rsid w:val="0030237D"/>
    <w:rsid w:val="00304845"/>
    <w:rsid w:val="00306E44"/>
    <w:rsid w:val="0031006B"/>
    <w:rsid w:val="00316544"/>
    <w:rsid w:val="00321DD9"/>
    <w:rsid w:val="0032441C"/>
    <w:rsid w:val="00326035"/>
    <w:rsid w:val="00331A81"/>
    <w:rsid w:val="00332705"/>
    <w:rsid w:val="003376DC"/>
    <w:rsid w:val="003425E9"/>
    <w:rsid w:val="00344086"/>
    <w:rsid w:val="00344F7B"/>
    <w:rsid w:val="00345474"/>
    <w:rsid w:val="00354B03"/>
    <w:rsid w:val="00355A99"/>
    <w:rsid w:val="00361394"/>
    <w:rsid w:val="00365885"/>
    <w:rsid w:val="003711D4"/>
    <w:rsid w:val="00372A8F"/>
    <w:rsid w:val="00374629"/>
    <w:rsid w:val="00375383"/>
    <w:rsid w:val="00376FCA"/>
    <w:rsid w:val="00381931"/>
    <w:rsid w:val="00384A31"/>
    <w:rsid w:val="00384E9D"/>
    <w:rsid w:val="00391D54"/>
    <w:rsid w:val="00394E07"/>
    <w:rsid w:val="0039662B"/>
    <w:rsid w:val="003A1502"/>
    <w:rsid w:val="003A1F18"/>
    <w:rsid w:val="003A2445"/>
    <w:rsid w:val="003B11B6"/>
    <w:rsid w:val="003B17F4"/>
    <w:rsid w:val="003B481F"/>
    <w:rsid w:val="003C1217"/>
    <w:rsid w:val="003C172B"/>
    <w:rsid w:val="003C2D64"/>
    <w:rsid w:val="003D2483"/>
    <w:rsid w:val="003F452F"/>
    <w:rsid w:val="00400C1D"/>
    <w:rsid w:val="00403CB5"/>
    <w:rsid w:val="00406B43"/>
    <w:rsid w:val="004108B3"/>
    <w:rsid w:val="004159E8"/>
    <w:rsid w:val="004230AF"/>
    <w:rsid w:val="00426104"/>
    <w:rsid w:val="004272EA"/>
    <w:rsid w:val="00432D3E"/>
    <w:rsid w:val="0043439C"/>
    <w:rsid w:val="0043512C"/>
    <w:rsid w:val="0043623D"/>
    <w:rsid w:val="00437978"/>
    <w:rsid w:val="00441B27"/>
    <w:rsid w:val="00443659"/>
    <w:rsid w:val="004452F8"/>
    <w:rsid w:val="00446736"/>
    <w:rsid w:val="004535B5"/>
    <w:rsid w:val="0045445F"/>
    <w:rsid w:val="0046358B"/>
    <w:rsid w:val="00464124"/>
    <w:rsid w:val="00472DD8"/>
    <w:rsid w:val="00487A08"/>
    <w:rsid w:val="00490D61"/>
    <w:rsid w:val="004A4BF6"/>
    <w:rsid w:val="004A632B"/>
    <w:rsid w:val="004B05E8"/>
    <w:rsid w:val="004B4DA9"/>
    <w:rsid w:val="004B58D7"/>
    <w:rsid w:val="004B737F"/>
    <w:rsid w:val="004C4396"/>
    <w:rsid w:val="004C582E"/>
    <w:rsid w:val="004C7BE6"/>
    <w:rsid w:val="004C7C97"/>
    <w:rsid w:val="004D152C"/>
    <w:rsid w:val="004D50B7"/>
    <w:rsid w:val="004D51E9"/>
    <w:rsid w:val="004D7D53"/>
    <w:rsid w:val="004E1321"/>
    <w:rsid w:val="004F3994"/>
    <w:rsid w:val="004F4F6C"/>
    <w:rsid w:val="004F5503"/>
    <w:rsid w:val="004F70C3"/>
    <w:rsid w:val="004F747A"/>
    <w:rsid w:val="00500D15"/>
    <w:rsid w:val="00501C89"/>
    <w:rsid w:val="00502034"/>
    <w:rsid w:val="00507B23"/>
    <w:rsid w:val="0051303A"/>
    <w:rsid w:val="00515BAD"/>
    <w:rsid w:val="00520C01"/>
    <w:rsid w:val="0052138E"/>
    <w:rsid w:val="00531DE8"/>
    <w:rsid w:val="0054505B"/>
    <w:rsid w:val="00556791"/>
    <w:rsid w:val="005757C8"/>
    <w:rsid w:val="00576677"/>
    <w:rsid w:val="00583AB0"/>
    <w:rsid w:val="00585879"/>
    <w:rsid w:val="00586F76"/>
    <w:rsid w:val="00587767"/>
    <w:rsid w:val="00587782"/>
    <w:rsid w:val="00591EF7"/>
    <w:rsid w:val="005A22C1"/>
    <w:rsid w:val="005A42AF"/>
    <w:rsid w:val="005B0DC9"/>
    <w:rsid w:val="005B1F4D"/>
    <w:rsid w:val="005C2105"/>
    <w:rsid w:val="005C4547"/>
    <w:rsid w:val="005C7B63"/>
    <w:rsid w:val="005D0798"/>
    <w:rsid w:val="005D113B"/>
    <w:rsid w:val="005D5FCB"/>
    <w:rsid w:val="005D6260"/>
    <w:rsid w:val="005D77D8"/>
    <w:rsid w:val="005E1708"/>
    <w:rsid w:val="005E50B8"/>
    <w:rsid w:val="005F20F8"/>
    <w:rsid w:val="005F41E2"/>
    <w:rsid w:val="006000A3"/>
    <w:rsid w:val="006059BD"/>
    <w:rsid w:val="00610CDC"/>
    <w:rsid w:val="00614E35"/>
    <w:rsid w:val="0062146F"/>
    <w:rsid w:val="00623619"/>
    <w:rsid w:val="006265BC"/>
    <w:rsid w:val="00627DA6"/>
    <w:rsid w:val="00636211"/>
    <w:rsid w:val="00636B7C"/>
    <w:rsid w:val="00660876"/>
    <w:rsid w:val="00662B2E"/>
    <w:rsid w:val="00667B2D"/>
    <w:rsid w:val="00673C42"/>
    <w:rsid w:val="00673D07"/>
    <w:rsid w:val="00675238"/>
    <w:rsid w:val="00676394"/>
    <w:rsid w:val="006818F2"/>
    <w:rsid w:val="006832D9"/>
    <w:rsid w:val="00686EF3"/>
    <w:rsid w:val="00687FA1"/>
    <w:rsid w:val="006A44D5"/>
    <w:rsid w:val="006A6FCD"/>
    <w:rsid w:val="006A7E35"/>
    <w:rsid w:val="006B21EC"/>
    <w:rsid w:val="006B2931"/>
    <w:rsid w:val="006B408A"/>
    <w:rsid w:val="006B6603"/>
    <w:rsid w:val="006C31C8"/>
    <w:rsid w:val="006D25DA"/>
    <w:rsid w:val="006E2803"/>
    <w:rsid w:val="006E2E52"/>
    <w:rsid w:val="006F3A8F"/>
    <w:rsid w:val="006F44D2"/>
    <w:rsid w:val="006F5D26"/>
    <w:rsid w:val="00703D3B"/>
    <w:rsid w:val="00705547"/>
    <w:rsid w:val="007117FB"/>
    <w:rsid w:val="00713DA8"/>
    <w:rsid w:val="00714558"/>
    <w:rsid w:val="00714ED8"/>
    <w:rsid w:val="007171E1"/>
    <w:rsid w:val="00720D31"/>
    <w:rsid w:val="00721D60"/>
    <w:rsid w:val="00723B72"/>
    <w:rsid w:val="0072591B"/>
    <w:rsid w:val="0072783E"/>
    <w:rsid w:val="00727FDE"/>
    <w:rsid w:val="00732448"/>
    <w:rsid w:val="00733D9B"/>
    <w:rsid w:val="007367D2"/>
    <w:rsid w:val="00743E43"/>
    <w:rsid w:val="00746457"/>
    <w:rsid w:val="00750289"/>
    <w:rsid w:val="00751203"/>
    <w:rsid w:val="00751FFF"/>
    <w:rsid w:val="0075512B"/>
    <w:rsid w:val="0077199B"/>
    <w:rsid w:val="00773955"/>
    <w:rsid w:val="00782FF2"/>
    <w:rsid w:val="00787B7F"/>
    <w:rsid w:val="007926C6"/>
    <w:rsid w:val="00797150"/>
    <w:rsid w:val="007A13FC"/>
    <w:rsid w:val="007A2625"/>
    <w:rsid w:val="007A2958"/>
    <w:rsid w:val="007A78F5"/>
    <w:rsid w:val="007B54B0"/>
    <w:rsid w:val="007C525D"/>
    <w:rsid w:val="007D0208"/>
    <w:rsid w:val="007D45ED"/>
    <w:rsid w:val="007E4224"/>
    <w:rsid w:val="007E43B4"/>
    <w:rsid w:val="007E465A"/>
    <w:rsid w:val="007F026E"/>
    <w:rsid w:val="007F3405"/>
    <w:rsid w:val="007F5610"/>
    <w:rsid w:val="00805044"/>
    <w:rsid w:val="0081518B"/>
    <w:rsid w:val="00821C02"/>
    <w:rsid w:val="00822C5D"/>
    <w:rsid w:val="00826222"/>
    <w:rsid w:val="00827CE0"/>
    <w:rsid w:val="00830CE5"/>
    <w:rsid w:val="008465B0"/>
    <w:rsid w:val="0084729C"/>
    <w:rsid w:val="008578F0"/>
    <w:rsid w:val="00860D7F"/>
    <w:rsid w:val="00860F2C"/>
    <w:rsid w:val="008616A8"/>
    <w:rsid w:val="00864DC8"/>
    <w:rsid w:val="00865EE9"/>
    <w:rsid w:val="00867718"/>
    <w:rsid w:val="008825F6"/>
    <w:rsid w:val="008A185E"/>
    <w:rsid w:val="008A21BA"/>
    <w:rsid w:val="008B4399"/>
    <w:rsid w:val="008B5C83"/>
    <w:rsid w:val="008B62D7"/>
    <w:rsid w:val="008B6578"/>
    <w:rsid w:val="008B7054"/>
    <w:rsid w:val="008C0C3F"/>
    <w:rsid w:val="008C6D91"/>
    <w:rsid w:val="008E7703"/>
    <w:rsid w:val="008F4CDD"/>
    <w:rsid w:val="008F766C"/>
    <w:rsid w:val="00900D97"/>
    <w:rsid w:val="00900DB9"/>
    <w:rsid w:val="00903C48"/>
    <w:rsid w:val="00913B24"/>
    <w:rsid w:val="00916CE8"/>
    <w:rsid w:val="00921D8A"/>
    <w:rsid w:val="009227E6"/>
    <w:rsid w:val="009276A6"/>
    <w:rsid w:val="0093079D"/>
    <w:rsid w:val="009353A5"/>
    <w:rsid w:val="0094060F"/>
    <w:rsid w:val="00941454"/>
    <w:rsid w:val="00942825"/>
    <w:rsid w:val="00952675"/>
    <w:rsid w:val="00957C2F"/>
    <w:rsid w:val="00963E72"/>
    <w:rsid w:val="00963F09"/>
    <w:rsid w:val="0096470E"/>
    <w:rsid w:val="009648EA"/>
    <w:rsid w:val="0097168F"/>
    <w:rsid w:val="00973955"/>
    <w:rsid w:val="009771A7"/>
    <w:rsid w:val="00977515"/>
    <w:rsid w:val="00977C87"/>
    <w:rsid w:val="00982023"/>
    <w:rsid w:val="0099093E"/>
    <w:rsid w:val="00996B93"/>
    <w:rsid w:val="009978B2"/>
    <w:rsid w:val="009A1255"/>
    <w:rsid w:val="009A1AD7"/>
    <w:rsid w:val="009A6376"/>
    <w:rsid w:val="009A64EF"/>
    <w:rsid w:val="009B3F2E"/>
    <w:rsid w:val="009B5009"/>
    <w:rsid w:val="009B6C69"/>
    <w:rsid w:val="009C6BC3"/>
    <w:rsid w:val="009D06FB"/>
    <w:rsid w:val="009D13C5"/>
    <w:rsid w:val="009D17C8"/>
    <w:rsid w:val="009E09E5"/>
    <w:rsid w:val="009E234C"/>
    <w:rsid w:val="009E2ACF"/>
    <w:rsid w:val="009E2EA2"/>
    <w:rsid w:val="009E3796"/>
    <w:rsid w:val="009E4AF9"/>
    <w:rsid w:val="009F064C"/>
    <w:rsid w:val="009F225E"/>
    <w:rsid w:val="009F3286"/>
    <w:rsid w:val="009F4CCD"/>
    <w:rsid w:val="00A00A4B"/>
    <w:rsid w:val="00A02087"/>
    <w:rsid w:val="00A04D9D"/>
    <w:rsid w:val="00A072C4"/>
    <w:rsid w:val="00A10BFD"/>
    <w:rsid w:val="00A17B79"/>
    <w:rsid w:val="00A258E6"/>
    <w:rsid w:val="00A34632"/>
    <w:rsid w:val="00A4206B"/>
    <w:rsid w:val="00A45C30"/>
    <w:rsid w:val="00A46775"/>
    <w:rsid w:val="00A46FAE"/>
    <w:rsid w:val="00A50BED"/>
    <w:rsid w:val="00A53E13"/>
    <w:rsid w:val="00A57B7B"/>
    <w:rsid w:val="00A60F46"/>
    <w:rsid w:val="00A675AE"/>
    <w:rsid w:val="00A701D4"/>
    <w:rsid w:val="00A70C6D"/>
    <w:rsid w:val="00A76EDA"/>
    <w:rsid w:val="00A90DAB"/>
    <w:rsid w:val="00A90DFF"/>
    <w:rsid w:val="00A9130C"/>
    <w:rsid w:val="00A92EB8"/>
    <w:rsid w:val="00A93D0E"/>
    <w:rsid w:val="00A954F3"/>
    <w:rsid w:val="00AA55FD"/>
    <w:rsid w:val="00AA7B6D"/>
    <w:rsid w:val="00AB0143"/>
    <w:rsid w:val="00AB0397"/>
    <w:rsid w:val="00AB0836"/>
    <w:rsid w:val="00AC03AE"/>
    <w:rsid w:val="00AC06C9"/>
    <w:rsid w:val="00AD45F9"/>
    <w:rsid w:val="00AE0ED6"/>
    <w:rsid w:val="00AE0EF8"/>
    <w:rsid w:val="00AE3689"/>
    <w:rsid w:val="00AE517E"/>
    <w:rsid w:val="00AE616C"/>
    <w:rsid w:val="00AF12E3"/>
    <w:rsid w:val="00AF13E1"/>
    <w:rsid w:val="00B000E0"/>
    <w:rsid w:val="00B00AE8"/>
    <w:rsid w:val="00B02213"/>
    <w:rsid w:val="00B11B2B"/>
    <w:rsid w:val="00B12126"/>
    <w:rsid w:val="00B12144"/>
    <w:rsid w:val="00B13545"/>
    <w:rsid w:val="00B212F3"/>
    <w:rsid w:val="00B22D69"/>
    <w:rsid w:val="00B26E63"/>
    <w:rsid w:val="00B44583"/>
    <w:rsid w:val="00B45779"/>
    <w:rsid w:val="00B47F21"/>
    <w:rsid w:val="00B659F8"/>
    <w:rsid w:val="00B816B3"/>
    <w:rsid w:val="00B9600F"/>
    <w:rsid w:val="00B9787F"/>
    <w:rsid w:val="00B97F59"/>
    <w:rsid w:val="00BA7892"/>
    <w:rsid w:val="00BB67BB"/>
    <w:rsid w:val="00BD020E"/>
    <w:rsid w:val="00BD1859"/>
    <w:rsid w:val="00BD22CB"/>
    <w:rsid w:val="00BD58A7"/>
    <w:rsid w:val="00BE08A0"/>
    <w:rsid w:val="00BE0C6E"/>
    <w:rsid w:val="00BE6A16"/>
    <w:rsid w:val="00BE7BB7"/>
    <w:rsid w:val="00BF41D1"/>
    <w:rsid w:val="00BF4719"/>
    <w:rsid w:val="00C0070A"/>
    <w:rsid w:val="00C118C0"/>
    <w:rsid w:val="00C129DD"/>
    <w:rsid w:val="00C1763C"/>
    <w:rsid w:val="00C25CB4"/>
    <w:rsid w:val="00C26419"/>
    <w:rsid w:val="00C27D92"/>
    <w:rsid w:val="00C30EE4"/>
    <w:rsid w:val="00C30F60"/>
    <w:rsid w:val="00C3639C"/>
    <w:rsid w:val="00C427B6"/>
    <w:rsid w:val="00C46840"/>
    <w:rsid w:val="00C46B9A"/>
    <w:rsid w:val="00C501E5"/>
    <w:rsid w:val="00C51D97"/>
    <w:rsid w:val="00C60700"/>
    <w:rsid w:val="00C62A1D"/>
    <w:rsid w:val="00C659C8"/>
    <w:rsid w:val="00C75371"/>
    <w:rsid w:val="00C8029B"/>
    <w:rsid w:val="00C81B70"/>
    <w:rsid w:val="00C84349"/>
    <w:rsid w:val="00C85F41"/>
    <w:rsid w:val="00C8617A"/>
    <w:rsid w:val="00C908B2"/>
    <w:rsid w:val="00C925DE"/>
    <w:rsid w:val="00CA57F4"/>
    <w:rsid w:val="00CA63B4"/>
    <w:rsid w:val="00CB2C5E"/>
    <w:rsid w:val="00CB3B9F"/>
    <w:rsid w:val="00CB4193"/>
    <w:rsid w:val="00CB723F"/>
    <w:rsid w:val="00CC645F"/>
    <w:rsid w:val="00CD02CC"/>
    <w:rsid w:val="00CD2A68"/>
    <w:rsid w:val="00CD2B86"/>
    <w:rsid w:val="00CD5E3C"/>
    <w:rsid w:val="00CE3A07"/>
    <w:rsid w:val="00CE5006"/>
    <w:rsid w:val="00CE6614"/>
    <w:rsid w:val="00CF22CF"/>
    <w:rsid w:val="00CF4056"/>
    <w:rsid w:val="00CF41FC"/>
    <w:rsid w:val="00D01EBC"/>
    <w:rsid w:val="00D06417"/>
    <w:rsid w:val="00D065D3"/>
    <w:rsid w:val="00D12C44"/>
    <w:rsid w:val="00D206FD"/>
    <w:rsid w:val="00D22B42"/>
    <w:rsid w:val="00D30145"/>
    <w:rsid w:val="00D316BC"/>
    <w:rsid w:val="00D33B7C"/>
    <w:rsid w:val="00D360D6"/>
    <w:rsid w:val="00D443F6"/>
    <w:rsid w:val="00D469F1"/>
    <w:rsid w:val="00D56E1A"/>
    <w:rsid w:val="00D61D6A"/>
    <w:rsid w:val="00D67B3D"/>
    <w:rsid w:val="00D7023F"/>
    <w:rsid w:val="00D715CE"/>
    <w:rsid w:val="00D74CB7"/>
    <w:rsid w:val="00D81D15"/>
    <w:rsid w:val="00D9254A"/>
    <w:rsid w:val="00D9623E"/>
    <w:rsid w:val="00DA290C"/>
    <w:rsid w:val="00DA3FAB"/>
    <w:rsid w:val="00DA40D2"/>
    <w:rsid w:val="00DA4C47"/>
    <w:rsid w:val="00DB2237"/>
    <w:rsid w:val="00DB4EAD"/>
    <w:rsid w:val="00DB4EE2"/>
    <w:rsid w:val="00DC4620"/>
    <w:rsid w:val="00DC4B7A"/>
    <w:rsid w:val="00DC4FA2"/>
    <w:rsid w:val="00DD41A6"/>
    <w:rsid w:val="00DD48E4"/>
    <w:rsid w:val="00DD6656"/>
    <w:rsid w:val="00DE6132"/>
    <w:rsid w:val="00DF7E91"/>
    <w:rsid w:val="00E03B51"/>
    <w:rsid w:val="00E03F9C"/>
    <w:rsid w:val="00E05294"/>
    <w:rsid w:val="00E07F83"/>
    <w:rsid w:val="00E1612C"/>
    <w:rsid w:val="00E17842"/>
    <w:rsid w:val="00E24573"/>
    <w:rsid w:val="00E25F11"/>
    <w:rsid w:val="00E25F50"/>
    <w:rsid w:val="00E26693"/>
    <w:rsid w:val="00E267DB"/>
    <w:rsid w:val="00E35D09"/>
    <w:rsid w:val="00E36C96"/>
    <w:rsid w:val="00E41A26"/>
    <w:rsid w:val="00E50227"/>
    <w:rsid w:val="00E51D3C"/>
    <w:rsid w:val="00E570C7"/>
    <w:rsid w:val="00E60BF1"/>
    <w:rsid w:val="00E65240"/>
    <w:rsid w:val="00E7696B"/>
    <w:rsid w:val="00E76EB3"/>
    <w:rsid w:val="00E8152F"/>
    <w:rsid w:val="00E90023"/>
    <w:rsid w:val="00E92E42"/>
    <w:rsid w:val="00E93E1F"/>
    <w:rsid w:val="00E93FF8"/>
    <w:rsid w:val="00E94467"/>
    <w:rsid w:val="00E949EF"/>
    <w:rsid w:val="00EA5A1E"/>
    <w:rsid w:val="00EA7F89"/>
    <w:rsid w:val="00EB1869"/>
    <w:rsid w:val="00EB3E78"/>
    <w:rsid w:val="00EC1E79"/>
    <w:rsid w:val="00ED2760"/>
    <w:rsid w:val="00EE1D26"/>
    <w:rsid w:val="00EE2139"/>
    <w:rsid w:val="00EF0EC0"/>
    <w:rsid w:val="00EF564E"/>
    <w:rsid w:val="00F06944"/>
    <w:rsid w:val="00F141BF"/>
    <w:rsid w:val="00F153FD"/>
    <w:rsid w:val="00F17C51"/>
    <w:rsid w:val="00F23C19"/>
    <w:rsid w:val="00F3087D"/>
    <w:rsid w:val="00F30987"/>
    <w:rsid w:val="00F31C0C"/>
    <w:rsid w:val="00F34DF0"/>
    <w:rsid w:val="00F35371"/>
    <w:rsid w:val="00F408FF"/>
    <w:rsid w:val="00F426E2"/>
    <w:rsid w:val="00F42DFA"/>
    <w:rsid w:val="00F50B06"/>
    <w:rsid w:val="00F72283"/>
    <w:rsid w:val="00F722DD"/>
    <w:rsid w:val="00F77B24"/>
    <w:rsid w:val="00F8119E"/>
    <w:rsid w:val="00F93BBB"/>
    <w:rsid w:val="00F97D5C"/>
    <w:rsid w:val="00FA0278"/>
    <w:rsid w:val="00FA08E7"/>
    <w:rsid w:val="00FA0F41"/>
    <w:rsid w:val="00FA48BB"/>
    <w:rsid w:val="00FB12D3"/>
    <w:rsid w:val="00FB6272"/>
    <w:rsid w:val="00FC058B"/>
    <w:rsid w:val="00FC1E76"/>
    <w:rsid w:val="00FC26ED"/>
    <w:rsid w:val="00FC481C"/>
    <w:rsid w:val="00FC6315"/>
    <w:rsid w:val="00FD08BD"/>
    <w:rsid w:val="00FD09BC"/>
    <w:rsid w:val="00FE24AC"/>
    <w:rsid w:val="00FE4CBF"/>
    <w:rsid w:val="00FE63CC"/>
    <w:rsid w:val="00FF0EA0"/>
    <w:rsid w:val="00FF6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64967"/>
  <w15:chartTrackingRefBased/>
  <w15:docId w15:val="{1E5BB1B1-1C5D-45C4-A98E-1E2CCAE11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E5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block-timelineitem">
    <w:name w:val="block-timeline__item"/>
    <w:basedOn w:val="Normal"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PargrafodaLista">
    <w:name w:val="List Paragraph"/>
    <w:basedOn w:val="Normal"/>
    <w:uiPriority w:val="34"/>
    <w:qFormat/>
    <w:rsid w:val="00083175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204B7E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000E0"/>
    <w:rPr>
      <w:color w:val="954F72" w:themeColor="followedHyperlink"/>
      <w:u w:val="single"/>
    </w:rPr>
  </w:style>
  <w:style w:type="table" w:styleId="TabelacomGrelha">
    <w:name w:val="Table Grid"/>
    <w:basedOn w:val="Tabelanormal"/>
    <w:uiPriority w:val="39"/>
    <w:rsid w:val="00AE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7F561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F5610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F5610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F561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F5610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F5610"/>
    <w:pPr>
      <w:spacing w:after="0" w:line="240" w:lineRule="auto"/>
    </w:pPr>
  </w:style>
  <w:style w:type="character" w:customStyle="1" w:styleId="normaltextrun">
    <w:name w:val="normaltextrun"/>
    <w:basedOn w:val="Tipodeletrapredefinidodopargrafo"/>
    <w:rsid w:val="00C1763C"/>
  </w:style>
  <w:style w:type="character" w:customStyle="1" w:styleId="eop">
    <w:name w:val="eop"/>
    <w:basedOn w:val="Tipodeletrapredefinidodopargrafo"/>
    <w:rsid w:val="00C1763C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184678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97150"/>
  </w:style>
  <w:style w:type="paragraph" w:styleId="Rodap">
    <w:name w:val="footer"/>
    <w:basedOn w:val="Normal"/>
    <w:link w:val="Rodap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971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poemeproject.eu/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www.canva.com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bookcreator.com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B0174-2440-485B-A8A3-717D0A117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2</Pages>
  <Words>3915</Words>
  <Characters>21141</Characters>
  <Application>Microsoft Office Word</Application>
  <DocSecurity>0</DocSecurity>
  <Lines>176</Lines>
  <Paragraphs>5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ysoula lionta</dc:creator>
  <cp:lastModifiedBy>Utilizador</cp:lastModifiedBy>
  <cp:revision>213</cp:revision>
  <cp:lastPrinted>2022-12-12T16:31:00Z</cp:lastPrinted>
  <dcterms:created xsi:type="dcterms:W3CDTF">2022-12-19T22:00:00Z</dcterms:created>
  <dcterms:modified xsi:type="dcterms:W3CDTF">2023-01-17T10:40:00Z</dcterms:modified>
</cp:coreProperties>
</file>